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010502" w14:textId="77777777" w:rsidR="00F67135" w:rsidRPr="002374A4" w:rsidRDefault="00F67135" w:rsidP="00F67135">
      <w:pPr>
        <w:pStyle w:val="Default"/>
        <w:jc w:val="right"/>
        <w:rPr>
          <w:sz w:val="32"/>
          <w:szCs w:val="32"/>
        </w:rPr>
      </w:pPr>
      <w:r w:rsidRPr="002374A4">
        <w:rPr>
          <w:rFonts w:hint="cs"/>
          <w:sz w:val="32"/>
          <w:szCs w:val="32"/>
          <w:cs/>
        </w:rPr>
        <w:t xml:space="preserve">นายธนพล วงศ์อาษา </w:t>
      </w:r>
      <w:r w:rsidRPr="002374A4">
        <w:rPr>
          <w:rFonts w:hint="cs"/>
          <w:sz w:val="32"/>
          <w:szCs w:val="32"/>
        </w:rPr>
        <w:t xml:space="preserve">62010356 </w:t>
      </w:r>
    </w:p>
    <w:p w14:paraId="6C9950A7" w14:textId="2AB54E47" w:rsidR="00667B14" w:rsidRPr="002374A4" w:rsidRDefault="00F67135" w:rsidP="00983DB9">
      <w:pPr>
        <w:jc w:val="right"/>
        <w:rPr>
          <w:rFonts w:ascii="TH SarabunPSK" w:hAnsi="TH SarabunPSK" w:cs="TH SarabunPSK"/>
          <w:sz w:val="32"/>
          <w:szCs w:val="32"/>
        </w:rPr>
      </w:pPr>
      <w:r w:rsidRPr="002374A4">
        <w:rPr>
          <w:rFonts w:ascii="TH SarabunPSK" w:hAnsi="TH SarabunPSK" w:cs="TH SarabunPSK" w:hint="cs"/>
          <w:sz w:val="32"/>
          <w:szCs w:val="32"/>
          <w:cs/>
        </w:rPr>
        <w:t>นายสุทธิราช ภูโท 62010966</w:t>
      </w:r>
    </w:p>
    <w:p w14:paraId="10F1503D" w14:textId="31F56C6E" w:rsidR="00CF28A4" w:rsidRPr="002374A4" w:rsidRDefault="00CF28A4" w:rsidP="00CF28A4">
      <w:pPr>
        <w:pStyle w:val="Standard"/>
        <w:jc w:val="center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การทดลองที่ 8 การพัฒนาโปรแกรมภาษาแอสเซมบลีขั้นสูง</w:t>
      </w:r>
    </w:p>
    <w:p w14:paraId="2F4D88A9" w14:textId="4B77C1B3" w:rsidR="00E135B5" w:rsidRPr="002374A4" w:rsidRDefault="00E135B5" w:rsidP="00E135B5">
      <w:pPr>
        <w:pStyle w:val="Standard"/>
        <w:rPr>
          <w:rFonts w:ascii="TH SarabunPSK" w:hAnsi="TH SarabunPSK" w:cs="TH SarabunPSK"/>
          <w:b/>
          <w:bCs/>
          <w:sz w:val="32"/>
          <w:szCs w:val="32"/>
        </w:rPr>
      </w:pPr>
      <w:r w:rsidRPr="002374A4">
        <w:rPr>
          <w:rFonts w:ascii="TH SarabunPSK" w:hAnsi="TH SarabunPSK" w:cs="TH SarabunPSK" w:hint="cs"/>
          <w:b/>
          <w:bCs/>
          <w:sz w:val="32"/>
          <w:szCs w:val="32"/>
        </w:rPr>
        <w:t>Debugger GDB</w:t>
      </w:r>
    </w:p>
    <w:p w14:paraId="559A3D36" w14:textId="77777777" w:rsidR="00276015" w:rsidRPr="002374A4" w:rsidRDefault="00276015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color w:val="000000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lang w:bidi="th-TH"/>
        </w:rPr>
        <w:t xml:space="preserve">9. </w:t>
      </w:r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cs/>
          <w:lang w:bidi="th-TH"/>
        </w:rPr>
        <w:t>โปรดสังเกตว่า (</w:t>
      </w:r>
      <w:proofErr w:type="spellStart"/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lang w:bidi="th-TH"/>
        </w:rPr>
        <w:t>gdb</w:t>
      </w:r>
      <w:proofErr w:type="spellEnd"/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lang w:bidi="th-TH"/>
        </w:rPr>
        <w:t xml:space="preserve">) </w:t>
      </w:r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cs/>
          <w:lang w:bidi="th-TH"/>
        </w:rPr>
        <w:t xml:space="preserve">ปรากฏขึ้นแสดงว่าโปรแกรมหยุดที่เบรกพอยท์แล้ว พิมพ์คำสั่ง </w:t>
      </w:r>
      <w:r w:rsidRPr="002374A4">
        <w:rPr>
          <w:rFonts w:ascii="TH SarabunPSK" w:hAnsi="TH SarabunPSK" w:cs="TH SarabunPSK" w:hint="cs"/>
          <w:b/>
          <w:bCs/>
          <w:color w:val="000000"/>
          <w:kern w:val="0"/>
          <w:sz w:val="32"/>
          <w:szCs w:val="32"/>
          <w:cs/>
          <w:lang w:bidi="th-TH"/>
        </w:rPr>
        <w:t>(</w:t>
      </w:r>
      <w:proofErr w:type="spellStart"/>
      <w:r w:rsidRPr="002374A4">
        <w:rPr>
          <w:rFonts w:ascii="TH SarabunPSK" w:hAnsi="TH SarabunPSK" w:cs="TH SarabunPSK" w:hint="cs"/>
          <w:b/>
          <w:bCs/>
          <w:color w:val="000000"/>
          <w:kern w:val="0"/>
          <w:sz w:val="32"/>
          <w:szCs w:val="32"/>
          <w:lang w:bidi="th-TH"/>
        </w:rPr>
        <w:t>gdb</w:t>
      </w:r>
      <w:proofErr w:type="spellEnd"/>
      <w:r w:rsidRPr="002374A4">
        <w:rPr>
          <w:rFonts w:ascii="TH SarabunPSK" w:hAnsi="TH SarabunPSK" w:cs="TH SarabunPSK" w:hint="cs"/>
          <w:b/>
          <w:bCs/>
          <w:color w:val="000000"/>
          <w:kern w:val="0"/>
          <w:sz w:val="32"/>
          <w:szCs w:val="32"/>
          <w:lang w:bidi="th-TH"/>
        </w:rPr>
        <w:t xml:space="preserve">) info r </w:t>
      </w:r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cs/>
          <w:lang w:bidi="th-TH"/>
        </w:rPr>
        <w:t>เพื่อ</w:t>
      </w:r>
    </w:p>
    <w:p w14:paraId="192B2639" w14:textId="77777777" w:rsidR="00276015" w:rsidRPr="002374A4" w:rsidRDefault="00276015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b/>
          <w:bCs/>
          <w:color w:val="000000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cs/>
          <w:lang w:bidi="th-TH"/>
        </w:rPr>
        <w:t>แสดงค่าภายในรีจิสเตอร์ต่างๆ ทั้งหมด และบันทึกค่าของรีจิสเตอร์เหล่านี้</w:t>
      </w:r>
      <w:r w:rsidRPr="002374A4">
        <w:rPr>
          <w:rFonts w:ascii="TH SarabunPSK" w:hAnsi="TH SarabunPSK" w:cs="TH SarabunPSK" w:hint="cs"/>
          <w:b/>
          <w:bCs/>
          <w:color w:val="000000"/>
          <w:kern w:val="0"/>
          <w:sz w:val="32"/>
          <w:szCs w:val="32"/>
          <w:lang w:bidi="th-TH"/>
        </w:rPr>
        <w:t>r</w:t>
      </w:r>
      <w:r w:rsidRPr="002374A4">
        <w:rPr>
          <w:rFonts w:ascii="TH SarabunPSK" w:hAnsi="TH SarabunPSK" w:cs="TH SarabunPSK" w:hint="cs"/>
          <w:b/>
          <w:bCs/>
          <w:color w:val="000000"/>
          <w:kern w:val="0"/>
          <w:sz w:val="32"/>
          <w:szCs w:val="32"/>
          <w:cs/>
          <w:lang w:bidi="th-TH"/>
        </w:rPr>
        <w:t>0</w:t>
      </w:r>
      <w:r w:rsidRPr="002374A4">
        <w:rPr>
          <w:rFonts w:ascii="TH SarabunPSK" w:hAnsi="TH SarabunPSK" w:cs="TH SarabunPSK" w:hint="cs"/>
          <w:b/>
          <w:bCs/>
          <w:color w:val="000000"/>
          <w:kern w:val="0"/>
          <w:sz w:val="32"/>
          <w:szCs w:val="32"/>
          <w:lang w:bidi="th-TH"/>
        </w:rPr>
        <w:t>, r</w:t>
      </w:r>
      <w:r w:rsidRPr="002374A4">
        <w:rPr>
          <w:rFonts w:ascii="TH SarabunPSK" w:hAnsi="TH SarabunPSK" w:cs="TH SarabunPSK" w:hint="cs"/>
          <w:b/>
          <w:bCs/>
          <w:color w:val="000000"/>
          <w:kern w:val="0"/>
          <w:sz w:val="32"/>
          <w:szCs w:val="32"/>
          <w:cs/>
          <w:lang w:bidi="th-TH"/>
        </w:rPr>
        <w:t>1</w:t>
      </w:r>
      <w:r w:rsidRPr="002374A4">
        <w:rPr>
          <w:rFonts w:ascii="TH SarabunPSK" w:hAnsi="TH SarabunPSK" w:cs="TH SarabunPSK" w:hint="cs"/>
          <w:b/>
          <w:bCs/>
          <w:color w:val="000000"/>
          <w:kern w:val="0"/>
          <w:sz w:val="32"/>
          <w:szCs w:val="32"/>
          <w:lang w:bidi="th-TH"/>
        </w:rPr>
        <w:t>, r</w:t>
      </w:r>
      <w:r w:rsidRPr="002374A4">
        <w:rPr>
          <w:rFonts w:ascii="TH SarabunPSK" w:hAnsi="TH SarabunPSK" w:cs="TH SarabunPSK" w:hint="cs"/>
          <w:b/>
          <w:bCs/>
          <w:color w:val="000000"/>
          <w:kern w:val="0"/>
          <w:sz w:val="32"/>
          <w:szCs w:val="32"/>
          <w:cs/>
          <w:lang w:bidi="th-TH"/>
        </w:rPr>
        <w:t>9</w:t>
      </w:r>
      <w:r w:rsidRPr="002374A4">
        <w:rPr>
          <w:rFonts w:ascii="TH SarabunPSK" w:hAnsi="TH SarabunPSK" w:cs="TH SarabunPSK" w:hint="cs"/>
          <w:b/>
          <w:bCs/>
          <w:color w:val="000000"/>
          <w:kern w:val="0"/>
          <w:sz w:val="32"/>
          <w:szCs w:val="32"/>
          <w:lang w:bidi="th-TH"/>
        </w:rPr>
        <w:t xml:space="preserve">, </w:t>
      </w:r>
      <w:proofErr w:type="spellStart"/>
      <w:r w:rsidRPr="002374A4">
        <w:rPr>
          <w:rFonts w:ascii="TH SarabunPSK" w:hAnsi="TH SarabunPSK" w:cs="TH SarabunPSK" w:hint="cs"/>
          <w:b/>
          <w:bCs/>
          <w:color w:val="000000"/>
          <w:kern w:val="0"/>
          <w:sz w:val="32"/>
          <w:szCs w:val="32"/>
          <w:lang w:bidi="th-TH"/>
        </w:rPr>
        <w:t>sp</w:t>
      </w:r>
      <w:proofErr w:type="spellEnd"/>
      <w:r w:rsidRPr="002374A4">
        <w:rPr>
          <w:rFonts w:ascii="TH SarabunPSK" w:hAnsi="TH SarabunPSK" w:cs="TH SarabunPSK" w:hint="cs"/>
          <w:b/>
          <w:bCs/>
          <w:color w:val="000000"/>
          <w:kern w:val="0"/>
          <w:sz w:val="32"/>
          <w:szCs w:val="32"/>
          <w:lang w:bidi="th-TH"/>
        </w:rPr>
        <w:t xml:space="preserve">, pc, </w:t>
      </w:r>
      <w:proofErr w:type="spellStart"/>
      <w:r w:rsidRPr="002374A4">
        <w:rPr>
          <w:rFonts w:ascii="TH SarabunPSK" w:hAnsi="TH SarabunPSK" w:cs="TH SarabunPSK" w:hint="cs"/>
          <w:b/>
          <w:bCs/>
          <w:color w:val="000000"/>
          <w:kern w:val="0"/>
          <w:sz w:val="32"/>
          <w:szCs w:val="32"/>
          <w:lang w:bidi="th-TH"/>
        </w:rPr>
        <w:t>cpsr</w:t>
      </w:r>
      <w:proofErr w:type="spellEnd"/>
    </w:p>
    <w:p w14:paraId="276617E0" w14:textId="0D424AC0" w:rsidR="00276015" w:rsidRPr="002374A4" w:rsidRDefault="00022613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color w:val="000000"/>
          <w:kern w:val="0"/>
          <w:sz w:val="32"/>
          <w:szCs w:val="32"/>
          <w:lang w:bidi="th-TH"/>
        </w:rPr>
      </w:pPr>
      <w:r w:rsidRPr="00022613">
        <w:rPr>
          <w:rFonts w:ascii="TH SarabunPSK" w:hAnsi="TH SarabunPSK" w:cs="TH SarabunPSK"/>
          <w:noProof/>
          <w:color w:val="000000"/>
          <w:kern w:val="0"/>
          <w:sz w:val="32"/>
          <w:szCs w:val="32"/>
          <w:lang w:bidi="th-TH"/>
        </w:rPr>
        <w:drawing>
          <wp:anchor distT="0" distB="0" distL="114300" distR="114300" simplePos="0" relativeHeight="251658240" behindDoc="1" locked="0" layoutInCell="1" allowOverlap="1" wp14:anchorId="7CAAE2A0" wp14:editId="2EB26333">
            <wp:simplePos x="0" y="0"/>
            <wp:positionH relativeFrom="column">
              <wp:posOffset>2727960</wp:posOffset>
            </wp:positionH>
            <wp:positionV relativeFrom="paragraph">
              <wp:posOffset>235585</wp:posOffset>
            </wp:positionV>
            <wp:extent cx="3790950" cy="5067935"/>
            <wp:effectExtent l="0" t="0" r="0" b="0"/>
            <wp:wrapTight wrapText="bothSides">
              <wp:wrapPolygon edited="0">
                <wp:start x="0" y="0"/>
                <wp:lineTo x="0" y="21516"/>
                <wp:lineTo x="21491" y="21516"/>
                <wp:lineTo x="21491" y="0"/>
                <wp:lineTo x="0" y="0"/>
              </wp:wrapPolygon>
            </wp:wrapTight>
            <wp:docPr id="1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5067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6015"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cs/>
          <w:lang w:bidi="th-TH"/>
        </w:rPr>
        <w:t>หลังรันโปรแกรม</w:t>
      </w:r>
    </w:p>
    <w:p w14:paraId="12AEA493" w14:textId="5AA87FF9" w:rsidR="00276015" w:rsidRPr="002374A4" w:rsidRDefault="00276015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color w:val="000000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lang w:bidi="th-TH"/>
        </w:rPr>
        <w:t>(</w:t>
      </w:r>
      <w:proofErr w:type="spellStart"/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lang w:bidi="th-TH"/>
        </w:rPr>
        <w:t>gdb</w:t>
      </w:r>
      <w:proofErr w:type="spellEnd"/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lang w:bidi="th-TH"/>
        </w:rPr>
        <w:t>) info r</w:t>
      </w:r>
    </w:p>
    <w:p w14:paraId="50EC57B8" w14:textId="37C6F7D3" w:rsidR="00276015" w:rsidRPr="002374A4" w:rsidRDefault="00276015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color w:val="000000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lang w:bidi="th-TH"/>
        </w:rPr>
        <w:t>r0 0x0 0</w:t>
      </w:r>
    </w:p>
    <w:p w14:paraId="15EE1027" w14:textId="410ECC6C" w:rsidR="00276015" w:rsidRPr="002374A4" w:rsidRDefault="00276015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color w:val="000000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lang w:bidi="th-TH"/>
        </w:rPr>
        <w:t>r1 0x1 1</w:t>
      </w:r>
    </w:p>
    <w:p w14:paraId="68EE67A1" w14:textId="77777777" w:rsidR="00276015" w:rsidRPr="002374A4" w:rsidRDefault="00276015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color w:val="000000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lang w:bidi="th-TH"/>
        </w:rPr>
        <w:t>r2 0x7effefec 2130702316</w:t>
      </w:r>
    </w:p>
    <w:p w14:paraId="1D0A85EC" w14:textId="77777777" w:rsidR="00276015" w:rsidRPr="002374A4" w:rsidRDefault="00276015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color w:val="000000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lang w:bidi="th-TH"/>
        </w:rPr>
        <w:t>r3 0x10408 66568</w:t>
      </w:r>
    </w:p>
    <w:p w14:paraId="37C080EE" w14:textId="77777777" w:rsidR="00276015" w:rsidRPr="002374A4" w:rsidRDefault="00276015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color w:val="000000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lang w:bidi="th-TH"/>
        </w:rPr>
        <w:t>r4 0x10428 66600</w:t>
      </w:r>
    </w:p>
    <w:p w14:paraId="6F1F0E43" w14:textId="18E869CF" w:rsidR="00276015" w:rsidRPr="002374A4" w:rsidRDefault="00276015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color w:val="000000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lang w:bidi="th-TH"/>
        </w:rPr>
        <w:t>r5 0x0 0</w:t>
      </w:r>
    </w:p>
    <w:p w14:paraId="15731E72" w14:textId="77777777" w:rsidR="00276015" w:rsidRPr="002374A4" w:rsidRDefault="00276015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color w:val="000000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lang w:bidi="th-TH"/>
        </w:rPr>
        <w:t>r6 0x102e0 66272</w:t>
      </w:r>
    </w:p>
    <w:p w14:paraId="7C63C9DC" w14:textId="77777777" w:rsidR="00276015" w:rsidRPr="002374A4" w:rsidRDefault="00276015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color w:val="000000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lang w:bidi="th-TH"/>
        </w:rPr>
        <w:t>r7 0x0 0</w:t>
      </w:r>
    </w:p>
    <w:p w14:paraId="1B4403F2" w14:textId="77777777" w:rsidR="00276015" w:rsidRPr="002374A4" w:rsidRDefault="00276015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color w:val="000000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lang w:bidi="th-TH"/>
        </w:rPr>
        <w:t>r8 0x0 0</w:t>
      </w:r>
    </w:p>
    <w:p w14:paraId="1B581AAE" w14:textId="77777777" w:rsidR="00276015" w:rsidRPr="002374A4" w:rsidRDefault="00276015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color w:val="000000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lang w:bidi="th-TH"/>
        </w:rPr>
        <w:t>r9 0x0 0</w:t>
      </w:r>
    </w:p>
    <w:p w14:paraId="1E044ECB" w14:textId="77777777" w:rsidR="00276015" w:rsidRPr="002374A4" w:rsidRDefault="00276015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color w:val="000000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lang w:bidi="th-TH"/>
        </w:rPr>
        <w:t>r10 0x76fff000 1996484608</w:t>
      </w:r>
    </w:p>
    <w:p w14:paraId="264F8376" w14:textId="77777777" w:rsidR="00276015" w:rsidRPr="002374A4" w:rsidRDefault="00276015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color w:val="000000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lang w:bidi="th-TH"/>
        </w:rPr>
        <w:t>r11 0x0 0</w:t>
      </w:r>
    </w:p>
    <w:p w14:paraId="537304CE" w14:textId="77777777" w:rsidR="00276015" w:rsidRPr="002374A4" w:rsidRDefault="00276015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color w:val="000000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lang w:bidi="th-TH"/>
        </w:rPr>
        <w:t>r12 0x7effef10 2130702096</w:t>
      </w:r>
    </w:p>
    <w:p w14:paraId="7E8C42DA" w14:textId="77777777" w:rsidR="00276015" w:rsidRPr="002374A4" w:rsidRDefault="00276015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color w:val="000000"/>
          <w:kern w:val="0"/>
          <w:sz w:val="32"/>
          <w:szCs w:val="32"/>
          <w:lang w:bidi="th-TH"/>
        </w:rPr>
      </w:pPr>
      <w:proofErr w:type="spellStart"/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lang w:bidi="th-TH"/>
        </w:rPr>
        <w:t>sp</w:t>
      </w:r>
      <w:proofErr w:type="spellEnd"/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lang w:bidi="th-TH"/>
        </w:rPr>
        <w:t xml:space="preserve"> 0x7effee90 </w:t>
      </w:r>
      <w:proofErr w:type="spellStart"/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lang w:bidi="th-TH"/>
        </w:rPr>
        <w:t>0x7effee90</w:t>
      </w:r>
      <w:proofErr w:type="spellEnd"/>
    </w:p>
    <w:p w14:paraId="65ED943D" w14:textId="77777777" w:rsidR="00276015" w:rsidRPr="002374A4" w:rsidRDefault="00276015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color w:val="000000"/>
          <w:kern w:val="0"/>
          <w:sz w:val="32"/>
          <w:szCs w:val="32"/>
          <w:lang w:bidi="th-TH"/>
        </w:rPr>
      </w:pPr>
      <w:proofErr w:type="spellStart"/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lang w:bidi="th-TH"/>
        </w:rPr>
        <w:t>lr</w:t>
      </w:r>
      <w:proofErr w:type="spellEnd"/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lang w:bidi="th-TH"/>
        </w:rPr>
        <w:t xml:space="preserve"> 0x76e7a678 1994892920</w:t>
      </w:r>
    </w:p>
    <w:p w14:paraId="665CC97D" w14:textId="77777777" w:rsidR="00276015" w:rsidRPr="002374A4" w:rsidRDefault="00276015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color w:val="000000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lang w:bidi="th-TH"/>
        </w:rPr>
        <w:t xml:space="preserve">pc 0x1041c </w:t>
      </w:r>
      <w:proofErr w:type="spellStart"/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lang w:bidi="th-TH"/>
        </w:rPr>
        <w:t>0x1041c</w:t>
      </w:r>
      <w:proofErr w:type="spellEnd"/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lang w:bidi="th-TH"/>
        </w:rPr>
        <w:t xml:space="preserve"> &lt;_continue_loop+4&gt;</w:t>
      </w:r>
    </w:p>
    <w:p w14:paraId="10AABEBE" w14:textId="77777777" w:rsidR="00276015" w:rsidRPr="002374A4" w:rsidRDefault="00276015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color w:val="000000"/>
          <w:kern w:val="0"/>
          <w:sz w:val="32"/>
          <w:szCs w:val="32"/>
          <w:lang w:bidi="th-TH"/>
        </w:rPr>
      </w:pPr>
      <w:proofErr w:type="spellStart"/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lang w:bidi="th-TH"/>
        </w:rPr>
        <w:t>cpsr</w:t>
      </w:r>
      <w:proofErr w:type="spellEnd"/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lang w:bidi="th-TH"/>
        </w:rPr>
        <w:t xml:space="preserve"> 0x80000010 -2147483632</w:t>
      </w:r>
    </w:p>
    <w:p w14:paraId="34B6FDA9" w14:textId="7E454AB6" w:rsidR="00935278" w:rsidRDefault="00935278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color w:val="000000"/>
          <w:kern w:val="0"/>
          <w:sz w:val="32"/>
          <w:szCs w:val="32"/>
          <w:lang w:bidi="th-TH"/>
        </w:rPr>
      </w:pPr>
    </w:p>
    <w:p w14:paraId="435014C3" w14:textId="3D3D5B84" w:rsidR="00935278" w:rsidRDefault="00935278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color w:val="000000"/>
          <w:kern w:val="0"/>
          <w:sz w:val="32"/>
          <w:szCs w:val="32"/>
          <w:lang w:bidi="th-TH"/>
        </w:rPr>
      </w:pPr>
      <w:r>
        <w:rPr>
          <w:rFonts w:ascii="TH SarabunPSK" w:hAnsi="TH SarabunPSK" w:cs="TH SarabunPSK" w:hint="cs"/>
          <w:color w:val="000000"/>
          <w:kern w:val="0"/>
          <w:sz w:val="32"/>
          <w:szCs w:val="32"/>
          <w:cs/>
          <w:lang w:bidi="th-TH"/>
        </w:rPr>
        <w:t>ค่าภายในรีจิสเตอร์ต่าง ๆ ได้แก่</w:t>
      </w:r>
    </w:p>
    <w:p w14:paraId="75EC9AE9" w14:textId="4738084E" w:rsidR="00935278" w:rsidRPr="00935278" w:rsidRDefault="00935278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color w:val="000000"/>
          <w:kern w:val="0"/>
          <w:sz w:val="32"/>
          <w:szCs w:val="32"/>
          <w:lang w:bidi="th-TH"/>
        </w:rPr>
      </w:pPr>
      <w:r>
        <w:rPr>
          <w:rFonts w:ascii="TH SarabunPSK" w:hAnsi="TH SarabunPSK" w:cs="TH SarabunPSK" w:hint="cs"/>
          <w:b/>
          <w:bCs/>
          <w:color w:val="000000"/>
          <w:kern w:val="0"/>
          <w:sz w:val="32"/>
          <w:szCs w:val="32"/>
          <w:u w:val="single"/>
          <w:cs/>
          <w:lang w:bidi="th-TH"/>
        </w:rPr>
        <w:t>ตอบ</w:t>
      </w:r>
      <w:r>
        <w:rPr>
          <w:rFonts w:ascii="TH SarabunPSK" w:hAnsi="TH SarabunPSK" w:cs="TH SarabunPSK" w:hint="cs"/>
          <w:color w:val="000000"/>
          <w:kern w:val="0"/>
          <w:sz w:val="32"/>
          <w:szCs w:val="32"/>
          <w:cs/>
          <w:lang w:bidi="th-TH"/>
        </w:rPr>
        <w:t xml:space="preserve"> </w:t>
      </w:r>
      <w:r w:rsidR="00103FC4">
        <w:rPr>
          <w:rFonts w:ascii="TH SarabunPSK" w:hAnsi="TH SarabunPSK" w:cs="TH SarabunPSK"/>
          <w:color w:val="000000"/>
          <w:kern w:val="0"/>
          <w:sz w:val="32"/>
          <w:szCs w:val="32"/>
          <w:lang w:bidi="th-TH"/>
        </w:rPr>
        <w:t>R0=0, R1=1, R9=0, SP=0xbefff228, PC=0x103e4, CPSR=-2147483632</w:t>
      </w:r>
    </w:p>
    <w:p w14:paraId="01643BF2" w14:textId="735FBA2C" w:rsidR="00276015" w:rsidRPr="002374A4" w:rsidRDefault="00276015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color w:val="000000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cs/>
          <w:lang w:bidi="th-TH"/>
        </w:rPr>
        <w:t>จงตอบคำถามต่อไปนี้ประกอบความเข้าใจ</w:t>
      </w:r>
    </w:p>
    <w:p w14:paraId="7D5C59E0" w14:textId="3ABEE3DD" w:rsidR="00276015" w:rsidRPr="000805A5" w:rsidRDefault="00276015" w:rsidP="000805A5">
      <w:pPr>
        <w:pStyle w:val="a5"/>
        <w:numPr>
          <w:ilvl w:val="0"/>
          <w:numId w:val="1"/>
        </w:num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color w:val="000000"/>
          <w:kern w:val="0"/>
          <w:sz w:val="32"/>
          <w:szCs w:val="32"/>
          <w:lang w:bidi="th-TH"/>
        </w:rPr>
      </w:pPr>
      <w:r w:rsidRPr="000805A5">
        <w:rPr>
          <w:rFonts w:ascii="TH SarabunPSK" w:hAnsi="TH SarabunPSK" w:cs="TH SarabunPSK" w:hint="cs"/>
          <w:color w:val="000000"/>
          <w:kern w:val="0"/>
          <w:sz w:val="32"/>
          <w:szCs w:val="32"/>
          <w:cs/>
          <w:lang w:bidi="th-TH"/>
        </w:rPr>
        <w:t>อธิบายรายงานบนหน้าจอว่าคอลัมน์แต่ละคอลัมน์มีความหมายอย่างไร และแตกต่างกับหน้าจอ</w:t>
      </w:r>
    </w:p>
    <w:p w14:paraId="5AF0D199" w14:textId="7D3E64BF" w:rsidR="00276015" w:rsidRDefault="00276015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color w:val="000000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cs/>
          <w:lang w:bidi="th-TH"/>
        </w:rPr>
        <w:t>ของผู้อ่านอย่างไร</w:t>
      </w:r>
    </w:p>
    <w:p w14:paraId="5DABF9E2" w14:textId="1E9FBB69" w:rsidR="00BA62BB" w:rsidRPr="008935A6" w:rsidRDefault="00BA62BB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cs/>
          <w:lang w:bidi="th-TH"/>
        </w:rPr>
      </w:pPr>
      <w:r w:rsidRPr="008935A6">
        <w:rPr>
          <w:rFonts w:ascii="TH SarabunPSK" w:hAnsi="TH SarabunPSK" w:cs="TH SarabunPSK" w:hint="cs"/>
          <w:b/>
          <w:bCs/>
          <w:kern w:val="0"/>
          <w:sz w:val="32"/>
          <w:szCs w:val="32"/>
          <w:u w:val="single"/>
          <w:cs/>
          <w:lang w:bidi="th-TH"/>
        </w:rPr>
        <w:t>ตอบ</w:t>
      </w:r>
      <w:r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</w:t>
      </w:r>
      <w:r w:rsidR="00A539F1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คอลัมน์แรกคือรายการ </w:t>
      </w:r>
      <w:r w:rsidR="00A539F1" w:rsidRPr="008935A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Register </w:t>
      </w:r>
      <w:r w:rsidR="00A539F1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ทั้งหมด คอลัมน์ที่ 2 คือ </w:t>
      </w:r>
      <w:r w:rsidR="00551FF2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ค่าที่เก็บใน </w:t>
      </w:r>
      <w:r w:rsidR="00551FF2" w:rsidRPr="008935A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Register </w:t>
      </w:r>
      <w:r w:rsidR="00551FF2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แสดงเป็นเลขฐาน 16</w:t>
      </w:r>
      <w:r w:rsidR="00A539F1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คอลัมน์ที่ 3 คือค่าที่เก็บภายใน </w:t>
      </w:r>
      <w:r w:rsidR="00A539F1" w:rsidRPr="008935A6">
        <w:rPr>
          <w:rFonts w:ascii="TH SarabunPSK" w:hAnsi="TH SarabunPSK" w:cs="TH SarabunPSK"/>
          <w:kern w:val="0"/>
          <w:sz w:val="32"/>
          <w:szCs w:val="32"/>
          <w:lang w:bidi="th-TH"/>
        </w:rPr>
        <w:t>Register</w:t>
      </w:r>
      <w:r w:rsidR="00624B53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อาจแสดงเป็นเลขฐาน 10 หรือฐาน 16</w:t>
      </w:r>
      <w:r w:rsidR="00F933A3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จุดที่แตกต่างคือของโปรแกรมที่เขียนขึ้นมา</w:t>
      </w:r>
      <w:r w:rsidR="00F933A3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lastRenderedPageBreak/>
        <w:t xml:space="preserve">ใหม่มี </w:t>
      </w:r>
      <w:proofErr w:type="spellStart"/>
      <w:r w:rsidR="00F933A3" w:rsidRPr="008935A6">
        <w:rPr>
          <w:rFonts w:ascii="TH SarabunPSK" w:hAnsi="TH SarabunPSK" w:cs="TH SarabunPSK"/>
          <w:kern w:val="0"/>
          <w:sz w:val="32"/>
          <w:szCs w:val="32"/>
          <w:lang w:bidi="th-TH"/>
        </w:rPr>
        <w:t>fpscr</w:t>
      </w:r>
      <w:proofErr w:type="spellEnd"/>
      <w:r w:rsidR="00F933A3" w:rsidRPr="008935A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 register </w:t>
      </w:r>
      <w:r w:rsidR="00F933A3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เพิ่มขึ้นมาด้วยและค่าที่เก็บภายใน </w:t>
      </w:r>
      <w:r w:rsidR="00F933A3" w:rsidRPr="008935A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Register R2, R3, R4, R5, R6, R10, R12, SP, LR, CPSR </w:t>
      </w:r>
      <w:r w:rsidR="00F933A3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ไม่เท่ากัน</w:t>
      </w:r>
    </w:p>
    <w:p w14:paraId="7A649470" w14:textId="63CFF323" w:rsidR="00F53DE2" w:rsidRPr="00DC21FE" w:rsidRDefault="00F53DE2" w:rsidP="00DC21FE">
      <w:pPr>
        <w:suppressAutoHyphens w:val="0"/>
        <w:autoSpaceDE w:val="0"/>
        <w:adjustRightInd w:val="0"/>
        <w:textAlignment w:val="auto"/>
        <w:rPr>
          <w:rFonts w:ascii="TH SarabunPSK" w:hAnsi="TH SarabunPSK" w:cs="TH SarabunPSK" w:hint="cs"/>
          <w:color w:val="000000"/>
          <w:kern w:val="0"/>
          <w:sz w:val="32"/>
          <w:szCs w:val="32"/>
          <w:lang w:bidi="th-TH"/>
        </w:rPr>
      </w:pPr>
    </w:p>
    <w:p w14:paraId="63A5BD43" w14:textId="415BD0C3" w:rsidR="00276015" w:rsidRPr="000805A5" w:rsidRDefault="00276015" w:rsidP="000805A5">
      <w:pPr>
        <w:pStyle w:val="a5"/>
        <w:numPr>
          <w:ilvl w:val="0"/>
          <w:numId w:val="1"/>
        </w:num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color w:val="000000"/>
          <w:kern w:val="0"/>
          <w:sz w:val="32"/>
          <w:szCs w:val="32"/>
          <w:lang w:bidi="th-TH"/>
        </w:rPr>
      </w:pPr>
      <w:r w:rsidRPr="000805A5">
        <w:rPr>
          <w:rFonts w:ascii="TH SarabunPSK" w:hAnsi="TH SarabunPSK" w:cs="TH SarabunPSK" w:hint="cs"/>
          <w:color w:val="000000"/>
          <w:kern w:val="0"/>
          <w:sz w:val="32"/>
          <w:szCs w:val="32"/>
          <w:cs/>
          <w:lang w:bidi="th-TH"/>
        </w:rPr>
        <w:t>เหตุใดเลขในคอลัมน์ขวาสุดจึงมีค่าติดลบ หมายเหตุ ศึกษาเรื่องเลขจำนวนเต็มฐานสองชนิดมี</w:t>
      </w:r>
    </w:p>
    <w:p w14:paraId="7F434F36" w14:textId="1AA06B5C" w:rsidR="00FA45EC" w:rsidRDefault="00276015" w:rsidP="00276015">
      <w:pPr>
        <w:pStyle w:val="Standard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cs/>
          <w:lang w:bidi="th-TH"/>
        </w:rPr>
        <w:t>เครื่องหมาย แบบ 2-</w:t>
      </w:r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lang w:bidi="th-TH"/>
        </w:rPr>
        <w:t xml:space="preserve">Complement </w:t>
      </w:r>
      <w:r w:rsidRPr="002374A4">
        <w:rPr>
          <w:rFonts w:ascii="TH SarabunPSK" w:hAnsi="TH SarabunPSK" w:cs="TH SarabunPSK" w:hint="cs"/>
          <w:color w:val="000000"/>
          <w:kern w:val="0"/>
          <w:sz w:val="32"/>
          <w:szCs w:val="32"/>
          <w:cs/>
          <w:lang w:bidi="th-TH"/>
        </w:rPr>
        <w:t>ในหัวข้อที่</w:t>
      </w:r>
      <w:r w:rsidRPr="002374A4">
        <w:rPr>
          <w:rFonts w:ascii="TH SarabunPSK" w:hAnsi="TH SarabunPSK" w:cs="TH SarabunPSK" w:hint="cs"/>
          <w:color w:val="0000FF"/>
          <w:kern w:val="0"/>
          <w:sz w:val="32"/>
          <w:szCs w:val="32"/>
          <w:cs/>
          <w:lang w:bidi="th-TH"/>
        </w:rPr>
        <w:t>2.2.2</w:t>
      </w:r>
    </w:p>
    <w:p w14:paraId="47C171FC" w14:textId="4A2B3914" w:rsidR="00E8603D" w:rsidRPr="00BB193E" w:rsidRDefault="001339DD" w:rsidP="00750892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BB193E">
        <w:rPr>
          <w:rFonts w:ascii="TH SarabunPSK" w:hAnsi="TH SarabunPSK" w:cs="TH SarabunPSK" w:hint="cs"/>
          <w:b/>
          <w:bCs/>
          <w:kern w:val="0"/>
          <w:sz w:val="32"/>
          <w:szCs w:val="32"/>
          <w:u w:val="single"/>
          <w:cs/>
          <w:lang w:bidi="th-TH"/>
        </w:rPr>
        <w:t>ตอบ</w:t>
      </w:r>
      <w:r w:rsidRPr="00BB193E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</w:t>
      </w:r>
      <w:r w:rsidR="00FA45EC" w:rsidRPr="00BB193E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เป็นการแสดงผลเลขฐาน 10 ที่แปลงมาจากเลขฐาน 16 ในคอลัมน์ที่ 2 โดยแสดงด้วยวิธี </w:t>
      </w:r>
      <w:r w:rsidR="00FA45EC" w:rsidRPr="00BB193E">
        <w:rPr>
          <w:rFonts w:ascii="TH SarabunPSK" w:hAnsi="TH SarabunPSK" w:cs="TH SarabunPSK"/>
          <w:kern w:val="0"/>
          <w:sz w:val="32"/>
          <w:szCs w:val="32"/>
          <w:lang w:bidi="th-TH"/>
        </w:rPr>
        <w:t>2’s-complement</w:t>
      </w:r>
    </w:p>
    <w:p w14:paraId="113FAA37" w14:textId="6F1D90D8" w:rsidR="00A21502" w:rsidRDefault="00A21502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</w:p>
    <w:p w14:paraId="420EDCA9" w14:textId="4814363A" w:rsidR="00276015" w:rsidRPr="002374A4" w:rsidRDefault="00276015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14.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คำสั่ง </w:t>
      </w:r>
      <w:r w:rsidRPr="002374A4">
        <w:rPr>
          <w:rFonts w:ascii="TH SarabunPSK" w:hAnsi="TH SarabunPSK" w:cs="TH SarabunPSK" w:hint="cs"/>
          <w:b/>
          <w:bCs/>
          <w:kern w:val="0"/>
          <w:sz w:val="32"/>
          <w:szCs w:val="32"/>
          <w:lang w:bidi="th-TH"/>
        </w:rPr>
        <w:t xml:space="preserve">x/ [count] [format] [address]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แสดงค่าใน หน่วยความจำ ณ ตำแหน่ง </w:t>
      </w: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address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เป็นต้นไป</w:t>
      </w:r>
    </w:p>
    <w:p w14:paraId="4F341244" w14:textId="1894E795" w:rsidR="00276015" w:rsidRPr="002374A4" w:rsidRDefault="00276015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เป็น จำนวน /</w:t>
      </w: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count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ตาม </w:t>
      </w: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format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ที่ต้องการ ยกตัวอย่างเช่น </w:t>
      </w:r>
      <w:r w:rsidRPr="002374A4">
        <w:rPr>
          <w:rFonts w:ascii="TH SarabunPSK" w:hAnsi="TH SarabunPSK" w:cs="TH SarabunPSK" w:hint="cs"/>
          <w:b/>
          <w:bCs/>
          <w:kern w:val="0"/>
          <w:sz w:val="32"/>
          <w:szCs w:val="32"/>
          <w:lang w:bidi="th-TH"/>
        </w:rPr>
        <w:t>x/</w:t>
      </w:r>
      <w:r w:rsidRPr="002374A4">
        <w:rPr>
          <w:rFonts w:ascii="TH SarabunPSK" w:hAnsi="TH SarabunPSK" w:cs="TH SarabunPSK" w:hint="cs"/>
          <w:b/>
          <w:bCs/>
          <w:kern w:val="0"/>
          <w:sz w:val="32"/>
          <w:szCs w:val="32"/>
          <w:cs/>
          <w:lang w:bidi="th-TH"/>
        </w:rPr>
        <w:t>10</w:t>
      </w:r>
      <w:proofErr w:type="spellStart"/>
      <w:r w:rsidRPr="002374A4">
        <w:rPr>
          <w:rFonts w:ascii="TH SarabunPSK" w:hAnsi="TH SarabunPSK" w:cs="TH SarabunPSK" w:hint="cs"/>
          <w:b/>
          <w:bCs/>
          <w:kern w:val="0"/>
          <w:sz w:val="32"/>
          <w:szCs w:val="32"/>
          <w:lang w:bidi="th-TH"/>
        </w:rPr>
        <w:t>i</w:t>
      </w:r>
      <w:proofErr w:type="spellEnd"/>
      <w:r w:rsidRPr="002374A4">
        <w:rPr>
          <w:rFonts w:ascii="TH SarabunPSK" w:hAnsi="TH SarabunPSK" w:cs="TH SarabunPSK" w:hint="cs"/>
          <w:b/>
          <w:bCs/>
          <w:kern w:val="0"/>
          <w:sz w:val="32"/>
          <w:szCs w:val="32"/>
          <w:lang w:bidi="th-TH"/>
        </w:rPr>
        <w:t xml:space="preserve"> main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คือ แสดงค่าในหน่วยความ</w:t>
      </w:r>
    </w:p>
    <w:p w14:paraId="1BAD9080" w14:textId="65C36391" w:rsidR="00276015" w:rsidRPr="002374A4" w:rsidRDefault="00276015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จำ ณ ตำแหน่งเลเบล </w:t>
      </w: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main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จำนวน 10 ค่าตามรูปแบบ </w:t>
      </w: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instruction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ดังตัวอย่างต่อไปนี้</w:t>
      </w:r>
    </w:p>
    <w:p w14:paraId="6C8D3126" w14:textId="02DC5038" w:rsidR="00276015" w:rsidRPr="002374A4" w:rsidRDefault="00276015" w:rsidP="00861644">
      <w:pPr>
        <w:suppressAutoHyphens w:val="0"/>
        <w:autoSpaceDE w:val="0"/>
        <w:adjustRightInd w:val="0"/>
        <w:ind w:left="2127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(</w:t>
      </w:r>
      <w:proofErr w:type="spell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gdb</w:t>
      </w:r>
      <w:proofErr w:type="spell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) x/10i main</w:t>
      </w:r>
    </w:p>
    <w:p w14:paraId="7FA376E9" w14:textId="34D6647B" w:rsidR="00276015" w:rsidRPr="002374A4" w:rsidRDefault="00276015" w:rsidP="00861644">
      <w:pPr>
        <w:suppressAutoHyphens w:val="0"/>
        <w:autoSpaceDE w:val="0"/>
        <w:adjustRightInd w:val="0"/>
        <w:ind w:left="2127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0x10408 &lt;main&gt;: mov r0, #0</w:t>
      </w:r>
    </w:p>
    <w:p w14:paraId="3D15CF71" w14:textId="174F636B" w:rsidR="00276015" w:rsidRPr="002374A4" w:rsidRDefault="00276015" w:rsidP="00861644">
      <w:pPr>
        <w:suppressAutoHyphens w:val="0"/>
        <w:autoSpaceDE w:val="0"/>
        <w:adjustRightInd w:val="0"/>
        <w:ind w:left="2127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0x1040c &lt;main+4&gt;: mov r1, #1</w:t>
      </w:r>
    </w:p>
    <w:p w14:paraId="08C3F334" w14:textId="77C26ED2" w:rsidR="00276015" w:rsidRPr="002374A4" w:rsidRDefault="00276015" w:rsidP="00861644">
      <w:pPr>
        <w:suppressAutoHyphens w:val="0"/>
        <w:autoSpaceDE w:val="0"/>
        <w:adjustRightInd w:val="0"/>
        <w:ind w:left="2127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0x10410 &lt;main+8&gt;: b 0x10418 &lt;_</w:t>
      </w:r>
      <w:proofErr w:type="spell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continue_loop</w:t>
      </w:r>
      <w:proofErr w:type="spell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&gt;</w:t>
      </w:r>
    </w:p>
    <w:p w14:paraId="6055BA80" w14:textId="266C784C" w:rsidR="00276015" w:rsidRPr="002374A4" w:rsidRDefault="00276015" w:rsidP="00861644">
      <w:pPr>
        <w:suppressAutoHyphens w:val="0"/>
        <w:autoSpaceDE w:val="0"/>
        <w:adjustRightInd w:val="0"/>
        <w:ind w:left="2127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0x10414 &lt;_ &gt;: add r0, r0, </w:t>
      </w:r>
      <w:proofErr w:type="gram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r1</w:t>
      </w:r>
      <w:proofErr w:type="gramEnd"/>
    </w:p>
    <w:p w14:paraId="53E0AB92" w14:textId="2620F98C" w:rsidR="00276015" w:rsidRPr="002374A4" w:rsidRDefault="00276015" w:rsidP="00861644">
      <w:pPr>
        <w:suppressAutoHyphens w:val="0"/>
        <w:autoSpaceDE w:val="0"/>
        <w:adjustRightInd w:val="0"/>
        <w:ind w:left="2127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0x10418 &lt;_</w:t>
      </w:r>
      <w:proofErr w:type="spell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continue_loop</w:t>
      </w:r>
      <w:proofErr w:type="spell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&gt;: </w:t>
      </w:r>
      <w:proofErr w:type="spell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cmp</w:t>
      </w:r>
      <w:proofErr w:type="spell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r0, #9</w:t>
      </w:r>
    </w:p>
    <w:p w14:paraId="6D22EF88" w14:textId="1086E4F2" w:rsidR="00276015" w:rsidRPr="002374A4" w:rsidRDefault="00276015" w:rsidP="00861644">
      <w:pPr>
        <w:suppressAutoHyphens w:val="0"/>
        <w:autoSpaceDE w:val="0"/>
        <w:adjustRightInd w:val="0"/>
        <w:ind w:left="1418"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=&gt; 0x1041c &lt;_continue_loop+4&gt;: </w:t>
      </w:r>
      <w:proofErr w:type="spell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ble</w:t>
      </w:r>
      <w:proofErr w:type="spell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0x10414 &lt;_ &gt;</w:t>
      </w:r>
    </w:p>
    <w:p w14:paraId="704C1908" w14:textId="21DCBC89" w:rsidR="00276015" w:rsidRPr="002374A4" w:rsidRDefault="00276015" w:rsidP="00861644">
      <w:pPr>
        <w:suppressAutoHyphens w:val="0"/>
        <w:autoSpaceDE w:val="0"/>
        <w:adjustRightInd w:val="0"/>
        <w:ind w:left="2127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0x10420 &lt;end&gt;: mov r7, #1</w:t>
      </w:r>
    </w:p>
    <w:p w14:paraId="32694603" w14:textId="0F44C599" w:rsidR="00276015" w:rsidRPr="002374A4" w:rsidRDefault="00276015" w:rsidP="00861644">
      <w:pPr>
        <w:suppressAutoHyphens w:val="0"/>
        <w:autoSpaceDE w:val="0"/>
        <w:adjustRightInd w:val="0"/>
        <w:ind w:left="2127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0x10424 &lt;end+4&gt;: svc 0x00000000</w:t>
      </w:r>
    </w:p>
    <w:p w14:paraId="0BAFAF8B" w14:textId="7921F046" w:rsidR="00276015" w:rsidRPr="002374A4" w:rsidRDefault="00276015" w:rsidP="00861644">
      <w:pPr>
        <w:suppressAutoHyphens w:val="0"/>
        <w:autoSpaceDE w:val="0"/>
        <w:adjustRightInd w:val="0"/>
        <w:ind w:left="2127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0x10428 &lt;__</w:t>
      </w:r>
      <w:proofErr w:type="spell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libc_csu_init</w:t>
      </w:r>
      <w:proofErr w:type="spell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&gt;: push {r4, r5, r6, r7, r8, r9, r10, </w:t>
      </w:r>
      <w:proofErr w:type="spell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lr</w:t>
      </w:r>
      <w:proofErr w:type="spell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}</w:t>
      </w:r>
    </w:p>
    <w:p w14:paraId="6DEE21CA" w14:textId="363F2370" w:rsidR="00276015" w:rsidRPr="002374A4" w:rsidRDefault="00276015" w:rsidP="00861644">
      <w:pPr>
        <w:suppressAutoHyphens w:val="0"/>
        <w:autoSpaceDE w:val="0"/>
        <w:adjustRightInd w:val="0"/>
        <w:ind w:left="2127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0x1042c &lt;__libc_csu_init+4&gt;: mov r7, r0</w:t>
      </w:r>
    </w:p>
    <w:p w14:paraId="6393285C" w14:textId="02635416" w:rsidR="00276015" w:rsidRDefault="00276015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จงตอบคำถามต่อไปนี้</w:t>
      </w:r>
    </w:p>
    <w:p w14:paraId="2EE679FF" w14:textId="77777777" w:rsidR="008152A7" w:rsidRPr="0083342C" w:rsidRDefault="008152A7" w:rsidP="00861644">
      <w:pPr>
        <w:pStyle w:val="Standard"/>
        <w:ind w:left="2127"/>
        <w:rPr>
          <w:rFonts w:ascii="TH SarabunPSK" w:hAnsi="TH SarabunPSK" w:cs="TH SarabunPSK"/>
          <w:color w:val="FF0000"/>
          <w:sz w:val="32"/>
          <w:szCs w:val="32"/>
          <w:cs/>
          <w:lang w:bidi="th-TH"/>
        </w:rPr>
      </w:pPr>
      <w:r w:rsidRPr="002374A4">
        <w:rPr>
          <w:rFonts w:ascii="TH SarabunPSK" w:hAnsi="TH SarabunPSK" w:cs="TH SarabunPSK" w:hint="cs"/>
          <w:sz w:val="32"/>
          <w:szCs w:val="32"/>
        </w:rPr>
        <w:t>(</w:t>
      </w:r>
      <w:proofErr w:type="spellStart"/>
      <w:r w:rsidRPr="002374A4">
        <w:rPr>
          <w:rFonts w:ascii="TH SarabunPSK" w:hAnsi="TH SarabunPSK" w:cs="TH SarabunPSK" w:hint="cs"/>
          <w:sz w:val="32"/>
          <w:szCs w:val="32"/>
        </w:rPr>
        <w:t>gdb</w:t>
      </w:r>
      <w:proofErr w:type="spellEnd"/>
      <w:r w:rsidRPr="002374A4">
        <w:rPr>
          <w:rFonts w:ascii="TH SarabunPSK" w:hAnsi="TH SarabunPSK" w:cs="TH SarabunPSK" w:hint="cs"/>
          <w:sz w:val="32"/>
          <w:szCs w:val="32"/>
        </w:rPr>
        <w:t>) x/10i main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color w:val="FF0000"/>
          <w:sz w:val="32"/>
          <w:szCs w:val="32"/>
          <w:cs/>
          <w:lang w:bidi="th-TH"/>
        </w:rPr>
        <w:t>ของนักศึกษา</w:t>
      </w:r>
    </w:p>
    <w:p w14:paraId="5AE2F776" w14:textId="77777777" w:rsidR="008152A7" w:rsidRPr="002374A4" w:rsidRDefault="008152A7" w:rsidP="00861644">
      <w:pPr>
        <w:pStyle w:val="Standard"/>
        <w:ind w:left="2127"/>
        <w:rPr>
          <w:rFonts w:ascii="TH SarabunPSK" w:hAnsi="TH SarabunPSK" w:cs="TH SarabunPSK"/>
          <w:sz w:val="32"/>
          <w:szCs w:val="32"/>
        </w:rPr>
      </w:pPr>
      <w:r w:rsidRPr="002374A4">
        <w:rPr>
          <w:rFonts w:ascii="TH SarabunPSK" w:hAnsi="TH SarabunPSK" w:cs="TH SarabunPSK" w:hint="cs"/>
          <w:sz w:val="32"/>
          <w:szCs w:val="32"/>
        </w:rPr>
        <w:t xml:space="preserve">   0x103d0 &lt;main&gt;:</w:t>
      </w:r>
      <w:r w:rsidRPr="002374A4">
        <w:rPr>
          <w:rFonts w:ascii="TH SarabunPSK" w:hAnsi="TH SarabunPSK" w:cs="TH SarabunPSK" w:hint="cs"/>
          <w:sz w:val="32"/>
          <w:szCs w:val="32"/>
        </w:rPr>
        <w:tab/>
        <w:t>mov</w:t>
      </w:r>
      <w:r w:rsidRPr="002374A4">
        <w:rPr>
          <w:rFonts w:ascii="TH SarabunPSK" w:hAnsi="TH SarabunPSK" w:cs="TH SarabunPSK" w:hint="cs"/>
          <w:sz w:val="32"/>
          <w:szCs w:val="32"/>
        </w:rPr>
        <w:tab/>
        <w:t>r0, #0</w:t>
      </w:r>
    </w:p>
    <w:p w14:paraId="503C632D" w14:textId="77777777" w:rsidR="008152A7" w:rsidRPr="002374A4" w:rsidRDefault="008152A7" w:rsidP="00861644">
      <w:pPr>
        <w:pStyle w:val="Standard"/>
        <w:ind w:left="2127"/>
        <w:rPr>
          <w:rFonts w:ascii="TH SarabunPSK" w:hAnsi="TH SarabunPSK" w:cs="TH SarabunPSK"/>
          <w:sz w:val="32"/>
          <w:szCs w:val="32"/>
        </w:rPr>
      </w:pPr>
      <w:r w:rsidRPr="002374A4">
        <w:rPr>
          <w:rFonts w:ascii="TH SarabunPSK" w:hAnsi="TH SarabunPSK" w:cs="TH SarabunPSK" w:hint="cs"/>
          <w:sz w:val="32"/>
          <w:szCs w:val="32"/>
        </w:rPr>
        <w:t xml:space="preserve">   0x103d4 &lt;main+4&gt;:</w:t>
      </w:r>
      <w:r w:rsidRPr="002374A4">
        <w:rPr>
          <w:rFonts w:ascii="TH SarabunPSK" w:hAnsi="TH SarabunPSK" w:cs="TH SarabunPSK" w:hint="cs"/>
          <w:sz w:val="32"/>
          <w:szCs w:val="32"/>
        </w:rPr>
        <w:tab/>
        <w:t>mov</w:t>
      </w:r>
      <w:r w:rsidRPr="002374A4">
        <w:rPr>
          <w:rFonts w:ascii="TH SarabunPSK" w:hAnsi="TH SarabunPSK" w:cs="TH SarabunPSK" w:hint="cs"/>
          <w:sz w:val="32"/>
          <w:szCs w:val="32"/>
        </w:rPr>
        <w:tab/>
        <w:t>r1, #1</w:t>
      </w:r>
    </w:p>
    <w:p w14:paraId="37B5921C" w14:textId="77777777" w:rsidR="008152A7" w:rsidRPr="002374A4" w:rsidRDefault="008152A7" w:rsidP="00861644">
      <w:pPr>
        <w:pStyle w:val="Standard"/>
        <w:ind w:left="2127"/>
        <w:rPr>
          <w:rFonts w:ascii="TH SarabunPSK" w:hAnsi="TH SarabunPSK" w:cs="TH SarabunPSK"/>
          <w:sz w:val="32"/>
          <w:szCs w:val="32"/>
        </w:rPr>
      </w:pPr>
      <w:r w:rsidRPr="002374A4">
        <w:rPr>
          <w:rFonts w:ascii="TH SarabunPSK" w:hAnsi="TH SarabunPSK" w:cs="TH SarabunPSK" w:hint="cs"/>
          <w:sz w:val="32"/>
          <w:szCs w:val="32"/>
        </w:rPr>
        <w:t xml:space="preserve">   0x103d8 &lt;main+8&gt;:</w:t>
      </w:r>
      <w:r w:rsidRPr="002374A4">
        <w:rPr>
          <w:rFonts w:ascii="TH SarabunPSK" w:hAnsi="TH SarabunPSK" w:cs="TH SarabunPSK" w:hint="cs"/>
          <w:sz w:val="32"/>
          <w:szCs w:val="32"/>
        </w:rPr>
        <w:tab/>
        <w:t>b</w:t>
      </w:r>
      <w:r w:rsidRPr="002374A4">
        <w:rPr>
          <w:rFonts w:ascii="TH SarabunPSK" w:hAnsi="TH SarabunPSK" w:cs="TH SarabunPSK" w:hint="cs"/>
          <w:sz w:val="32"/>
          <w:szCs w:val="32"/>
        </w:rPr>
        <w:tab/>
        <w:t>0x103e0 &lt;_</w:t>
      </w:r>
      <w:proofErr w:type="spellStart"/>
      <w:r w:rsidRPr="002374A4">
        <w:rPr>
          <w:rFonts w:ascii="TH SarabunPSK" w:hAnsi="TH SarabunPSK" w:cs="TH SarabunPSK" w:hint="cs"/>
          <w:sz w:val="32"/>
          <w:szCs w:val="32"/>
        </w:rPr>
        <w:t>continue_loop</w:t>
      </w:r>
      <w:proofErr w:type="spellEnd"/>
      <w:r w:rsidRPr="002374A4">
        <w:rPr>
          <w:rFonts w:ascii="TH SarabunPSK" w:hAnsi="TH SarabunPSK" w:cs="TH SarabunPSK" w:hint="cs"/>
          <w:sz w:val="32"/>
          <w:szCs w:val="32"/>
        </w:rPr>
        <w:t>&gt;</w:t>
      </w:r>
    </w:p>
    <w:p w14:paraId="4BB31111" w14:textId="77777777" w:rsidR="008152A7" w:rsidRPr="002374A4" w:rsidRDefault="008152A7" w:rsidP="00861644">
      <w:pPr>
        <w:pStyle w:val="Standard"/>
        <w:ind w:left="2127"/>
        <w:rPr>
          <w:rFonts w:ascii="TH SarabunPSK" w:hAnsi="TH SarabunPSK" w:cs="TH SarabunPSK"/>
          <w:sz w:val="32"/>
          <w:szCs w:val="32"/>
        </w:rPr>
      </w:pPr>
      <w:r w:rsidRPr="002374A4">
        <w:rPr>
          <w:rFonts w:ascii="TH SarabunPSK" w:hAnsi="TH SarabunPSK" w:cs="TH SarabunPSK" w:hint="cs"/>
          <w:sz w:val="32"/>
          <w:szCs w:val="32"/>
        </w:rPr>
        <w:t xml:space="preserve">   0x103dc &lt;_loop&gt;:</w:t>
      </w:r>
      <w:r w:rsidRPr="002374A4">
        <w:rPr>
          <w:rFonts w:ascii="TH SarabunPSK" w:hAnsi="TH SarabunPSK" w:cs="TH SarabunPSK" w:hint="cs"/>
          <w:sz w:val="32"/>
          <w:szCs w:val="32"/>
        </w:rPr>
        <w:tab/>
        <w:t>add</w:t>
      </w:r>
      <w:r w:rsidRPr="002374A4">
        <w:rPr>
          <w:rFonts w:ascii="TH SarabunPSK" w:hAnsi="TH SarabunPSK" w:cs="TH SarabunPSK" w:hint="cs"/>
          <w:sz w:val="32"/>
          <w:szCs w:val="32"/>
        </w:rPr>
        <w:tab/>
        <w:t xml:space="preserve">r0, r0, </w:t>
      </w:r>
      <w:proofErr w:type="gramStart"/>
      <w:r w:rsidRPr="002374A4">
        <w:rPr>
          <w:rFonts w:ascii="TH SarabunPSK" w:hAnsi="TH SarabunPSK" w:cs="TH SarabunPSK" w:hint="cs"/>
          <w:sz w:val="32"/>
          <w:szCs w:val="32"/>
        </w:rPr>
        <w:t>r1</w:t>
      </w:r>
      <w:proofErr w:type="gramEnd"/>
    </w:p>
    <w:p w14:paraId="2FA28B4C" w14:textId="77777777" w:rsidR="008152A7" w:rsidRPr="002374A4" w:rsidRDefault="008152A7" w:rsidP="00861644">
      <w:pPr>
        <w:pStyle w:val="Standard"/>
        <w:ind w:left="2127"/>
        <w:rPr>
          <w:rFonts w:ascii="TH SarabunPSK" w:hAnsi="TH SarabunPSK" w:cs="TH SarabunPSK"/>
          <w:sz w:val="32"/>
          <w:szCs w:val="32"/>
        </w:rPr>
      </w:pPr>
      <w:r w:rsidRPr="002374A4">
        <w:rPr>
          <w:rFonts w:ascii="TH SarabunPSK" w:hAnsi="TH SarabunPSK" w:cs="TH SarabunPSK" w:hint="cs"/>
          <w:sz w:val="32"/>
          <w:szCs w:val="32"/>
        </w:rPr>
        <w:t xml:space="preserve">   0x103e0 &lt;_</w:t>
      </w:r>
      <w:proofErr w:type="spellStart"/>
      <w:r w:rsidRPr="002374A4">
        <w:rPr>
          <w:rFonts w:ascii="TH SarabunPSK" w:hAnsi="TH SarabunPSK" w:cs="TH SarabunPSK" w:hint="cs"/>
          <w:sz w:val="32"/>
          <w:szCs w:val="32"/>
        </w:rPr>
        <w:t>continue_loop</w:t>
      </w:r>
      <w:proofErr w:type="spellEnd"/>
      <w:r w:rsidRPr="002374A4">
        <w:rPr>
          <w:rFonts w:ascii="TH SarabunPSK" w:hAnsi="TH SarabunPSK" w:cs="TH SarabunPSK" w:hint="cs"/>
          <w:sz w:val="32"/>
          <w:szCs w:val="32"/>
        </w:rPr>
        <w:t>&gt;:</w:t>
      </w:r>
      <w:r w:rsidRPr="002374A4">
        <w:rPr>
          <w:rFonts w:ascii="TH SarabunPSK" w:hAnsi="TH SarabunPSK" w:cs="TH SarabunPSK" w:hint="cs"/>
          <w:sz w:val="32"/>
          <w:szCs w:val="32"/>
        </w:rPr>
        <w:tab/>
      </w:r>
      <w:proofErr w:type="spellStart"/>
      <w:r w:rsidRPr="002374A4">
        <w:rPr>
          <w:rFonts w:ascii="TH SarabunPSK" w:hAnsi="TH SarabunPSK" w:cs="TH SarabunPSK" w:hint="cs"/>
          <w:sz w:val="32"/>
          <w:szCs w:val="32"/>
        </w:rPr>
        <w:t>cmp</w:t>
      </w:r>
      <w:proofErr w:type="spellEnd"/>
      <w:r w:rsidRPr="002374A4">
        <w:rPr>
          <w:rFonts w:ascii="TH SarabunPSK" w:hAnsi="TH SarabunPSK" w:cs="TH SarabunPSK" w:hint="cs"/>
          <w:sz w:val="32"/>
          <w:szCs w:val="32"/>
        </w:rPr>
        <w:tab/>
        <w:t>r0, #9</w:t>
      </w:r>
    </w:p>
    <w:p w14:paraId="09C6BF73" w14:textId="77777777" w:rsidR="008152A7" w:rsidRPr="002374A4" w:rsidRDefault="008152A7" w:rsidP="00861644">
      <w:pPr>
        <w:pStyle w:val="Standard"/>
        <w:ind w:left="2127"/>
        <w:rPr>
          <w:rFonts w:ascii="TH SarabunPSK" w:hAnsi="TH SarabunPSK" w:cs="TH SarabunPSK"/>
          <w:sz w:val="32"/>
          <w:szCs w:val="32"/>
        </w:rPr>
      </w:pPr>
      <w:r w:rsidRPr="002374A4">
        <w:rPr>
          <w:rFonts w:ascii="TH SarabunPSK" w:hAnsi="TH SarabunPSK" w:cs="TH SarabunPSK" w:hint="cs"/>
          <w:sz w:val="32"/>
          <w:szCs w:val="32"/>
        </w:rPr>
        <w:t>=&gt; 0x103e4 &lt;_continue_loop+4&gt;:</w:t>
      </w:r>
      <w:r w:rsidRPr="002374A4">
        <w:rPr>
          <w:rFonts w:ascii="TH SarabunPSK" w:hAnsi="TH SarabunPSK" w:cs="TH SarabunPSK" w:hint="cs"/>
          <w:sz w:val="32"/>
          <w:szCs w:val="32"/>
        </w:rPr>
        <w:tab/>
      </w:r>
      <w:proofErr w:type="spellStart"/>
      <w:r w:rsidRPr="002374A4">
        <w:rPr>
          <w:rFonts w:ascii="TH SarabunPSK" w:hAnsi="TH SarabunPSK" w:cs="TH SarabunPSK" w:hint="cs"/>
          <w:sz w:val="32"/>
          <w:szCs w:val="32"/>
        </w:rPr>
        <w:t>ble</w:t>
      </w:r>
      <w:proofErr w:type="spellEnd"/>
      <w:r w:rsidRPr="002374A4">
        <w:rPr>
          <w:rFonts w:ascii="TH SarabunPSK" w:hAnsi="TH SarabunPSK" w:cs="TH SarabunPSK" w:hint="cs"/>
          <w:sz w:val="32"/>
          <w:szCs w:val="32"/>
        </w:rPr>
        <w:tab/>
        <w:t>0x103dc &lt;_loop&gt;</w:t>
      </w:r>
    </w:p>
    <w:p w14:paraId="28AB5447" w14:textId="77777777" w:rsidR="008152A7" w:rsidRPr="002374A4" w:rsidRDefault="008152A7" w:rsidP="00861644">
      <w:pPr>
        <w:pStyle w:val="Standard"/>
        <w:ind w:left="2127"/>
        <w:rPr>
          <w:rFonts w:ascii="TH SarabunPSK" w:hAnsi="TH SarabunPSK" w:cs="TH SarabunPSK"/>
          <w:sz w:val="32"/>
          <w:szCs w:val="32"/>
        </w:rPr>
      </w:pPr>
      <w:r w:rsidRPr="002374A4">
        <w:rPr>
          <w:rFonts w:ascii="TH SarabunPSK" w:hAnsi="TH SarabunPSK" w:cs="TH SarabunPSK" w:hint="cs"/>
          <w:sz w:val="32"/>
          <w:szCs w:val="32"/>
        </w:rPr>
        <w:t xml:space="preserve">   0x103e8 &lt;end&gt;:</w:t>
      </w:r>
      <w:r w:rsidRPr="002374A4">
        <w:rPr>
          <w:rFonts w:ascii="TH SarabunPSK" w:hAnsi="TH SarabunPSK" w:cs="TH SarabunPSK" w:hint="cs"/>
          <w:sz w:val="32"/>
          <w:szCs w:val="32"/>
        </w:rPr>
        <w:tab/>
        <w:t>bx</w:t>
      </w:r>
      <w:r w:rsidRPr="002374A4">
        <w:rPr>
          <w:rFonts w:ascii="TH SarabunPSK" w:hAnsi="TH SarabunPSK" w:cs="TH SarabunPSK" w:hint="cs"/>
          <w:sz w:val="32"/>
          <w:szCs w:val="32"/>
        </w:rPr>
        <w:tab/>
      </w:r>
      <w:proofErr w:type="spellStart"/>
      <w:r w:rsidRPr="002374A4">
        <w:rPr>
          <w:rFonts w:ascii="TH SarabunPSK" w:hAnsi="TH SarabunPSK" w:cs="TH SarabunPSK" w:hint="cs"/>
          <w:sz w:val="32"/>
          <w:szCs w:val="32"/>
        </w:rPr>
        <w:t>lr</w:t>
      </w:r>
      <w:proofErr w:type="spellEnd"/>
    </w:p>
    <w:p w14:paraId="4FCCF5CB" w14:textId="77777777" w:rsidR="008152A7" w:rsidRPr="002374A4" w:rsidRDefault="008152A7" w:rsidP="00861644">
      <w:pPr>
        <w:pStyle w:val="Standard"/>
        <w:ind w:left="2127"/>
        <w:rPr>
          <w:rFonts w:ascii="TH SarabunPSK" w:hAnsi="TH SarabunPSK" w:cs="TH SarabunPSK"/>
          <w:sz w:val="32"/>
          <w:szCs w:val="32"/>
        </w:rPr>
      </w:pPr>
      <w:r w:rsidRPr="002374A4">
        <w:rPr>
          <w:rFonts w:ascii="TH SarabunPSK" w:hAnsi="TH SarabunPSK" w:cs="TH SarabunPSK" w:hint="cs"/>
          <w:sz w:val="32"/>
          <w:szCs w:val="32"/>
        </w:rPr>
        <w:t xml:space="preserve">   0x103ec &lt;__</w:t>
      </w:r>
      <w:proofErr w:type="spellStart"/>
      <w:r w:rsidRPr="002374A4">
        <w:rPr>
          <w:rFonts w:ascii="TH SarabunPSK" w:hAnsi="TH SarabunPSK" w:cs="TH SarabunPSK" w:hint="cs"/>
          <w:sz w:val="32"/>
          <w:szCs w:val="32"/>
        </w:rPr>
        <w:t>libc_csu_init</w:t>
      </w:r>
      <w:proofErr w:type="spellEnd"/>
      <w:r w:rsidRPr="002374A4">
        <w:rPr>
          <w:rFonts w:ascii="TH SarabunPSK" w:hAnsi="TH SarabunPSK" w:cs="TH SarabunPSK" w:hint="cs"/>
          <w:sz w:val="32"/>
          <w:szCs w:val="32"/>
        </w:rPr>
        <w:t>&gt;:</w:t>
      </w:r>
      <w:r w:rsidRPr="002374A4">
        <w:rPr>
          <w:rFonts w:ascii="TH SarabunPSK" w:hAnsi="TH SarabunPSK" w:cs="TH SarabunPSK" w:hint="cs"/>
          <w:sz w:val="32"/>
          <w:szCs w:val="32"/>
        </w:rPr>
        <w:tab/>
        <w:t>push</w:t>
      </w:r>
      <w:r w:rsidRPr="002374A4">
        <w:rPr>
          <w:rFonts w:ascii="TH SarabunPSK" w:hAnsi="TH SarabunPSK" w:cs="TH SarabunPSK" w:hint="cs"/>
          <w:sz w:val="32"/>
          <w:szCs w:val="32"/>
        </w:rPr>
        <w:tab/>
        <w:t xml:space="preserve">{r4, r5, r6, r7, r8, r9, r10, </w:t>
      </w:r>
      <w:proofErr w:type="spellStart"/>
      <w:r w:rsidRPr="002374A4">
        <w:rPr>
          <w:rFonts w:ascii="TH SarabunPSK" w:hAnsi="TH SarabunPSK" w:cs="TH SarabunPSK" w:hint="cs"/>
          <w:sz w:val="32"/>
          <w:szCs w:val="32"/>
        </w:rPr>
        <w:t>lr</w:t>
      </w:r>
      <w:proofErr w:type="spellEnd"/>
      <w:r w:rsidRPr="002374A4">
        <w:rPr>
          <w:rFonts w:ascii="TH SarabunPSK" w:hAnsi="TH SarabunPSK" w:cs="TH SarabunPSK" w:hint="cs"/>
          <w:sz w:val="32"/>
          <w:szCs w:val="32"/>
        </w:rPr>
        <w:t>}</w:t>
      </w:r>
    </w:p>
    <w:p w14:paraId="04FE49F6" w14:textId="77777777" w:rsidR="008152A7" w:rsidRPr="002374A4" w:rsidRDefault="008152A7" w:rsidP="00861644">
      <w:pPr>
        <w:pStyle w:val="Standard"/>
        <w:ind w:left="2127"/>
        <w:rPr>
          <w:rFonts w:ascii="TH SarabunPSK" w:hAnsi="TH SarabunPSK" w:cs="TH SarabunPSK"/>
          <w:sz w:val="32"/>
          <w:szCs w:val="32"/>
        </w:rPr>
      </w:pPr>
      <w:r w:rsidRPr="002374A4">
        <w:rPr>
          <w:rFonts w:ascii="TH SarabunPSK" w:hAnsi="TH SarabunPSK" w:cs="TH SarabunPSK" w:hint="cs"/>
          <w:sz w:val="32"/>
          <w:szCs w:val="32"/>
        </w:rPr>
        <w:t xml:space="preserve">   0x103f0 &lt;__libc_csu_init+4&gt;:</w:t>
      </w:r>
      <w:r w:rsidRPr="002374A4">
        <w:rPr>
          <w:rFonts w:ascii="TH SarabunPSK" w:hAnsi="TH SarabunPSK" w:cs="TH SarabunPSK" w:hint="cs"/>
          <w:sz w:val="32"/>
          <w:szCs w:val="32"/>
        </w:rPr>
        <w:tab/>
        <w:t>mov</w:t>
      </w:r>
      <w:r w:rsidRPr="002374A4">
        <w:rPr>
          <w:rFonts w:ascii="TH SarabunPSK" w:hAnsi="TH SarabunPSK" w:cs="TH SarabunPSK" w:hint="cs"/>
          <w:sz w:val="32"/>
          <w:szCs w:val="32"/>
        </w:rPr>
        <w:tab/>
        <w:t>r7, r0</w:t>
      </w:r>
    </w:p>
    <w:p w14:paraId="2A681459" w14:textId="77777777" w:rsidR="008152A7" w:rsidRPr="002374A4" w:rsidRDefault="008152A7" w:rsidP="00861644">
      <w:pPr>
        <w:pStyle w:val="Standard"/>
        <w:ind w:left="2127"/>
        <w:rPr>
          <w:rFonts w:ascii="TH SarabunPSK" w:hAnsi="TH SarabunPSK" w:cs="TH SarabunPSK"/>
          <w:sz w:val="32"/>
          <w:szCs w:val="32"/>
        </w:rPr>
      </w:pPr>
      <w:r w:rsidRPr="002374A4">
        <w:rPr>
          <w:rFonts w:ascii="TH SarabunPSK" w:hAnsi="TH SarabunPSK" w:cs="TH SarabunPSK" w:hint="cs"/>
          <w:sz w:val="32"/>
          <w:szCs w:val="32"/>
        </w:rPr>
        <w:t xml:space="preserve">   0x103f4 &lt;__libc_csu_init+8&gt;:</w:t>
      </w:r>
      <w:r w:rsidRPr="002374A4">
        <w:rPr>
          <w:rFonts w:ascii="TH SarabunPSK" w:hAnsi="TH SarabunPSK" w:cs="TH SarabunPSK" w:hint="cs"/>
          <w:sz w:val="32"/>
          <w:szCs w:val="32"/>
        </w:rPr>
        <w:tab/>
      </w:r>
    </w:p>
    <w:p w14:paraId="379D76E1" w14:textId="346773DD" w:rsidR="008152A7" w:rsidRPr="00120176" w:rsidRDefault="008152A7" w:rsidP="00861644">
      <w:pPr>
        <w:pStyle w:val="Standard"/>
        <w:ind w:left="2127"/>
        <w:rPr>
          <w:rFonts w:ascii="TH SarabunPSK" w:hAnsi="TH SarabunPSK" w:cs="TH SarabunPSK"/>
          <w:sz w:val="32"/>
          <w:szCs w:val="32"/>
        </w:rPr>
      </w:pPr>
      <w:r w:rsidRPr="002374A4">
        <w:rPr>
          <w:rFonts w:ascii="TH SarabunPSK" w:hAnsi="TH SarabunPSK" w:cs="TH SarabunPSK" w:hint="cs"/>
          <w:sz w:val="32"/>
          <w:szCs w:val="32"/>
        </w:rPr>
        <w:t xml:space="preserve">    </w:t>
      </w:r>
      <w:proofErr w:type="spellStart"/>
      <w:r w:rsidRPr="002374A4">
        <w:rPr>
          <w:rFonts w:ascii="TH SarabunPSK" w:hAnsi="TH SarabunPSK" w:cs="TH SarabunPSK" w:hint="cs"/>
          <w:sz w:val="32"/>
          <w:szCs w:val="32"/>
        </w:rPr>
        <w:t>ldr</w:t>
      </w:r>
      <w:proofErr w:type="spellEnd"/>
      <w:r w:rsidRPr="002374A4">
        <w:rPr>
          <w:rFonts w:ascii="TH SarabunPSK" w:hAnsi="TH SarabunPSK" w:cs="TH SarabunPSK" w:hint="cs"/>
          <w:sz w:val="32"/>
          <w:szCs w:val="32"/>
        </w:rPr>
        <w:tab/>
        <w:t>r6, [pc, #72]</w:t>
      </w:r>
      <w:r w:rsidRPr="002374A4">
        <w:rPr>
          <w:rFonts w:ascii="TH SarabunPSK" w:hAnsi="TH SarabunPSK" w:cs="TH SarabunPSK" w:hint="cs"/>
          <w:sz w:val="32"/>
          <w:szCs w:val="32"/>
        </w:rPr>
        <w:tab/>
        <w:t>; 0x10444 &lt;__libc_csu_init+88&gt;</w:t>
      </w:r>
    </w:p>
    <w:p w14:paraId="31CAC516" w14:textId="18FA9FE9" w:rsidR="00E479CB" w:rsidRDefault="00276015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lastRenderedPageBreak/>
        <w:t xml:space="preserve">•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เติมตัวอักษรที่เว้นว่างไว้จากหน้าจอของผู้อ่านในเครื่องหมาย </w:t>
      </w: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&lt;_ &gt;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สองตำแหน่ง</w:t>
      </w:r>
    </w:p>
    <w:p w14:paraId="71A94548" w14:textId="7BC76D33" w:rsidR="00E479CB" w:rsidRPr="008935A6" w:rsidRDefault="00E479CB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8935A6">
        <w:rPr>
          <w:rFonts w:ascii="TH SarabunPSK" w:hAnsi="TH SarabunPSK" w:cs="TH SarabunPSK" w:hint="cs"/>
          <w:b/>
          <w:bCs/>
          <w:kern w:val="0"/>
          <w:sz w:val="32"/>
          <w:szCs w:val="32"/>
          <w:u w:val="single"/>
          <w:cs/>
          <w:lang w:bidi="th-TH"/>
        </w:rPr>
        <w:t>ตอบ</w:t>
      </w:r>
      <w:r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ทั้งสองตำแหน่งคือ </w:t>
      </w:r>
      <w:r w:rsidRPr="008935A6">
        <w:rPr>
          <w:rFonts w:ascii="TH SarabunPSK" w:hAnsi="TH SarabunPSK" w:cs="TH SarabunPSK"/>
          <w:kern w:val="0"/>
          <w:sz w:val="32"/>
          <w:szCs w:val="32"/>
          <w:lang w:bidi="th-TH"/>
        </w:rPr>
        <w:t>&lt;_loop&gt;</w:t>
      </w:r>
    </w:p>
    <w:p w14:paraId="1444ACCA" w14:textId="1D661E68" w:rsidR="00276015" w:rsidRPr="00E479CB" w:rsidRDefault="00276015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b/>
          <w:bCs/>
          <w:kern w:val="0"/>
          <w:sz w:val="32"/>
          <w:szCs w:val="32"/>
          <w:u w:val="single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•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อธิบายว่า หมายเลขที่มาแทนที่</w:t>
      </w: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&lt;_ &gt;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ได้อย่างไร</w:t>
      </w:r>
    </w:p>
    <w:p w14:paraId="61723851" w14:textId="60F4290E" w:rsidR="009D780C" w:rsidRPr="008935A6" w:rsidRDefault="00C92450" w:rsidP="0027601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8935A6">
        <w:rPr>
          <w:rFonts w:ascii="TH SarabunPSK" w:hAnsi="TH SarabunPSK" w:cs="TH SarabunPSK" w:hint="cs"/>
          <w:b/>
          <w:bCs/>
          <w:kern w:val="0"/>
          <w:sz w:val="32"/>
          <w:szCs w:val="32"/>
          <w:u w:val="single"/>
          <w:cs/>
          <w:lang w:bidi="th-TH"/>
        </w:rPr>
        <w:t>ตอบ</w:t>
      </w:r>
      <w:r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</w:t>
      </w:r>
      <w:r w:rsidR="009D780C" w:rsidRPr="008935A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&lt;_ &gt; </w:t>
      </w:r>
      <w:r w:rsidR="009D780C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คือ </w:t>
      </w:r>
      <w:r w:rsidR="009D780C" w:rsidRPr="008935A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label </w:t>
      </w:r>
      <w:r w:rsidR="009D780C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ที่เขียนไว้ข้างหน้าของโปรแกรม เลขที่สามารถแทน </w:t>
      </w:r>
      <w:r w:rsidR="009D780C" w:rsidRPr="008935A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label </w:t>
      </w:r>
      <w:r w:rsidR="009D780C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ได้คือตำแหน่งใน </w:t>
      </w:r>
      <w:r w:rsidR="009D780C" w:rsidRPr="008935A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Virtual Memory </w:t>
      </w:r>
      <w:r w:rsidR="009D780C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ซึ่งจากโค้ดที่เขียนขึ้นมาใหม่จะได้ว่า</w:t>
      </w:r>
      <w:r w:rsidR="006F3E5D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</w:t>
      </w:r>
      <w:r w:rsidR="006F3E5D" w:rsidRPr="008935A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&lt;_loop&gt; </w:t>
      </w:r>
      <w:r w:rsidR="006F3E5D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อยู่ที่แอดเดรส 0</w:t>
      </w:r>
      <w:r w:rsidR="006F3E5D" w:rsidRPr="008935A6">
        <w:rPr>
          <w:rFonts w:ascii="TH SarabunPSK" w:hAnsi="TH SarabunPSK" w:cs="TH SarabunPSK"/>
          <w:kern w:val="0"/>
          <w:sz w:val="32"/>
          <w:szCs w:val="32"/>
          <w:lang w:bidi="th-TH"/>
        </w:rPr>
        <w:t>x103dc</w:t>
      </w:r>
    </w:p>
    <w:p w14:paraId="3AD3E3B1" w14:textId="1B4CB285" w:rsidR="00276015" w:rsidRPr="002374A4" w:rsidRDefault="00276015" w:rsidP="00276015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•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โปรดสังเกตและอธิบายว่าเครื่องหมายลูกศร =</w:t>
      </w: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&gt;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ด้านซ้ายสุดหน้าบรรทัดคำสั่ง หมายถึงอะไร</w:t>
      </w:r>
    </w:p>
    <w:p w14:paraId="79D9AE8A" w14:textId="1B8E4D0B" w:rsidR="00DC517E" w:rsidRPr="008935A6" w:rsidRDefault="00B60A9F" w:rsidP="009F6D8A">
      <w:pPr>
        <w:pStyle w:val="Standard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8935A6">
        <w:rPr>
          <w:rFonts w:ascii="TH SarabunPSK" w:hAnsi="TH SarabunPSK" w:cs="TH SarabunPSK" w:hint="cs"/>
          <w:b/>
          <w:bCs/>
          <w:kern w:val="0"/>
          <w:sz w:val="32"/>
          <w:szCs w:val="32"/>
          <w:u w:val="single"/>
          <w:cs/>
          <w:lang w:bidi="th-TH"/>
        </w:rPr>
        <w:t>ตอบ</w:t>
      </w:r>
      <w:r w:rsidRPr="008935A6">
        <w:rPr>
          <w:rFonts w:ascii="TH SarabunPSK" w:hAnsi="TH SarabunPSK" w:cs="TH SarabunPSK"/>
          <w:sz w:val="32"/>
          <w:szCs w:val="32"/>
        </w:rPr>
        <w:t xml:space="preserve"> </w:t>
      </w:r>
      <w:r w:rsidRPr="008935A6">
        <w:rPr>
          <w:rFonts w:ascii="TH SarabunPSK" w:hAnsi="TH SarabunPSK" w:cs="TH SarabunPSK" w:hint="cs"/>
          <w:sz w:val="32"/>
          <w:szCs w:val="32"/>
          <w:cs/>
          <w:lang w:bidi="th-TH"/>
        </w:rPr>
        <w:t>จุดที่โปรแกรมรันและมาหยุดอยู่ในปัจจุบัน</w:t>
      </w:r>
    </w:p>
    <w:p w14:paraId="1C2743B3" w14:textId="77777777" w:rsidR="00F5067C" w:rsidRPr="002374A4" w:rsidRDefault="00F5067C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1B208A35" w14:textId="77777777" w:rsidR="00FF62E4" w:rsidRPr="002374A4" w:rsidRDefault="00FF62E4" w:rsidP="00FF62E4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12.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เริ่มต้นการทดลองโดยพิมพ์คำสั่งต่อไปนี้เพื่อหาว่า เลเบล </w:t>
      </w: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_loop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ตรงกับหน่วยความจำตำแหน่งใด</w:t>
      </w:r>
    </w:p>
    <w:p w14:paraId="4A62C0CF" w14:textId="77777777" w:rsidR="00FF62E4" w:rsidRPr="002374A4" w:rsidRDefault="00FF62E4" w:rsidP="00FF62E4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(</w:t>
      </w:r>
      <w:proofErr w:type="spell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gdb</w:t>
      </w:r>
      <w:proofErr w:type="spell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) disassemble _</w:t>
      </w:r>
      <w:proofErr w:type="gram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loop</w:t>
      </w:r>
      <w:proofErr w:type="gramEnd"/>
    </w:p>
    <w:p w14:paraId="498BAFD2" w14:textId="77777777" w:rsidR="00FF62E4" w:rsidRPr="002374A4" w:rsidRDefault="00FF62E4" w:rsidP="00861644">
      <w:pPr>
        <w:suppressAutoHyphens w:val="0"/>
        <w:autoSpaceDE w:val="0"/>
        <w:adjustRightInd w:val="0"/>
        <w:ind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บันทึกผลที่ได้โดย หมายเลขซ้ายสุด คือ แอดเดรสในหน่วยความจำ ที่คำสั่งนั้นบรรจุอยู่ หมายเลข</w:t>
      </w:r>
    </w:p>
    <w:p w14:paraId="0EE4F757" w14:textId="77777777" w:rsidR="00FF62E4" w:rsidRPr="002374A4" w:rsidRDefault="00FF62E4" w:rsidP="00FF62E4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ตำแหน่งถัดมา คือ จำนวนไบท์นับจากจุดเริ่มต้นของชื่อเลเบลนั้น แล้วตรวจสอบว่าเลเบล ฟังค์ชัน </w:t>
      </w: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main</w:t>
      </w:r>
    </w:p>
    <w:p w14:paraId="00F1753D" w14:textId="77777777" w:rsidR="00FF62E4" w:rsidRPr="002374A4" w:rsidRDefault="00FF62E4" w:rsidP="00FF62E4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อยู่ห่างจากตำแหน่งเริ่มต้นของโปแกรมกี่ไบท์</w:t>
      </w:r>
    </w:p>
    <w:p w14:paraId="4A2B5437" w14:textId="77777777" w:rsidR="00FF62E4" w:rsidRPr="002374A4" w:rsidRDefault="00FF62E4" w:rsidP="00861644">
      <w:pPr>
        <w:suppressAutoHyphens w:val="0"/>
        <w:autoSpaceDE w:val="0"/>
        <w:adjustRightInd w:val="0"/>
        <w:ind w:left="2127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Dump of assembler code for function _loop:</w:t>
      </w:r>
    </w:p>
    <w:p w14:paraId="7B4A9E84" w14:textId="77777777" w:rsidR="00FF62E4" w:rsidRPr="002374A4" w:rsidRDefault="00FF62E4" w:rsidP="00861644">
      <w:pPr>
        <w:suppressAutoHyphens w:val="0"/>
        <w:autoSpaceDE w:val="0"/>
        <w:adjustRightInd w:val="0"/>
        <w:ind w:left="2127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0x00010414 &lt;+0&gt;: add r0, r0, </w:t>
      </w:r>
      <w:proofErr w:type="gram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r1</w:t>
      </w:r>
      <w:proofErr w:type="gramEnd"/>
    </w:p>
    <w:p w14:paraId="30F0FE16" w14:textId="2F27E1D3" w:rsidR="00495FE7" w:rsidRDefault="00FF62E4" w:rsidP="00861644">
      <w:pPr>
        <w:pStyle w:val="Standard"/>
        <w:ind w:left="2127"/>
        <w:rPr>
          <w:rFonts w:ascii="TH SarabunPSK" w:hAnsi="TH SarabunPSK" w:cs="TH SarabunPSK"/>
          <w:sz w:val="32"/>
          <w:szCs w:val="32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End of assembler dump.</w:t>
      </w:r>
    </w:p>
    <w:p w14:paraId="6B9F1106" w14:textId="6A635A87" w:rsidR="00F5067C" w:rsidRPr="008935A6" w:rsidRDefault="00284816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8935A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="00C76B78" w:rsidRPr="008935A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EE65E6" w:rsidRPr="008935A6">
        <w:rPr>
          <w:rFonts w:ascii="TH SarabunPSK" w:hAnsi="TH SarabunPSK" w:cs="TH SarabunPSK"/>
          <w:sz w:val="32"/>
          <w:szCs w:val="32"/>
          <w:lang w:bidi="th-TH"/>
        </w:rPr>
        <w:t>12 bytes</w:t>
      </w:r>
    </w:p>
    <w:p w14:paraId="505D0897" w14:textId="77777777" w:rsidR="00F5067C" w:rsidRPr="002374A4" w:rsidRDefault="00F5067C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7033FFF1" w14:textId="77777777" w:rsidR="005103A8" w:rsidRPr="002374A4" w:rsidRDefault="005103A8" w:rsidP="005103A8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17. </w:t>
      </w:r>
      <w:proofErr w:type="spellStart"/>
      <w:r w:rsidRPr="002374A4">
        <w:rPr>
          <w:rFonts w:ascii="TH SarabunPSK" w:hAnsi="TH SarabunPSK" w:cs="TH SarabunPSK" w:hint="cs"/>
          <w:b/>
          <w:bCs/>
          <w:kern w:val="0"/>
          <w:sz w:val="32"/>
          <w:szCs w:val="32"/>
          <w:lang w:bidi="th-TH"/>
        </w:rPr>
        <w:t>i</w:t>
      </w:r>
      <w:proofErr w:type="spell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[</w:t>
      </w:r>
      <w:proofErr w:type="spell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nfo</w:t>
      </w:r>
      <w:proofErr w:type="spell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] b[</w:t>
      </w:r>
      <w:proofErr w:type="spell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reak</w:t>
      </w:r>
      <w:proofErr w:type="spell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]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เพื่อแสดงรายการเบรกพอยท์ทั้งหมดที่ตั้งไว้ก่อนหน้า</w:t>
      </w:r>
    </w:p>
    <w:p w14:paraId="15EEB79D" w14:textId="77777777" w:rsidR="005103A8" w:rsidRPr="002374A4" w:rsidRDefault="005103A8" w:rsidP="00861644">
      <w:pPr>
        <w:suppressAutoHyphens w:val="0"/>
        <w:autoSpaceDE w:val="0"/>
        <w:adjustRightInd w:val="0"/>
        <w:ind w:left="2127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(</w:t>
      </w:r>
      <w:proofErr w:type="spell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gdb</w:t>
      </w:r>
      <w:proofErr w:type="spell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)</w:t>
      </w:r>
      <w:proofErr w:type="spell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i</w:t>
      </w:r>
      <w:proofErr w:type="spell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b</w:t>
      </w:r>
    </w:p>
    <w:p w14:paraId="0206CDA4" w14:textId="77777777" w:rsidR="005103A8" w:rsidRPr="002374A4" w:rsidRDefault="005103A8" w:rsidP="00861644">
      <w:pPr>
        <w:suppressAutoHyphens w:val="0"/>
        <w:autoSpaceDE w:val="0"/>
        <w:adjustRightInd w:val="0"/>
        <w:ind w:left="2127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Num Type </w:t>
      </w:r>
      <w:proofErr w:type="spell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Disp</w:t>
      </w:r>
      <w:proofErr w:type="spell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proofErr w:type="spell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Enb</w:t>
      </w:r>
      <w:proofErr w:type="spell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Address What</w:t>
      </w:r>
    </w:p>
    <w:p w14:paraId="5A0BCA9E" w14:textId="77777777" w:rsidR="005103A8" w:rsidRPr="002374A4" w:rsidRDefault="005103A8" w:rsidP="00861644">
      <w:pPr>
        <w:suppressAutoHyphens w:val="0"/>
        <w:autoSpaceDE w:val="0"/>
        <w:adjustRightInd w:val="0"/>
        <w:ind w:left="2127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1 breakpoint keep y 0x0001041c Lab8\_</w:t>
      </w:r>
      <w:proofErr w:type="gram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1.s</w:t>
      </w:r>
      <w:proofErr w:type="gram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:_</w:t>
      </w:r>
    </w:p>
    <w:p w14:paraId="1168F887" w14:textId="49E6A760" w:rsidR="005103A8" w:rsidRDefault="005103A8" w:rsidP="00861644">
      <w:pPr>
        <w:suppressAutoHyphens w:val="0"/>
        <w:autoSpaceDE w:val="0"/>
        <w:adjustRightInd w:val="0"/>
        <w:ind w:left="2127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breakpoint already hit _ </w:t>
      </w:r>
      <w:proofErr w:type="gram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times</w:t>
      </w:r>
      <w:proofErr w:type="gramEnd"/>
    </w:p>
    <w:p w14:paraId="30AFDA74" w14:textId="77777777" w:rsidR="00861644" w:rsidRPr="002374A4" w:rsidRDefault="00861644" w:rsidP="00861644">
      <w:pPr>
        <w:suppressAutoHyphens w:val="0"/>
        <w:autoSpaceDE w:val="0"/>
        <w:adjustRightInd w:val="0"/>
        <w:ind w:left="2127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</w:p>
    <w:p w14:paraId="03131775" w14:textId="77777777" w:rsidR="005103A8" w:rsidRPr="002374A4" w:rsidRDefault="005103A8" w:rsidP="00861644">
      <w:pPr>
        <w:suppressAutoHyphens w:val="0"/>
        <w:autoSpaceDE w:val="0"/>
        <w:adjustRightInd w:val="0"/>
        <w:ind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ผู้อ่านจะต้องทำความเข้าใจรายงานที่ได้บนหน้าจอ โดยเฉพาะคอลัมน์</w:t>
      </w: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Address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และ </w:t>
      </w: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What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โดยเติมตัว</w:t>
      </w:r>
    </w:p>
    <w:p w14:paraId="7E808868" w14:textId="77777777" w:rsidR="001F4FB0" w:rsidRDefault="005103A8" w:rsidP="005103A8">
      <w:pPr>
        <w:pStyle w:val="Standard"/>
        <w:rPr>
          <w:rFonts w:ascii="TH SarabunPSK" w:hAnsi="TH SarabunPSK" w:cs="TH SarabunPSK"/>
          <w:sz w:val="32"/>
          <w:szCs w:val="32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อักษรลงในช่องว่าง </w:t>
      </w: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_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ทั้งสองช่อง</w:t>
      </w:r>
    </w:p>
    <w:p w14:paraId="6324F15C" w14:textId="4300381C" w:rsidR="001F4FB0" w:rsidRPr="00861644" w:rsidRDefault="001F4FB0" w:rsidP="005103A8">
      <w:pPr>
        <w:pStyle w:val="Standard"/>
        <w:rPr>
          <w:rFonts w:ascii="TH SarabunPSK" w:hAnsi="TH SarabunPSK" w:cs="TH SarabunPSK"/>
          <w:color w:val="FF0000"/>
          <w:sz w:val="32"/>
          <w:szCs w:val="32"/>
          <w:cs/>
          <w:lang w:bidi="th-TH"/>
        </w:rPr>
      </w:pPr>
      <w:r w:rsidRPr="00C92450">
        <w:rPr>
          <w:rFonts w:ascii="TH SarabunPSK" w:hAnsi="TH SarabunPSK" w:cs="TH SarabunPSK" w:hint="cs"/>
          <w:b/>
          <w:bCs/>
          <w:kern w:val="0"/>
          <w:sz w:val="32"/>
          <w:szCs w:val="32"/>
          <w:u w:val="single"/>
          <w:cs/>
          <w:lang w:bidi="th-TH"/>
        </w:rPr>
        <w:t>ตอบ</w:t>
      </w:r>
      <w:r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</w:t>
      </w:r>
      <w:r w:rsidR="008F226E" w:rsidRPr="008935A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_ </w:t>
      </w:r>
      <w:r w:rsidR="008F226E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ดังกล่าวคือ</w:t>
      </w:r>
      <w:r w:rsidR="00085453" w:rsidRPr="008935A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11 และ 3 ตามลำดับ</w:t>
      </w:r>
    </w:p>
    <w:p w14:paraId="76AAE886" w14:textId="77055AB0" w:rsidR="001F4FB0" w:rsidRPr="008F226E" w:rsidRDefault="004F420E" w:rsidP="00861644">
      <w:pPr>
        <w:pStyle w:val="Standard"/>
        <w:ind w:left="2127"/>
        <w:rPr>
          <w:rFonts w:ascii="TH SarabunPSK" w:hAnsi="TH SarabunPSK" w:cs="TH SarabunPSK"/>
          <w:color w:val="FF0000"/>
          <w:sz w:val="32"/>
          <w:szCs w:val="32"/>
          <w:cs/>
          <w:lang w:bidi="th-TH"/>
        </w:rPr>
      </w:pPr>
      <w:r w:rsidRPr="002374A4">
        <w:rPr>
          <w:rFonts w:ascii="TH SarabunPSK" w:hAnsi="TH SarabunPSK" w:cs="TH SarabunPSK" w:hint="cs"/>
          <w:sz w:val="32"/>
          <w:szCs w:val="32"/>
        </w:rPr>
        <w:t>(</w:t>
      </w:r>
      <w:proofErr w:type="spellStart"/>
      <w:r w:rsidRPr="002374A4">
        <w:rPr>
          <w:rFonts w:ascii="TH SarabunPSK" w:hAnsi="TH SarabunPSK" w:cs="TH SarabunPSK" w:hint="cs"/>
          <w:sz w:val="32"/>
          <w:szCs w:val="32"/>
        </w:rPr>
        <w:t>gdb</w:t>
      </w:r>
      <w:proofErr w:type="spellEnd"/>
      <w:r w:rsidRPr="002374A4">
        <w:rPr>
          <w:rFonts w:ascii="TH SarabunPSK" w:hAnsi="TH SarabunPSK" w:cs="TH SarabunPSK" w:hint="cs"/>
          <w:sz w:val="32"/>
          <w:szCs w:val="32"/>
        </w:rPr>
        <w:t xml:space="preserve">) </w:t>
      </w:r>
      <w:proofErr w:type="spellStart"/>
      <w:r w:rsidRPr="002374A4">
        <w:rPr>
          <w:rFonts w:ascii="TH SarabunPSK" w:hAnsi="TH SarabunPSK" w:cs="TH SarabunPSK" w:hint="cs"/>
          <w:sz w:val="32"/>
          <w:szCs w:val="32"/>
        </w:rPr>
        <w:t>i</w:t>
      </w:r>
      <w:proofErr w:type="spellEnd"/>
      <w:r w:rsidRPr="002374A4">
        <w:rPr>
          <w:rFonts w:ascii="TH SarabunPSK" w:hAnsi="TH SarabunPSK" w:cs="TH SarabunPSK" w:hint="cs"/>
          <w:sz w:val="32"/>
          <w:szCs w:val="32"/>
        </w:rPr>
        <w:t xml:space="preserve"> b</w:t>
      </w:r>
      <w:r w:rsidR="008F226E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8F226E">
        <w:rPr>
          <w:rFonts w:ascii="TH SarabunPSK" w:hAnsi="TH SarabunPSK" w:cs="TH SarabunPSK" w:hint="cs"/>
          <w:color w:val="FF0000"/>
          <w:sz w:val="32"/>
          <w:szCs w:val="32"/>
          <w:cs/>
          <w:lang w:bidi="th-TH"/>
        </w:rPr>
        <w:t>ของนักศึกษา</w:t>
      </w:r>
    </w:p>
    <w:p w14:paraId="44427935" w14:textId="21F6FC77" w:rsidR="00F5067C" w:rsidRPr="002374A4" w:rsidRDefault="004F420E" w:rsidP="00861644">
      <w:pPr>
        <w:pStyle w:val="Standard"/>
        <w:ind w:left="2127"/>
        <w:rPr>
          <w:rFonts w:ascii="TH SarabunPSK" w:hAnsi="TH SarabunPSK" w:cs="TH SarabunPSK"/>
          <w:sz w:val="32"/>
          <w:szCs w:val="32"/>
        </w:rPr>
      </w:pPr>
      <w:r w:rsidRPr="002374A4">
        <w:rPr>
          <w:rFonts w:ascii="TH SarabunPSK" w:hAnsi="TH SarabunPSK" w:cs="TH SarabunPSK" w:hint="cs"/>
          <w:sz w:val="32"/>
          <w:szCs w:val="32"/>
        </w:rPr>
        <w:t xml:space="preserve">Num     Type           </w:t>
      </w:r>
      <w:proofErr w:type="spellStart"/>
      <w:r w:rsidRPr="002374A4">
        <w:rPr>
          <w:rFonts w:ascii="TH SarabunPSK" w:hAnsi="TH SarabunPSK" w:cs="TH SarabunPSK" w:hint="cs"/>
          <w:sz w:val="32"/>
          <w:szCs w:val="32"/>
        </w:rPr>
        <w:t>Disp</w:t>
      </w:r>
      <w:proofErr w:type="spellEnd"/>
      <w:r w:rsidRPr="002374A4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spellStart"/>
      <w:r w:rsidRPr="002374A4">
        <w:rPr>
          <w:rFonts w:ascii="TH SarabunPSK" w:hAnsi="TH SarabunPSK" w:cs="TH SarabunPSK" w:hint="cs"/>
          <w:sz w:val="32"/>
          <w:szCs w:val="32"/>
        </w:rPr>
        <w:t>Enb</w:t>
      </w:r>
      <w:proofErr w:type="spellEnd"/>
      <w:r w:rsidRPr="002374A4">
        <w:rPr>
          <w:rFonts w:ascii="TH SarabunPSK" w:hAnsi="TH SarabunPSK" w:cs="TH SarabunPSK" w:hint="cs"/>
          <w:sz w:val="32"/>
          <w:szCs w:val="32"/>
        </w:rPr>
        <w:t xml:space="preserve"> Address    What</w:t>
      </w:r>
    </w:p>
    <w:p w14:paraId="4530BAD9" w14:textId="77777777" w:rsidR="00F5067C" w:rsidRPr="002374A4" w:rsidRDefault="004F420E" w:rsidP="00861644">
      <w:pPr>
        <w:pStyle w:val="Standard"/>
        <w:ind w:left="2127"/>
        <w:rPr>
          <w:rFonts w:ascii="TH SarabunPSK" w:hAnsi="TH SarabunPSK" w:cs="TH SarabunPSK"/>
          <w:sz w:val="32"/>
          <w:szCs w:val="32"/>
        </w:rPr>
      </w:pPr>
      <w:r w:rsidRPr="002374A4">
        <w:rPr>
          <w:rFonts w:ascii="TH SarabunPSK" w:hAnsi="TH SarabunPSK" w:cs="TH SarabunPSK" w:hint="cs"/>
          <w:sz w:val="32"/>
          <w:szCs w:val="32"/>
        </w:rPr>
        <w:t>1       breakpoint     keep y   0x000103e4 Lab8_</w:t>
      </w:r>
      <w:proofErr w:type="gramStart"/>
      <w:r w:rsidRPr="002374A4">
        <w:rPr>
          <w:rFonts w:ascii="TH SarabunPSK" w:hAnsi="TH SarabunPSK" w:cs="TH SarabunPSK" w:hint="cs"/>
          <w:sz w:val="32"/>
          <w:szCs w:val="32"/>
        </w:rPr>
        <w:t>1.s</w:t>
      </w:r>
      <w:proofErr w:type="gramEnd"/>
      <w:r w:rsidRPr="002374A4">
        <w:rPr>
          <w:rFonts w:ascii="TH SarabunPSK" w:hAnsi="TH SarabunPSK" w:cs="TH SarabunPSK" w:hint="cs"/>
          <w:sz w:val="32"/>
          <w:szCs w:val="32"/>
        </w:rPr>
        <w:t>:</w:t>
      </w:r>
      <w:r w:rsidRPr="00A11EFE">
        <w:rPr>
          <w:rFonts w:ascii="TH SarabunPSK" w:hAnsi="TH SarabunPSK" w:cs="TH SarabunPSK" w:hint="cs"/>
          <w:color w:val="FF0000"/>
          <w:sz w:val="32"/>
          <w:szCs w:val="32"/>
        </w:rPr>
        <w:t>11</w:t>
      </w:r>
    </w:p>
    <w:p w14:paraId="797CF371" w14:textId="5FC0A87C" w:rsidR="00F5067C" w:rsidRPr="002374A4" w:rsidRDefault="004F420E" w:rsidP="00861644">
      <w:pPr>
        <w:pStyle w:val="Standard"/>
        <w:ind w:left="2127"/>
        <w:rPr>
          <w:rFonts w:ascii="TH SarabunPSK" w:hAnsi="TH SarabunPSK" w:cs="TH SarabunPSK"/>
          <w:sz w:val="32"/>
          <w:szCs w:val="32"/>
        </w:rPr>
      </w:pPr>
      <w:r w:rsidRPr="002374A4">
        <w:rPr>
          <w:rFonts w:ascii="TH SarabunPSK" w:hAnsi="TH SarabunPSK" w:cs="TH SarabunPSK" w:hint="cs"/>
          <w:sz w:val="32"/>
          <w:szCs w:val="32"/>
        </w:rPr>
        <w:tab/>
        <w:t xml:space="preserve">breakpoint already hit </w:t>
      </w:r>
      <w:r w:rsidRPr="00A11EFE">
        <w:rPr>
          <w:rFonts w:ascii="TH SarabunPSK" w:hAnsi="TH SarabunPSK" w:cs="TH SarabunPSK" w:hint="cs"/>
          <w:color w:val="FF0000"/>
          <w:sz w:val="32"/>
          <w:szCs w:val="32"/>
        </w:rPr>
        <w:t>3</w:t>
      </w:r>
      <w:r w:rsidRPr="002374A4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gramStart"/>
      <w:r w:rsidRPr="002374A4">
        <w:rPr>
          <w:rFonts w:ascii="TH SarabunPSK" w:hAnsi="TH SarabunPSK" w:cs="TH SarabunPSK" w:hint="cs"/>
          <w:sz w:val="32"/>
          <w:szCs w:val="32"/>
        </w:rPr>
        <w:t>times</w:t>
      </w:r>
      <w:proofErr w:type="gramEnd"/>
    </w:p>
    <w:p w14:paraId="7D0C7516" w14:textId="61F4B73D" w:rsidR="000E7E16" w:rsidRPr="002374A4" w:rsidRDefault="000E7E16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04268EE2" w14:textId="511A166D" w:rsidR="000E7E16" w:rsidRPr="002374A4" w:rsidRDefault="005153EC">
      <w:pPr>
        <w:pStyle w:val="Standard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br w:type="column"/>
      </w:r>
      <w:r w:rsidR="000E7E16" w:rsidRPr="002374A4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lastRenderedPageBreak/>
        <w:t>การใช้งานสแต็คพอย</w:t>
      </w:r>
      <w:r w:rsidR="001F5BAC" w:rsidRPr="002374A4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ท์</w:t>
      </w:r>
      <w:r w:rsidR="000E7E16" w:rsidRPr="002374A4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เตอร์ </w:t>
      </w:r>
      <w:r w:rsidR="004A1667" w:rsidRPr="002374A4">
        <w:rPr>
          <w:rFonts w:ascii="TH SarabunPSK" w:hAnsi="TH SarabunPSK" w:cs="TH SarabunPSK" w:hint="cs"/>
          <w:b/>
          <w:bCs/>
          <w:sz w:val="32"/>
          <w:szCs w:val="32"/>
          <w:lang w:bidi="th-TH"/>
        </w:rPr>
        <w:t>(</w:t>
      </w:r>
      <w:r w:rsidR="000E7E16" w:rsidRPr="002374A4">
        <w:rPr>
          <w:rFonts w:ascii="TH SarabunPSK" w:hAnsi="TH SarabunPSK" w:cs="TH SarabunPSK" w:hint="cs"/>
          <w:b/>
          <w:bCs/>
          <w:sz w:val="32"/>
          <w:szCs w:val="32"/>
          <w:lang w:bidi="th-TH"/>
        </w:rPr>
        <w:t>Stack Pointer</w:t>
      </w:r>
      <w:r w:rsidR="004A1667" w:rsidRPr="002374A4">
        <w:rPr>
          <w:rFonts w:ascii="TH SarabunPSK" w:hAnsi="TH SarabunPSK" w:cs="TH SarabunPSK" w:hint="cs"/>
          <w:b/>
          <w:bCs/>
          <w:sz w:val="32"/>
          <w:szCs w:val="32"/>
          <w:lang w:bidi="th-TH"/>
        </w:rPr>
        <w:t>)</w:t>
      </w:r>
    </w:p>
    <w:p w14:paraId="1E1CA8BC" w14:textId="77777777" w:rsidR="00112F5F" w:rsidRPr="002374A4" w:rsidRDefault="00112F5F" w:rsidP="00112F5F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1.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สร้างไฟล์</w:t>
      </w:r>
      <w:r w:rsidRPr="002374A4">
        <w:rPr>
          <w:rFonts w:ascii="TH SarabunPSK" w:hAnsi="TH SarabunPSK" w:cs="TH SarabunPSK" w:hint="cs"/>
          <w:b/>
          <w:bCs/>
          <w:kern w:val="0"/>
          <w:sz w:val="32"/>
          <w:szCs w:val="32"/>
          <w:lang w:bidi="th-TH"/>
        </w:rPr>
        <w:t>Lab8_</w:t>
      </w:r>
      <w:proofErr w:type="gramStart"/>
      <w:r w:rsidRPr="002374A4">
        <w:rPr>
          <w:rFonts w:ascii="TH SarabunPSK" w:hAnsi="TH SarabunPSK" w:cs="TH SarabunPSK" w:hint="cs"/>
          <w:b/>
          <w:bCs/>
          <w:kern w:val="0"/>
          <w:sz w:val="32"/>
          <w:szCs w:val="32"/>
          <w:lang w:bidi="th-TH"/>
        </w:rPr>
        <w:t>2.s</w:t>
      </w:r>
      <w:proofErr w:type="gramEnd"/>
      <w:r w:rsidRPr="002374A4">
        <w:rPr>
          <w:rFonts w:ascii="TH SarabunPSK" w:hAnsi="TH SarabunPSK" w:cs="TH SarabunPSK" w:hint="cs"/>
          <w:b/>
          <w:bCs/>
          <w:kern w:val="0"/>
          <w:sz w:val="32"/>
          <w:szCs w:val="32"/>
          <w:lang w:bidi="th-TH"/>
        </w:rPr>
        <w:t xml:space="preserve">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ตามโค้ดต่อไปนี้ผู้อ่านสามารถข้ามประโยคคอมเม้นท์ได้เมื่อทำความเข้าใจแต่ละ</w:t>
      </w:r>
    </w:p>
    <w:p w14:paraId="4C820871" w14:textId="77777777" w:rsidR="00112F5F" w:rsidRPr="002374A4" w:rsidRDefault="00112F5F" w:rsidP="00112F5F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คำสั่งแล้ว</w:t>
      </w:r>
    </w:p>
    <w:p w14:paraId="338AB037" w14:textId="77777777" w:rsidR="00112F5F" w:rsidRPr="002374A4" w:rsidRDefault="00112F5F" w:rsidP="00861644">
      <w:pPr>
        <w:suppressAutoHyphens w:val="0"/>
        <w:autoSpaceDE w:val="0"/>
        <w:adjustRightInd w:val="0"/>
        <w:ind w:left="1418"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proofErr w:type="gram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.global</w:t>
      </w:r>
      <w:proofErr w:type="gram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main</w:t>
      </w:r>
    </w:p>
    <w:p w14:paraId="6A970DA9" w14:textId="77777777" w:rsidR="00112F5F" w:rsidRPr="002374A4" w:rsidRDefault="00112F5F" w:rsidP="00861644">
      <w:pPr>
        <w:suppressAutoHyphens w:val="0"/>
        <w:autoSpaceDE w:val="0"/>
        <w:adjustRightInd w:val="0"/>
        <w:ind w:left="1418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main:</w:t>
      </w:r>
    </w:p>
    <w:p w14:paraId="3FF40AE0" w14:textId="77777777" w:rsidR="00112F5F" w:rsidRPr="002374A4" w:rsidRDefault="00112F5F" w:rsidP="00861644">
      <w:pPr>
        <w:suppressAutoHyphens w:val="0"/>
        <w:autoSpaceDE w:val="0"/>
        <w:adjustRightInd w:val="0"/>
        <w:ind w:left="1418"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MOV R1, #1</w:t>
      </w:r>
    </w:p>
    <w:p w14:paraId="1051FE3B" w14:textId="77777777" w:rsidR="00112F5F" w:rsidRPr="002374A4" w:rsidRDefault="00112F5F" w:rsidP="00861644">
      <w:pPr>
        <w:suppressAutoHyphens w:val="0"/>
        <w:autoSpaceDE w:val="0"/>
        <w:adjustRightInd w:val="0"/>
        <w:ind w:left="1418"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MOV R2, #2</w:t>
      </w:r>
    </w:p>
    <w:p w14:paraId="3492E285" w14:textId="77777777" w:rsidR="00112F5F" w:rsidRPr="002374A4" w:rsidRDefault="00112F5F" w:rsidP="00861644">
      <w:pPr>
        <w:suppressAutoHyphens w:val="0"/>
        <w:autoSpaceDE w:val="0"/>
        <w:adjustRightInd w:val="0"/>
        <w:ind w:left="1418"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@ Push (store) R1 onto stack, then subtract SP by 4 </w:t>
      </w:r>
      <w:proofErr w:type="gram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bytes</w:t>
      </w:r>
      <w:proofErr w:type="gramEnd"/>
    </w:p>
    <w:p w14:paraId="0208CDEE" w14:textId="77777777" w:rsidR="00112F5F" w:rsidRPr="002374A4" w:rsidRDefault="00112F5F" w:rsidP="00861644">
      <w:pPr>
        <w:suppressAutoHyphens w:val="0"/>
        <w:autoSpaceDE w:val="0"/>
        <w:adjustRightInd w:val="0"/>
        <w:ind w:left="1418"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@ </w:t>
      </w:r>
      <w:proofErr w:type="gram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The !</w:t>
      </w:r>
      <w:proofErr w:type="gram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(Write-Back symbol) updates the register </w:t>
      </w:r>
      <w:proofErr w:type="gram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SP</w:t>
      </w:r>
      <w:proofErr w:type="gramEnd"/>
    </w:p>
    <w:p w14:paraId="26D0CD1F" w14:textId="77777777" w:rsidR="00112F5F" w:rsidRPr="002374A4" w:rsidRDefault="00112F5F" w:rsidP="00861644">
      <w:pPr>
        <w:suppressAutoHyphens w:val="0"/>
        <w:autoSpaceDE w:val="0"/>
        <w:adjustRightInd w:val="0"/>
        <w:ind w:left="1418"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STR R1, [</w:t>
      </w:r>
      <w:proofErr w:type="spell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sp</w:t>
      </w:r>
      <w:proofErr w:type="spell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, #-4]!</w:t>
      </w:r>
    </w:p>
    <w:p w14:paraId="1D8466A4" w14:textId="77777777" w:rsidR="00112F5F" w:rsidRPr="002374A4" w:rsidRDefault="00112F5F" w:rsidP="00861644">
      <w:pPr>
        <w:suppressAutoHyphens w:val="0"/>
        <w:autoSpaceDE w:val="0"/>
        <w:adjustRightInd w:val="0"/>
        <w:ind w:left="1418"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STR R2, [</w:t>
      </w:r>
      <w:proofErr w:type="spell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sp</w:t>
      </w:r>
      <w:proofErr w:type="spell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, #-4]!</w:t>
      </w:r>
    </w:p>
    <w:p w14:paraId="7B625C05" w14:textId="77777777" w:rsidR="00112F5F" w:rsidRPr="002374A4" w:rsidRDefault="00112F5F" w:rsidP="00861644">
      <w:pPr>
        <w:suppressAutoHyphens w:val="0"/>
        <w:autoSpaceDE w:val="0"/>
        <w:adjustRightInd w:val="0"/>
        <w:ind w:left="1418"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@ Pop (load) the value and add 4 to SP</w:t>
      </w:r>
    </w:p>
    <w:p w14:paraId="07711FBC" w14:textId="77777777" w:rsidR="00112F5F" w:rsidRPr="002374A4" w:rsidRDefault="00112F5F" w:rsidP="00861644">
      <w:pPr>
        <w:suppressAutoHyphens w:val="0"/>
        <w:autoSpaceDE w:val="0"/>
        <w:adjustRightInd w:val="0"/>
        <w:ind w:left="1418"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LDR R0, [</w:t>
      </w:r>
      <w:proofErr w:type="spell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sp</w:t>
      </w:r>
      <w:proofErr w:type="spell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], #+4</w:t>
      </w:r>
    </w:p>
    <w:p w14:paraId="19DB22C6" w14:textId="77777777" w:rsidR="00112F5F" w:rsidRPr="002374A4" w:rsidRDefault="00112F5F" w:rsidP="00861644">
      <w:pPr>
        <w:suppressAutoHyphens w:val="0"/>
        <w:autoSpaceDE w:val="0"/>
        <w:adjustRightInd w:val="0"/>
        <w:ind w:left="1418"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LDR R0, [</w:t>
      </w:r>
      <w:proofErr w:type="spell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sp</w:t>
      </w:r>
      <w:proofErr w:type="spell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], #+4</w:t>
      </w:r>
    </w:p>
    <w:p w14:paraId="06D1D79B" w14:textId="77777777" w:rsidR="00112F5F" w:rsidRPr="002374A4" w:rsidRDefault="00112F5F" w:rsidP="00861644">
      <w:pPr>
        <w:suppressAutoHyphens w:val="0"/>
        <w:autoSpaceDE w:val="0"/>
        <w:adjustRightInd w:val="0"/>
        <w:ind w:left="1418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end:</w:t>
      </w:r>
    </w:p>
    <w:p w14:paraId="3B490856" w14:textId="77777777" w:rsidR="00112F5F" w:rsidRPr="002374A4" w:rsidRDefault="00112F5F" w:rsidP="00861644">
      <w:pPr>
        <w:suppressAutoHyphens w:val="0"/>
        <w:autoSpaceDE w:val="0"/>
        <w:adjustRightInd w:val="0"/>
        <w:ind w:left="1418"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BX LR</w:t>
      </w:r>
    </w:p>
    <w:p w14:paraId="7BD19977" w14:textId="012A80AB" w:rsidR="00112F5F" w:rsidRDefault="00112F5F" w:rsidP="00112F5F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2.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รันโปรแกรม บันทีกและอธิบายผลลัพธ์</w:t>
      </w:r>
    </w:p>
    <w:p w14:paraId="5696CD27" w14:textId="18D64F64" w:rsidR="00B7049C" w:rsidRPr="008935A6" w:rsidRDefault="00B7049C" w:rsidP="00112F5F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8935A6">
        <w:rPr>
          <w:rFonts w:ascii="TH SarabunPSK" w:hAnsi="TH SarabunPSK" w:cs="TH SarabunPSK" w:hint="cs"/>
          <w:b/>
          <w:bCs/>
          <w:kern w:val="0"/>
          <w:sz w:val="32"/>
          <w:szCs w:val="32"/>
          <w:u w:val="single"/>
          <w:cs/>
          <w:lang w:bidi="th-TH"/>
        </w:rPr>
        <w:t>ตอบ</w:t>
      </w:r>
      <w:r w:rsidR="00640CED" w:rsidRPr="008935A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 </w:t>
      </w:r>
      <w:r w:rsidR="004B48D2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โปรแกรมจะ</w:t>
      </w:r>
      <w:r w:rsidR="00B05BA9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เริ่ม</w:t>
      </w:r>
      <w:r w:rsidR="004B48D2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ทำงานโด</w:t>
      </w:r>
      <w:r w:rsidR="00B05BA9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ยการนำค่า </w:t>
      </w:r>
      <w:r w:rsidR="00B05BA9" w:rsidRPr="008935A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1, 2 </w:t>
      </w:r>
      <w:r w:rsidR="00B05BA9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ไปเก็บไว้ใน </w:t>
      </w:r>
      <w:r w:rsidR="00B05BA9" w:rsidRPr="008935A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R1, R2 </w:t>
      </w:r>
      <w:r w:rsidR="00B05BA9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ตามลำดับ จากนั้น</w:t>
      </w:r>
      <w:r w:rsidR="004B48D2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นำค่า จาก </w:t>
      </w:r>
      <w:r w:rsidR="004B48D2" w:rsidRPr="008935A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register R1, R2 </w:t>
      </w:r>
      <w:r w:rsidR="004B48D2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ไปเก็บไว้ใน </w:t>
      </w:r>
      <w:r w:rsidR="004B48D2" w:rsidRPr="008935A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stack segment </w:t>
      </w:r>
      <w:r w:rsidR="00B05BA9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ทีลำตัว</w:t>
      </w:r>
      <w:r w:rsidR="004B48D2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และ</w:t>
      </w:r>
      <w:r w:rsidR="00B02382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ตำแหน่งจะ</w:t>
      </w:r>
      <w:r w:rsidR="004B48D2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ลดลงครั้งละ </w:t>
      </w:r>
      <w:r w:rsidR="004B48D2" w:rsidRPr="008935A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4 bytes </w:t>
      </w:r>
      <w:r w:rsidR="004B48D2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โดยใช้คำสั่ง </w:t>
      </w:r>
      <w:r w:rsidR="00B02382" w:rsidRPr="008935A6">
        <w:rPr>
          <w:rFonts w:ascii="TH SarabunPSK" w:hAnsi="TH SarabunPSK" w:cs="TH SarabunPSK"/>
          <w:kern w:val="0"/>
          <w:sz w:val="32"/>
          <w:szCs w:val="32"/>
          <w:lang w:bidi="th-TH"/>
        </w:rPr>
        <w:t>STR</w:t>
      </w:r>
      <w:r w:rsidR="004B48D2" w:rsidRPr="008935A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 </w:t>
      </w:r>
      <w:r w:rsidR="004B48D2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ในการเก็บค่าของ </w:t>
      </w:r>
      <w:r w:rsidR="004B48D2" w:rsidRPr="008935A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R1, R2 </w:t>
      </w:r>
      <w:r w:rsidR="004B48D2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ตามลำดับ และโปรแกรมจะทำงานต่อโดยนำค่า</w:t>
      </w:r>
      <w:r w:rsidR="00B02382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จาก </w:t>
      </w:r>
      <w:r w:rsidR="00B02382" w:rsidRPr="008935A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stack segment </w:t>
      </w:r>
      <w:r w:rsidR="00B02382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ออกมาทีละตัว และตำแหน่งของ </w:t>
      </w:r>
      <w:r w:rsidR="00B02382" w:rsidRPr="008935A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stack segment </w:t>
      </w:r>
      <w:r w:rsidR="00B02382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จะเพิ่มทีละ </w:t>
      </w:r>
      <w:r w:rsidR="00B02382" w:rsidRPr="008935A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4 bytes </w:t>
      </w:r>
      <w:r w:rsidR="00B02382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ด้วยคำสั่ง </w:t>
      </w:r>
      <w:r w:rsidR="00B02382" w:rsidRPr="008935A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LDR </w:t>
      </w:r>
      <w:r w:rsidR="00B02382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โดย</w:t>
      </w:r>
      <w:r w:rsidR="00B05BA9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ค่า</w:t>
      </w:r>
      <w:r w:rsidR="00B02382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ที่นำออกมาจะเก็บไว้ใน </w:t>
      </w:r>
      <w:r w:rsidR="00B02382" w:rsidRPr="008935A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R0 </w:t>
      </w:r>
      <w:r w:rsidR="00B02382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และค่าที่ได้คือค่าของ </w:t>
      </w:r>
      <w:r w:rsidR="00B02382" w:rsidRPr="008935A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R2, R1 </w:t>
      </w:r>
      <w:r w:rsidR="00B02382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หรือ </w:t>
      </w:r>
      <w:r w:rsidR="00B02382" w:rsidRPr="008935A6">
        <w:rPr>
          <w:rFonts w:ascii="TH SarabunPSK" w:hAnsi="TH SarabunPSK" w:cs="TH SarabunPSK"/>
          <w:kern w:val="0"/>
          <w:sz w:val="32"/>
          <w:szCs w:val="32"/>
          <w:lang w:bidi="th-TH"/>
        </w:rPr>
        <w:t>2, 1</w:t>
      </w:r>
      <w:r w:rsidR="00B02382" w:rsidRPr="008935A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ตามลำดับ</w:t>
      </w:r>
    </w:p>
    <w:p w14:paraId="1625F9A3" w14:textId="77777777" w:rsidR="00861644" w:rsidRPr="00640CED" w:rsidRDefault="00861644" w:rsidP="00112F5F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color w:val="FF0000"/>
          <w:kern w:val="0"/>
          <w:sz w:val="32"/>
          <w:szCs w:val="32"/>
          <w:cs/>
          <w:lang w:bidi="th-TH"/>
        </w:rPr>
      </w:pPr>
    </w:p>
    <w:p w14:paraId="32F95C59" w14:textId="77777777" w:rsidR="00112F5F" w:rsidRPr="002374A4" w:rsidRDefault="00112F5F" w:rsidP="00112F5F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3.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สร้างไฟล์</w:t>
      </w:r>
      <w:r w:rsidRPr="002374A4">
        <w:rPr>
          <w:rFonts w:ascii="TH SarabunPSK" w:hAnsi="TH SarabunPSK" w:cs="TH SarabunPSK" w:hint="cs"/>
          <w:b/>
          <w:bCs/>
          <w:kern w:val="0"/>
          <w:sz w:val="32"/>
          <w:szCs w:val="32"/>
          <w:lang w:bidi="th-TH"/>
        </w:rPr>
        <w:t>Lab8_</w:t>
      </w:r>
      <w:proofErr w:type="gramStart"/>
      <w:r w:rsidRPr="002374A4">
        <w:rPr>
          <w:rFonts w:ascii="TH SarabunPSK" w:hAnsi="TH SarabunPSK" w:cs="TH SarabunPSK" w:hint="cs"/>
          <w:b/>
          <w:bCs/>
          <w:kern w:val="0"/>
          <w:sz w:val="32"/>
          <w:szCs w:val="32"/>
          <w:lang w:bidi="th-TH"/>
        </w:rPr>
        <w:t>3.s</w:t>
      </w:r>
      <w:proofErr w:type="gramEnd"/>
      <w:r w:rsidRPr="002374A4">
        <w:rPr>
          <w:rFonts w:ascii="TH SarabunPSK" w:hAnsi="TH SarabunPSK" w:cs="TH SarabunPSK" w:hint="cs"/>
          <w:b/>
          <w:bCs/>
          <w:kern w:val="0"/>
          <w:sz w:val="32"/>
          <w:szCs w:val="32"/>
          <w:lang w:bidi="th-TH"/>
        </w:rPr>
        <w:t xml:space="preserve">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ตามโค้ดต่อไปนี้ผู้อ่านสามารถข้ามประโยคคอมเม้นท์ได้เมื่อทำความเข้าใจแต่ละ</w:t>
      </w:r>
    </w:p>
    <w:p w14:paraId="23588E63" w14:textId="77777777" w:rsidR="00112F5F" w:rsidRPr="002374A4" w:rsidRDefault="00112F5F" w:rsidP="00112F5F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คำสั่งแล้ว</w:t>
      </w:r>
    </w:p>
    <w:p w14:paraId="175B2D74" w14:textId="77777777" w:rsidR="00112F5F" w:rsidRPr="002374A4" w:rsidRDefault="00112F5F" w:rsidP="00861644">
      <w:pPr>
        <w:suppressAutoHyphens w:val="0"/>
        <w:autoSpaceDE w:val="0"/>
        <w:adjustRightInd w:val="0"/>
        <w:ind w:left="1418"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proofErr w:type="gram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.global</w:t>
      </w:r>
      <w:proofErr w:type="gram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main</w:t>
      </w:r>
    </w:p>
    <w:p w14:paraId="1FEB8B8A" w14:textId="77777777" w:rsidR="00112F5F" w:rsidRPr="002374A4" w:rsidRDefault="00112F5F" w:rsidP="00861644">
      <w:pPr>
        <w:suppressAutoHyphens w:val="0"/>
        <w:autoSpaceDE w:val="0"/>
        <w:adjustRightInd w:val="0"/>
        <w:ind w:left="1418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main:</w:t>
      </w:r>
    </w:p>
    <w:p w14:paraId="2A550327" w14:textId="77777777" w:rsidR="00112F5F" w:rsidRPr="002374A4" w:rsidRDefault="00112F5F" w:rsidP="00861644">
      <w:pPr>
        <w:suppressAutoHyphens w:val="0"/>
        <w:autoSpaceDE w:val="0"/>
        <w:adjustRightInd w:val="0"/>
        <w:ind w:left="1418"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MOV R1, #0</w:t>
      </w:r>
    </w:p>
    <w:p w14:paraId="1A66B6BA" w14:textId="77777777" w:rsidR="00112F5F" w:rsidRPr="002374A4" w:rsidRDefault="00112F5F" w:rsidP="00861644">
      <w:pPr>
        <w:suppressAutoHyphens w:val="0"/>
        <w:autoSpaceDE w:val="0"/>
        <w:adjustRightInd w:val="0"/>
        <w:ind w:left="1418"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MOV R2, #1</w:t>
      </w:r>
    </w:p>
    <w:p w14:paraId="717CC2F4" w14:textId="77777777" w:rsidR="00112F5F" w:rsidRPr="002374A4" w:rsidRDefault="00112F5F" w:rsidP="00861644">
      <w:pPr>
        <w:suppressAutoHyphens w:val="0"/>
        <w:autoSpaceDE w:val="0"/>
        <w:adjustRightInd w:val="0"/>
        <w:ind w:left="1418"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MOV R4, #2</w:t>
      </w:r>
    </w:p>
    <w:p w14:paraId="5A4FEC1F" w14:textId="77777777" w:rsidR="00112F5F" w:rsidRPr="002374A4" w:rsidRDefault="00112F5F" w:rsidP="00861644">
      <w:pPr>
        <w:suppressAutoHyphens w:val="0"/>
        <w:autoSpaceDE w:val="0"/>
        <w:adjustRightInd w:val="0"/>
        <w:ind w:left="1418"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MOV R5, #3</w:t>
      </w:r>
    </w:p>
    <w:p w14:paraId="4722473D" w14:textId="77777777" w:rsidR="00112F5F" w:rsidRPr="002374A4" w:rsidRDefault="00112F5F" w:rsidP="00861644">
      <w:pPr>
        <w:suppressAutoHyphens w:val="0"/>
        <w:autoSpaceDE w:val="0"/>
        <w:adjustRightInd w:val="0"/>
        <w:ind w:left="1418"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@ SP is subtracted by 8 bytes to save R4 and R5, respectively.</w:t>
      </w:r>
    </w:p>
    <w:p w14:paraId="0913D12C" w14:textId="77777777" w:rsidR="00112F5F" w:rsidRPr="002374A4" w:rsidRDefault="00112F5F" w:rsidP="00861644">
      <w:pPr>
        <w:suppressAutoHyphens w:val="0"/>
        <w:autoSpaceDE w:val="0"/>
        <w:adjustRightInd w:val="0"/>
        <w:ind w:left="1418"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@ </w:t>
      </w:r>
      <w:proofErr w:type="gram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The !</w:t>
      </w:r>
      <w:proofErr w:type="gram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(Write-Back symbol) updates SP.</w:t>
      </w:r>
    </w:p>
    <w:p w14:paraId="584C2893" w14:textId="77777777" w:rsidR="00112F5F" w:rsidRPr="002374A4" w:rsidRDefault="00112F5F" w:rsidP="00861644">
      <w:pPr>
        <w:suppressAutoHyphens w:val="0"/>
        <w:autoSpaceDE w:val="0"/>
        <w:adjustRightInd w:val="0"/>
        <w:ind w:left="1418"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STMDB </w:t>
      </w:r>
      <w:proofErr w:type="gram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SP!,</w:t>
      </w:r>
      <w:proofErr w:type="gram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{R4, R5}</w:t>
      </w:r>
    </w:p>
    <w:p w14:paraId="7CBD73F4" w14:textId="77777777" w:rsidR="00112F5F" w:rsidRPr="002374A4" w:rsidRDefault="00112F5F" w:rsidP="00861644">
      <w:pPr>
        <w:suppressAutoHyphens w:val="0"/>
        <w:autoSpaceDE w:val="0"/>
        <w:adjustRightInd w:val="0"/>
        <w:ind w:left="1418"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lastRenderedPageBreak/>
        <w:t>@ Pop (load) the values and increment SP after that</w:t>
      </w:r>
    </w:p>
    <w:p w14:paraId="0B164EB5" w14:textId="77777777" w:rsidR="00112F5F" w:rsidRPr="002374A4" w:rsidRDefault="00112F5F" w:rsidP="00861644">
      <w:pPr>
        <w:suppressAutoHyphens w:val="0"/>
        <w:autoSpaceDE w:val="0"/>
        <w:adjustRightInd w:val="0"/>
        <w:ind w:left="1418"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LDMIA </w:t>
      </w:r>
      <w:proofErr w:type="gram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SP!,</w:t>
      </w:r>
      <w:proofErr w:type="gram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{R1, R2}</w:t>
      </w:r>
    </w:p>
    <w:p w14:paraId="71D61AFE" w14:textId="77777777" w:rsidR="00112F5F" w:rsidRPr="002374A4" w:rsidRDefault="00112F5F" w:rsidP="00861644">
      <w:pPr>
        <w:suppressAutoHyphens w:val="0"/>
        <w:autoSpaceDE w:val="0"/>
        <w:adjustRightInd w:val="0"/>
        <w:ind w:left="1418"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ADD R0, R1, #0</w:t>
      </w:r>
    </w:p>
    <w:p w14:paraId="3DD666AE" w14:textId="77777777" w:rsidR="00112F5F" w:rsidRPr="002374A4" w:rsidRDefault="00112F5F" w:rsidP="00861644">
      <w:pPr>
        <w:suppressAutoHyphens w:val="0"/>
        <w:autoSpaceDE w:val="0"/>
        <w:adjustRightInd w:val="0"/>
        <w:ind w:left="1418"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ADD R0, R0, R2</w:t>
      </w:r>
    </w:p>
    <w:p w14:paraId="652DE3F8" w14:textId="77777777" w:rsidR="00112F5F" w:rsidRPr="002374A4" w:rsidRDefault="00112F5F" w:rsidP="00861644">
      <w:pPr>
        <w:suppressAutoHyphens w:val="0"/>
        <w:autoSpaceDE w:val="0"/>
        <w:adjustRightInd w:val="0"/>
        <w:ind w:left="1418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end:</w:t>
      </w:r>
    </w:p>
    <w:p w14:paraId="2C8F9B3A" w14:textId="77777777" w:rsidR="00112F5F" w:rsidRPr="002374A4" w:rsidRDefault="00112F5F" w:rsidP="00861644">
      <w:pPr>
        <w:suppressAutoHyphens w:val="0"/>
        <w:autoSpaceDE w:val="0"/>
        <w:adjustRightInd w:val="0"/>
        <w:ind w:left="1418"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BX LR</w:t>
      </w:r>
    </w:p>
    <w:p w14:paraId="652BE5EB" w14:textId="629989D3" w:rsidR="00112F5F" w:rsidRPr="002374A4" w:rsidRDefault="00112F5F" w:rsidP="00112F5F">
      <w:pPr>
        <w:pStyle w:val="Standard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4.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รันโปรแกรม บันทีกและอธิบายผลลัพธ์</w:t>
      </w:r>
    </w:p>
    <w:p w14:paraId="7FD050F5" w14:textId="2B6AFB36" w:rsidR="00B05BA9" w:rsidRPr="008935A6" w:rsidRDefault="00B7049C" w:rsidP="00112F5F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8935A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="00B05BA9" w:rsidRPr="008935A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โปรแกรมจะทำงานโดยการที่นำค่า </w:t>
      </w:r>
      <w:r w:rsidR="00B05BA9" w:rsidRPr="008935A6">
        <w:rPr>
          <w:rFonts w:ascii="TH SarabunPSK" w:hAnsi="TH SarabunPSK" w:cs="TH SarabunPSK"/>
          <w:sz w:val="32"/>
          <w:szCs w:val="32"/>
          <w:lang w:bidi="th-TH"/>
        </w:rPr>
        <w:t xml:space="preserve">0, 1, 2, 3 </w:t>
      </w:r>
      <w:r w:rsidR="00B05BA9" w:rsidRPr="008935A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ไปเก็บไว้ใน </w:t>
      </w:r>
      <w:r w:rsidR="00B05BA9" w:rsidRPr="008935A6">
        <w:rPr>
          <w:rFonts w:ascii="TH SarabunPSK" w:hAnsi="TH SarabunPSK" w:cs="TH SarabunPSK"/>
          <w:sz w:val="32"/>
          <w:szCs w:val="32"/>
          <w:lang w:bidi="th-TH"/>
        </w:rPr>
        <w:t xml:space="preserve">R1, R2, R4, R5 </w:t>
      </w:r>
      <w:r w:rsidR="00B05BA9" w:rsidRPr="008935A6">
        <w:rPr>
          <w:rFonts w:ascii="TH SarabunPSK" w:hAnsi="TH SarabunPSK" w:cs="TH SarabunPSK" w:hint="cs"/>
          <w:sz w:val="32"/>
          <w:szCs w:val="32"/>
          <w:cs/>
          <w:lang w:bidi="th-TH"/>
        </w:rPr>
        <w:t>ตามลำดับ จากนั้นจะนำค่า</w:t>
      </w:r>
      <w:r w:rsidR="00CD072A" w:rsidRPr="008935A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ที่เก็บไว้ที่ </w:t>
      </w:r>
      <w:r w:rsidR="00CD072A" w:rsidRPr="008935A6">
        <w:rPr>
          <w:rFonts w:ascii="TH SarabunPSK" w:hAnsi="TH SarabunPSK" w:cs="TH SarabunPSK"/>
          <w:sz w:val="32"/>
          <w:szCs w:val="32"/>
          <w:lang w:bidi="th-TH"/>
        </w:rPr>
        <w:t xml:space="preserve">R4, R5 </w:t>
      </w:r>
      <w:r w:rsidR="00CD072A" w:rsidRPr="008935A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รวมกันเป็นข้อมูลขนาด </w:t>
      </w:r>
      <w:r w:rsidR="00CD072A" w:rsidRPr="008935A6">
        <w:rPr>
          <w:rFonts w:ascii="TH SarabunPSK" w:hAnsi="TH SarabunPSK" w:cs="TH SarabunPSK"/>
          <w:sz w:val="32"/>
          <w:szCs w:val="32"/>
          <w:lang w:bidi="th-TH"/>
        </w:rPr>
        <w:t xml:space="preserve">8 bytes </w:t>
      </w:r>
      <w:r w:rsidR="00CD072A" w:rsidRPr="008935A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โดยค่าของ </w:t>
      </w:r>
      <w:r w:rsidR="00CD072A" w:rsidRPr="008935A6">
        <w:rPr>
          <w:rFonts w:ascii="TH SarabunPSK" w:hAnsi="TH SarabunPSK" w:cs="TH SarabunPSK"/>
          <w:sz w:val="32"/>
          <w:szCs w:val="32"/>
          <w:lang w:bidi="th-TH"/>
        </w:rPr>
        <w:t xml:space="preserve">R4 </w:t>
      </w:r>
      <w:r w:rsidR="00CD072A" w:rsidRPr="008935A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จะอยู่ข้างหน้า </w:t>
      </w:r>
      <w:r w:rsidR="00CD072A" w:rsidRPr="008935A6">
        <w:rPr>
          <w:rFonts w:ascii="TH SarabunPSK" w:hAnsi="TH SarabunPSK" w:cs="TH SarabunPSK"/>
          <w:sz w:val="32"/>
          <w:szCs w:val="32"/>
          <w:lang w:bidi="th-TH"/>
        </w:rPr>
        <w:t xml:space="preserve">R5 </w:t>
      </w:r>
      <w:r w:rsidR="00CD072A" w:rsidRPr="008935A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จะอยู่ข้างหลัง และลดตำแหน่งของ </w:t>
      </w:r>
      <w:r w:rsidR="00CD072A" w:rsidRPr="008935A6">
        <w:rPr>
          <w:rFonts w:ascii="TH SarabunPSK" w:hAnsi="TH SarabunPSK" w:cs="TH SarabunPSK"/>
          <w:sz w:val="32"/>
          <w:szCs w:val="32"/>
          <w:lang w:bidi="th-TH"/>
        </w:rPr>
        <w:t xml:space="preserve">stack segment </w:t>
      </w:r>
      <w:r w:rsidR="00CD072A" w:rsidRPr="008935A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ลง </w:t>
      </w:r>
      <w:r w:rsidR="00CD072A" w:rsidRPr="008935A6">
        <w:rPr>
          <w:rFonts w:ascii="TH SarabunPSK" w:hAnsi="TH SarabunPSK" w:cs="TH SarabunPSK"/>
          <w:sz w:val="32"/>
          <w:szCs w:val="32"/>
          <w:lang w:bidi="th-TH"/>
        </w:rPr>
        <w:t xml:space="preserve">8 bytes </w:t>
      </w:r>
      <w:r w:rsidR="00CD072A" w:rsidRPr="008935A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ด้วยคำสั่ง </w:t>
      </w:r>
      <w:r w:rsidR="00CD072A" w:rsidRPr="008935A6">
        <w:rPr>
          <w:rFonts w:ascii="TH SarabunPSK" w:hAnsi="TH SarabunPSK" w:cs="TH SarabunPSK"/>
          <w:sz w:val="32"/>
          <w:szCs w:val="32"/>
          <w:lang w:bidi="th-TH"/>
        </w:rPr>
        <w:t xml:space="preserve">STMDB </w:t>
      </w:r>
      <w:r w:rsidR="00CD072A" w:rsidRPr="008935A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แล้วจะนำข้อมูลออกมาจาก </w:t>
      </w:r>
      <w:r w:rsidR="00CD072A" w:rsidRPr="008935A6">
        <w:rPr>
          <w:rFonts w:ascii="TH SarabunPSK" w:hAnsi="TH SarabunPSK" w:cs="TH SarabunPSK"/>
          <w:sz w:val="32"/>
          <w:szCs w:val="32"/>
          <w:lang w:bidi="th-TH"/>
        </w:rPr>
        <w:t xml:space="preserve">stack segment </w:t>
      </w:r>
      <w:r w:rsidR="00CD072A" w:rsidRPr="008935A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ด้วยคำสั่ง </w:t>
      </w:r>
      <w:r w:rsidR="00CD072A" w:rsidRPr="008935A6">
        <w:rPr>
          <w:rFonts w:ascii="TH SarabunPSK" w:hAnsi="TH SarabunPSK" w:cs="TH SarabunPSK"/>
          <w:sz w:val="32"/>
          <w:szCs w:val="32"/>
          <w:lang w:bidi="th-TH"/>
        </w:rPr>
        <w:t xml:space="preserve">LDMIA </w:t>
      </w:r>
      <w:r w:rsidR="00CD072A" w:rsidRPr="008935A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ข้อมูลที่ได้มาจะเป็นค่าที่อยู่ข้างหน้าก่อน ไปจนหลังค่าที่อยู่ท้ายสุด ดังคำสั่งด้านบน </w:t>
      </w:r>
      <w:r w:rsidR="00CD072A" w:rsidRPr="008935A6">
        <w:rPr>
          <w:rFonts w:ascii="TH SarabunPSK" w:hAnsi="TH SarabunPSK" w:cs="TH SarabunPSK"/>
          <w:sz w:val="32"/>
          <w:szCs w:val="32"/>
          <w:lang w:bidi="th-TH"/>
        </w:rPr>
        <w:t xml:space="preserve">R1 </w:t>
      </w:r>
      <w:r w:rsidR="00CD072A" w:rsidRPr="008935A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จะเก็บค่า </w:t>
      </w:r>
      <w:r w:rsidR="00CD072A" w:rsidRPr="008935A6">
        <w:rPr>
          <w:rFonts w:ascii="TH SarabunPSK" w:hAnsi="TH SarabunPSK" w:cs="TH SarabunPSK"/>
          <w:sz w:val="32"/>
          <w:szCs w:val="32"/>
          <w:lang w:bidi="th-TH"/>
        </w:rPr>
        <w:t xml:space="preserve">R4 </w:t>
      </w:r>
      <w:r w:rsidR="00CD072A" w:rsidRPr="008935A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ส่วน </w:t>
      </w:r>
      <w:r w:rsidR="00CD072A" w:rsidRPr="008935A6">
        <w:rPr>
          <w:rFonts w:ascii="TH SarabunPSK" w:hAnsi="TH SarabunPSK" w:cs="TH SarabunPSK"/>
          <w:sz w:val="32"/>
          <w:szCs w:val="32"/>
          <w:lang w:bidi="th-TH"/>
        </w:rPr>
        <w:t xml:space="preserve">R2 </w:t>
      </w:r>
      <w:r w:rsidR="00CD072A" w:rsidRPr="008935A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จะเก็บค่า </w:t>
      </w:r>
      <w:r w:rsidR="00CD072A" w:rsidRPr="008935A6">
        <w:rPr>
          <w:rFonts w:ascii="TH SarabunPSK" w:hAnsi="TH SarabunPSK" w:cs="TH SarabunPSK"/>
          <w:sz w:val="32"/>
          <w:szCs w:val="32"/>
          <w:lang w:bidi="th-TH"/>
        </w:rPr>
        <w:t xml:space="preserve">R5 </w:t>
      </w:r>
      <w:r w:rsidR="00CD072A" w:rsidRPr="008935A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แล้วนำค่าทีได้ไปบวกกันแล้วเก็บไว้ใน </w:t>
      </w:r>
      <w:r w:rsidR="00CD072A" w:rsidRPr="008935A6">
        <w:rPr>
          <w:rFonts w:ascii="TH SarabunPSK" w:hAnsi="TH SarabunPSK" w:cs="TH SarabunPSK"/>
          <w:sz w:val="32"/>
          <w:szCs w:val="32"/>
          <w:lang w:bidi="th-TH"/>
        </w:rPr>
        <w:t>R0</w:t>
      </w:r>
    </w:p>
    <w:p w14:paraId="47838022" w14:textId="77777777" w:rsidR="002C76CF" w:rsidRDefault="002C76CF">
      <w:pPr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br w:type="page"/>
      </w:r>
    </w:p>
    <w:p w14:paraId="28EA103A" w14:textId="441DD50F" w:rsidR="00E94AB2" w:rsidRPr="002374A4" w:rsidRDefault="00E94AB2" w:rsidP="00112F5F">
      <w:pPr>
        <w:pStyle w:val="Standard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lastRenderedPageBreak/>
        <w:t>การพัฒนาโปรแกรม</w:t>
      </w:r>
      <w:r w:rsidR="00ED2B94" w:rsidRPr="002374A4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ภาษาแอสเซมบลีร่วมกับภาษา </w:t>
      </w:r>
      <w:r w:rsidR="00ED2B94" w:rsidRPr="002374A4">
        <w:rPr>
          <w:rFonts w:ascii="TH SarabunPSK" w:hAnsi="TH SarabunPSK" w:cs="TH SarabunPSK" w:hint="cs"/>
          <w:b/>
          <w:bCs/>
          <w:sz w:val="32"/>
          <w:szCs w:val="32"/>
          <w:lang w:bidi="th-TH"/>
        </w:rPr>
        <w:t>C</w:t>
      </w:r>
    </w:p>
    <w:p w14:paraId="42204BB4" w14:textId="77777777" w:rsidR="00E94AB2" w:rsidRPr="002374A4" w:rsidRDefault="00E94AB2" w:rsidP="00E94AB2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1.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เปิดโปรแกรม </w:t>
      </w:r>
      <w:proofErr w:type="spell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CodeBlocks</w:t>
      </w:r>
      <w:proofErr w:type="spellEnd"/>
    </w:p>
    <w:p w14:paraId="6C050770" w14:textId="77777777" w:rsidR="00E94AB2" w:rsidRPr="002374A4" w:rsidRDefault="00E94AB2" w:rsidP="00E94AB2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2.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สร้างโปรเจ็คท์</w:t>
      </w: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Lab8_4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ภายใต้ไดเรคทอรี/</w:t>
      </w: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home/pi/Assembly/Lab8</w:t>
      </w:r>
    </w:p>
    <w:p w14:paraId="17FB45BB" w14:textId="77777777" w:rsidR="00E94AB2" w:rsidRPr="002374A4" w:rsidRDefault="00E94AB2" w:rsidP="00E94AB2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3.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สร้างไฟล์ชื่อ </w:t>
      </w:r>
      <w:proofErr w:type="spell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add_</w:t>
      </w:r>
      <w:proofErr w:type="gram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s.s</w:t>
      </w:r>
      <w:proofErr w:type="spellEnd"/>
      <w:proofErr w:type="gram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และป้อนคำสั่งต่อไปนี้</w:t>
      </w:r>
    </w:p>
    <w:p w14:paraId="1DAEDC18" w14:textId="77777777" w:rsidR="00E94AB2" w:rsidRPr="002374A4" w:rsidRDefault="00E94AB2" w:rsidP="00E64363">
      <w:pPr>
        <w:suppressAutoHyphens w:val="0"/>
        <w:autoSpaceDE w:val="0"/>
        <w:adjustRightInd w:val="0"/>
        <w:ind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proofErr w:type="gram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.global</w:t>
      </w:r>
      <w:proofErr w:type="gram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proofErr w:type="spell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add_s</w:t>
      </w:r>
      <w:proofErr w:type="spellEnd"/>
    </w:p>
    <w:p w14:paraId="583E514B" w14:textId="77777777" w:rsidR="00E94AB2" w:rsidRPr="002374A4" w:rsidRDefault="00E94AB2" w:rsidP="00E94AB2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proofErr w:type="spell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add_s</w:t>
      </w:r>
      <w:proofErr w:type="spell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:</w:t>
      </w:r>
    </w:p>
    <w:p w14:paraId="69C19C82" w14:textId="77777777" w:rsidR="00E94AB2" w:rsidRPr="002374A4" w:rsidRDefault="00E94AB2" w:rsidP="00E64363">
      <w:pPr>
        <w:suppressAutoHyphens w:val="0"/>
        <w:autoSpaceDE w:val="0"/>
        <w:adjustRightInd w:val="0"/>
        <w:ind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ADD R0, R0, R1</w:t>
      </w:r>
    </w:p>
    <w:p w14:paraId="439E2781" w14:textId="77777777" w:rsidR="00E94AB2" w:rsidRPr="002374A4" w:rsidRDefault="00E94AB2" w:rsidP="00E64363">
      <w:pPr>
        <w:suppressAutoHyphens w:val="0"/>
        <w:autoSpaceDE w:val="0"/>
        <w:adjustRightInd w:val="0"/>
        <w:ind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BX LR</w:t>
      </w:r>
    </w:p>
    <w:p w14:paraId="255E5881" w14:textId="77777777" w:rsidR="00E94AB2" w:rsidRPr="002374A4" w:rsidRDefault="00E94AB2" w:rsidP="00E94AB2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4.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เพิ่มไฟล์</w:t>
      </w:r>
      <w:proofErr w:type="spell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add_</w:t>
      </w:r>
      <w:proofErr w:type="gram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s.s</w:t>
      </w:r>
      <w:proofErr w:type="spellEnd"/>
      <w:proofErr w:type="gram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ในโปรเจ</w:t>
      </w:r>
      <w:proofErr w:type="spellStart"/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็คท์</w:t>
      </w:r>
      <w:proofErr w:type="spell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Lab8_4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ที่สร้างไว้ก่อนหน้า</w:t>
      </w:r>
    </w:p>
    <w:p w14:paraId="2F762222" w14:textId="77777777" w:rsidR="00E94AB2" w:rsidRPr="002374A4" w:rsidRDefault="00E94AB2" w:rsidP="00E94AB2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5.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สร้างไฟล์ชื่อ </w:t>
      </w:r>
      <w:proofErr w:type="spell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main.c</w:t>
      </w:r>
      <w:proofErr w:type="spell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และป้อนคำสั่งต่อไปนี้</w:t>
      </w:r>
    </w:p>
    <w:p w14:paraId="620840F3" w14:textId="77777777" w:rsidR="00E94AB2" w:rsidRPr="002374A4" w:rsidRDefault="00E94AB2" w:rsidP="00E94AB2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#include &lt;</w:t>
      </w:r>
      <w:proofErr w:type="spell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stdio.h</w:t>
      </w:r>
      <w:proofErr w:type="spell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&gt;</w:t>
      </w:r>
    </w:p>
    <w:p w14:paraId="71B098DE" w14:textId="77777777" w:rsidR="00E94AB2" w:rsidRPr="002374A4" w:rsidRDefault="00E94AB2" w:rsidP="00E94AB2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int </w:t>
      </w:r>
      <w:proofErr w:type="gram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main(</w:t>
      </w:r>
      <w:proofErr w:type="gram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){</w:t>
      </w:r>
    </w:p>
    <w:p w14:paraId="1EE580C0" w14:textId="77777777" w:rsidR="00E94AB2" w:rsidRPr="002374A4" w:rsidRDefault="00E94AB2" w:rsidP="00E64363">
      <w:pPr>
        <w:suppressAutoHyphens w:val="0"/>
        <w:autoSpaceDE w:val="0"/>
        <w:adjustRightInd w:val="0"/>
        <w:ind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int a = </w:t>
      </w:r>
      <w:proofErr w:type="gram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16;</w:t>
      </w:r>
      <w:proofErr w:type="gramEnd"/>
    </w:p>
    <w:p w14:paraId="65890237" w14:textId="77777777" w:rsidR="00E94AB2" w:rsidRPr="002374A4" w:rsidRDefault="00E94AB2" w:rsidP="00E64363">
      <w:pPr>
        <w:suppressAutoHyphens w:val="0"/>
        <w:autoSpaceDE w:val="0"/>
        <w:adjustRightInd w:val="0"/>
        <w:ind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int b = </w:t>
      </w:r>
      <w:proofErr w:type="gram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4;</w:t>
      </w:r>
      <w:proofErr w:type="gramEnd"/>
    </w:p>
    <w:p w14:paraId="5426E839" w14:textId="77777777" w:rsidR="00E94AB2" w:rsidRPr="002374A4" w:rsidRDefault="00E94AB2" w:rsidP="00E64363">
      <w:pPr>
        <w:suppressAutoHyphens w:val="0"/>
        <w:autoSpaceDE w:val="0"/>
        <w:adjustRightInd w:val="0"/>
        <w:ind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int </w:t>
      </w:r>
      <w:proofErr w:type="spell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i</w:t>
      </w:r>
      <w:proofErr w:type="spell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= </w:t>
      </w:r>
      <w:proofErr w:type="spell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add_</w:t>
      </w:r>
      <w:proofErr w:type="gram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s</w:t>
      </w:r>
      <w:proofErr w:type="spell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(</w:t>
      </w:r>
      <w:proofErr w:type="gram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a, b);</w:t>
      </w:r>
    </w:p>
    <w:p w14:paraId="73A7B04A" w14:textId="77777777" w:rsidR="00E94AB2" w:rsidRPr="002374A4" w:rsidRDefault="00E94AB2" w:rsidP="00E64363">
      <w:pPr>
        <w:suppressAutoHyphens w:val="0"/>
        <w:autoSpaceDE w:val="0"/>
        <w:adjustRightInd w:val="0"/>
        <w:ind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proofErr w:type="spellStart"/>
      <w:proofErr w:type="gram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printf</w:t>
      </w:r>
      <w:proofErr w:type="spell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(</w:t>
      </w:r>
      <w:proofErr w:type="gram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”%d + %d = %d \n”, a, b, </w:t>
      </w:r>
      <w:proofErr w:type="spell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i</w:t>
      </w:r>
      <w:proofErr w:type="spell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);</w:t>
      </w:r>
    </w:p>
    <w:p w14:paraId="03230212" w14:textId="77777777" w:rsidR="00E94AB2" w:rsidRPr="002374A4" w:rsidRDefault="00E94AB2" w:rsidP="00E64363">
      <w:pPr>
        <w:suppressAutoHyphens w:val="0"/>
        <w:autoSpaceDE w:val="0"/>
        <w:adjustRightInd w:val="0"/>
        <w:ind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return </w:t>
      </w:r>
      <w:proofErr w:type="gram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0;</w:t>
      </w:r>
      <w:proofErr w:type="gramEnd"/>
    </w:p>
    <w:p w14:paraId="71131154" w14:textId="77777777" w:rsidR="00E94AB2" w:rsidRPr="002374A4" w:rsidRDefault="00E94AB2" w:rsidP="00E94AB2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}</w:t>
      </w:r>
    </w:p>
    <w:p w14:paraId="038CA47B" w14:textId="77777777" w:rsidR="00E94AB2" w:rsidRPr="002374A4" w:rsidRDefault="00E94AB2" w:rsidP="00E94AB2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6.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ทำการ </w:t>
      </w: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Build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และแก้ไขหากมีข้อผิดพลาดจนสำเร็จ</w:t>
      </w:r>
    </w:p>
    <w:p w14:paraId="458EA886" w14:textId="77777777" w:rsidR="00E94AB2" w:rsidRPr="002374A4" w:rsidRDefault="00E94AB2" w:rsidP="00E94AB2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7. Run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และสังเกตการเปลี่ยนแปลง</w:t>
      </w:r>
    </w:p>
    <w:p w14:paraId="0CE3EC1B" w14:textId="77777777" w:rsidR="00E94AB2" w:rsidRPr="002374A4" w:rsidRDefault="00E94AB2" w:rsidP="00E94AB2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8.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อธิบายว่าเหตุใดการทำงานจึงถูกต้อง ฟัง</w:t>
      </w:r>
      <w:proofErr w:type="spellStart"/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ค์</w:t>
      </w:r>
      <w:proofErr w:type="spellEnd"/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ชัน </w:t>
      </w:r>
      <w:proofErr w:type="spellStart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>add_s</w:t>
      </w:r>
      <w:proofErr w:type="spellEnd"/>
      <w:r w:rsidRPr="002374A4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รับข้อมูลทางรีจิสเตอร์ตัวไหนบ้างและรี</w:t>
      </w:r>
      <w:proofErr w:type="spellStart"/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เทิร์น</w:t>
      </w:r>
      <w:proofErr w:type="spellEnd"/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ค่าที่</w:t>
      </w:r>
    </w:p>
    <w:p w14:paraId="3B5B3431" w14:textId="48786FE2" w:rsidR="00E94AB2" w:rsidRDefault="00E94AB2" w:rsidP="00E94AB2">
      <w:pPr>
        <w:pStyle w:val="Standard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คำนวณเสร็จแล้วทางรีจิสเตอร์อะไร</w:t>
      </w:r>
    </w:p>
    <w:p w14:paraId="4F6917AE" w14:textId="008C2E58" w:rsidR="00EE78B3" w:rsidRPr="008935A6" w:rsidRDefault="00EE78B3" w:rsidP="00E94AB2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8935A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Pr="008935A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ฟัง</w:t>
      </w:r>
      <w:proofErr w:type="spellStart"/>
      <w:r w:rsidRPr="008935A6">
        <w:rPr>
          <w:rFonts w:ascii="TH SarabunPSK" w:hAnsi="TH SarabunPSK" w:cs="TH SarabunPSK" w:hint="cs"/>
          <w:sz w:val="32"/>
          <w:szCs w:val="32"/>
          <w:cs/>
          <w:lang w:bidi="th-TH"/>
        </w:rPr>
        <w:t>ค์</w:t>
      </w:r>
      <w:proofErr w:type="spellEnd"/>
      <w:r w:rsidRPr="008935A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ชัน </w:t>
      </w:r>
      <w:proofErr w:type="spellStart"/>
      <w:r w:rsidRPr="008935A6">
        <w:rPr>
          <w:rFonts w:ascii="TH SarabunPSK" w:hAnsi="TH SarabunPSK" w:cs="TH SarabunPSK"/>
          <w:sz w:val="32"/>
          <w:szCs w:val="32"/>
          <w:lang w:bidi="th-TH"/>
        </w:rPr>
        <w:t>add_s</w:t>
      </w:r>
      <w:proofErr w:type="spellEnd"/>
      <w:r w:rsidRPr="008935A6">
        <w:rPr>
          <w:rFonts w:ascii="TH SarabunPSK" w:hAnsi="TH SarabunPSK" w:cs="TH SarabunPSK"/>
          <w:sz w:val="32"/>
          <w:szCs w:val="32"/>
          <w:lang w:bidi="th-TH"/>
        </w:rPr>
        <w:t xml:space="preserve"> </w:t>
      </w:r>
      <w:r w:rsidRPr="008935A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รับข้อมูลผ่านทางรีจิสเตอร์ </w:t>
      </w:r>
      <w:r w:rsidRPr="008935A6">
        <w:rPr>
          <w:rFonts w:ascii="TH SarabunPSK" w:hAnsi="TH SarabunPSK" w:cs="TH SarabunPSK"/>
          <w:sz w:val="32"/>
          <w:szCs w:val="32"/>
          <w:lang w:bidi="th-TH"/>
        </w:rPr>
        <w:t xml:space="preserve">R0 </w:t>
      </w:r>
      <w:r w:rsidRPr="008935A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และ </w:t>
      </w:r>
      <w:r w:rsidRPr="008935A6">
        <w:rPr>
          <w:rFonts w:ascii="TH SarabunPSK" w:hAnsi="TH SarabunPSK" w:cs="TH SarabunPSK"/>
          <w:sz w:val="32"/>
          <w:szCs w:val="32"/>
          <w:lang w:bidi="th-TH"/>
        </w:rPr>
        <w:t xml:space="preserve">R1 </w:t>
      </w:r>
      <w:r w:rsidRPr="008935A6">
        <w:rPr>
          <w:rFonts w:ascii="TH SarabunPSK" w:hAnsi="TH SarabunPSK" w:cs="TH SarabunPSK" w:hint="cs"/>
          <w:sz w:val="32"/>
          <w:szCs w:val="32"/>
          <w:cs/>
          <w:lang w:bidi="th-TH"/>
        </w:rPr>
        <w:t>และทำการรีเท</w:t>
      </w:r>
      <w:proofErr w:type="spellStart"/>
      <w:r w:rsidRPr="008935A6">
        <w:rPr>
          <w:rFonts w:ascii="TH SarabunPSK" w:hAnsi="TH SarabunPSK" w:cs="TH SarabunPSK" w:hint="cs"/>
          <w:sz w:val="32"/>
          <w:szCs w:val="32"/>
          <w:cs/>
          <w:lang w:bidi="th-TH"/>
        </w:rPr>
        <w:t>ิร์</w:t>
      </w:r>
      <w:proofErr w:type="spellEnd"/>
      <w:r w:rsidRPr="008935A6">
        <w:rPr>
          <w:rFonts w:ascii="TH SarabunPSK" w:hAnsi="TH SarabunPSK" w:cs="TH SarabunPSK" w:hint="cs"/>
          <w:sz w:val="32"/>
          <w:szCs w:val="32"/>
          <w:cs/>
          <w:lang w:bidi="th-TH"/>
        </w:rPr>
        <w:t>นค</w:t>
      </w:r>
      <w:proofErr w:type="spellStart"/>
      <w:r w:rsidRPr="008935A6">
        <w:rPr>
          <w:rFonts w:ascii="TH SarabunPSK" w:hAnsi="TH SarabunPSK" w:cs="TH SarabunPSK" w:hint="cs"/>
          <w:sz w:val="32"/>
          <w:szCs w:val="32"/>
          <w:cs/>
          <w:lang w:bidi="th-TH"/>
        </w:rPr>
        <w:t>่า</w:t>
      </w:r>
      <w:proofErr w:type="spellEnd"/>
      <w:r w:rsidRPr="008935A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กลับทางรีจิสเตอร์ </w:t>
      </w:r>
      <w:r w:rsidRPr="008935A6">
        <w:rPr>
          <w:rFonts w:ascii="TH SarabunPSK" w:hAnsi="TH SarabunPSK" w:cs="TH SarabunPSK"/>
          <w:sz w:val="32"/>
          <w:szCs w:val="32"/>
          <w:lang w:bidi="th-TH"/>
        </w:rPr>
        <w:t>R0</w:t>
      </w:r>
    </w:p>
    <w:p w14:paraId="51C10FFB" w14:textId="77777777" w:rsidR="00F5067C" w:rsidRPr="002374A4" w:rsidRDefault="00F5067C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7E44DE24" w14:textId="77777777" w:rsidR="001D38BB" w:rsidRDefault="001D38BB">
      <w:pPr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br w:type="page"/>
      </w:r>
    </w:p>
    <w:p w14:paraId="39E5689C" w14:textId="24C6EB7D" w:rsidR="00531C97" w:rsidRPr="002374A4" w:rsidRDefault="00531C97">
      <w:pPr>
        <w:pStyle w:val="Standard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2374A4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lastRenderedPageBreak/>
        <w:t>กิจกรรมท้ายการทดลอง</w:t>
      </w:r>
    </w:p>
    <w:p w14:paraId="768EE620" w14:textId="4215ECCF" w:rsidR="00F5067C" w:rsidRPr="002374A4" w:rsidRDefault="00861644">
      <w:pPr>
        <w:pStyle w:val="Standard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lang w:bidi="th-TH"/>
        </w:rPr>
        <w:t xml:space="preserve">5. </w:t>
      </w:r>
      <w:r w:rsidR="004F420E" w:rsidRPr="002374A4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จงนําโปรแกรมภาษาแอสเซมบลีสําหรับคํานวณค่า </w:t>
      </w:r>
      <w:r w:rsidR="004F420E" w:rsidRPr="002374A4">
        <w:rPr>
          <w:rFonts w:ascii="TH SarabunPSK" w:hAnsi="TH SarabunPSK" w:cs="TH SarabunPSK" w:hint="cs"/>
          <w:sz w:val="32"/>
          <w:szCs w:val="32"/>
        </w:rPr>
        <w:t xml:space="preserve">mod </w:t>
      </w:r>
      <w:r w:rsidR="004F420E" w:rsidRPr="002374A4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ในการทดลองที่ </w:t>
      </w:r>
      <w:r w:rsidR="004F420E" w:rsidRPr="002374A4">
        <w:rPr>
          <w:rFonts w:ascii="TH SarabunPSK" w:hAnsi="TH SarabunPSK" w:cs="TH SarabunPSK" w:hint="cs"/>
          <w:sz w:val="32"/>
          <w:szCs w:val="32"/>
        </w:rPr>
        <w:t>7</w:t>
      </w:r>
      <w:r w:rsidR="004F420E" w:rsidRPr="002374A4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มาเรียกใช้ผ่านโปรแกรม</w:t>
      </w:r>
    </w:p>
    <w:p w14:paraId="631F5794" w14:textId="18B16107" w:rsidR="00F5067C" w:rsidRPr="002374A4" w:rsidRDefault="004F420E">
      <w:pPr>
        <w:pStyle w:val="Standard"/>
        <w:rPr>
          <w:rFonts w:ascii="TH SarabunPSK" w:hAnsi="TH SarabunPSK" w:cs="TH SarabunPSK"/>
          <w:sz w:val="32"/>
          <w:szCs w:val="32"/>
        </w:rPr>
      </w:pPr>
      <w:r w:rsidRPr="002374A4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ภาษา </w:t>
      </w:r>
      <w:r w:rsidRPr="002374A4">
        <w:rPr>
          <w:rFonts w:ascii="TH SarabunPSK" w:hAnsi="TH SarabunPSK" w:cs="TH SarabunPSK" w:hint="cs"/>
          <w:sz w:val="32"/>
          <w:szCs w:val="32"/>
        </w:rPr>
        <w:t>C</w:t>
      </w:r>
    </w:p>
    <w:p w14:paraId="46FA53EE" w14:textId="12083D1E" w:rsidR="00B414DD" w:rsidRDefault="00554475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="003B6B82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</w:p>
    <w:p w14:paraId="611D5CDF" w14:textId="15E6698F" w:rsidR="000F4E6A" w:rsidRPr="00861644" w:rsidRDefault="000F4E6A" w:rsidP="00861644">
      <w:pPr>
        <w:pStyle w:val="Standard"/>
        <w:ind w:left="2836"/>
        <w:rPr>
          <w:rFonts w:ascii="TH SarabunPSK" w:hAnsi="TH SarabunPSK" w:cs="TH SarabunPSK"/>
          <w:b/>
          <w:bCs/>
          <w:color w:val="FF0000"/>
          <w:sz w:val="32"/>
          <w:szCs w:val="32"/>
          <w:lang w:bidi="th-TH"/>
        </w:rPr>
      </w:pPr>
      <w:proofErr w:type="spellStart"/>
      <w:r w:rsidRPr="00861644">
        <w:rPr>
          <w:rFonts w:ascii="TH SarabunPSK" w:hAnsi="TH SarabunPSK" w:cs="TH SarabunPSK"/>
          <w:b/>
          <w:bCs/>
          <w:color w:val="FF0000"/>
          <w:sz w:val="32"/>
          <w:szCs w:val="32"/>
          <w:lang w:bidi="th-TH"/>
        </w:rPr>
        <w:t>mod_</w:t>
      </w:r>
      <w:proofErr w:type="gramStart"/>
      <w:r w:rsidRPr="00861644">
        <w:rPr>
          <w:rFonts w:ascii="TH SarabunPSK" w:hAnsi="TH SarabunPSK" w:cs="TH SarabunPSK"/>
          <w:b/>
          <w:bCs/>
          <w:color w:val="FF0000"/>
          <w:sz w:val="32"/>
          <w:szCs w:val="32"/>
          <w:lang w:bidi="th-TH"/>
        </w:rPr>
        <w:t>func.s</w:t>
      </w:r>
      <w:proofErr w:type="spellEnd"/>
      <w:proofErr w:type="gramEnd"/>
    </w:p>
    <w:p w14:paraId="50602B25" w14:textId="2E53DD0C" w:rsidR="00FE53AF" w:rsidRPr="00FE53AF" w:rsidRDefault="00FE53AF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FE53AF">
        <w:rPr>
          <w:rFonts w:ascii="TH SarabunPSK" w:hAnsi="TH SarabunPSK" w:cs="TH SarabunPSK"/>
          <w:sz w:val="32"/>
          <w:szCs w:val="32"/>
          <w:lang w:bidi="th-TH"/>
        </w:rPr>
        <w:t xml:space="preserve">    </w:t>
      </w:r>
      <w:proofErr w:type="gramStart"/>
      <w:r w:rsidR="00861644" w:rsidRPr="00FE53AF">
        <w:rPr>
          <w:rFonts w:ascii="TH SarabunPSK" w:hAnsi="TH SarabunPSK" w:cs="TH SarabunPSK"/>
          <w:sz w:val="32"/>
          <w:szCs w:val="32"/>
          <w:lang w:bidi="th-TH"/>
        </w:rPr>
        <w:t>.global</w:t>
      </w:r>
      <w:proofErr w:type="gramEnd"/>
      <w:r w:rsidRPr="00FE53AF">
        <w:rPr>
          <w:rFonts w:ascii="TH SarabunPSK" w:hAnsi="TH SarabunPSK" w:cs="TH SarabunPSK"/>
          <w:sz w:val="32"/>
          <w:szCs w:val="32"/>
          <w:lang w:bidi="th-TH"/>
        </w:rPr>
        <w:t xml:space="preserve"> </w:t>
      </w:r>
      <w:proofErr w:type="spellStart"/>
      <w:r w:rsidRPr="00FE53AF">
        <w:rPr>
          <w:rFonts w:ascii="TH SarabunPSK" w:hAnsi="TH SarabunPSK" w:cs="TH SarabunPSK"/>
          <w:sz w:val="32"/>
          <w:szCs w:val="32"/>
          <w:lang w:bidi="th-TH"/>
        </w:rPr>
        <w:t>mod_func</w:t>
      </w:r>
      <w:proofErr w:type="spellEnd"/>
    </w:p>
    <w:p w14:paraId="146407CE" w14:textId="77777777" w:rsidR="00FE53AF" w:rsidRPr="00FE53AF" w:rsidRDefault="00FE53AF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proofErr w:type="spellStart"/>
      <w:r w:rsidRPr="00FE53AF">
        <w:rPr>
          <w:rFonts w:ascii="TH SarabunPSK" w:hAnsi="TH SarabunPSK" w:cs="TH SarabunPSK"/>
          <w:sz w:val="32"/>
          <w:szCs w:val="32"/>
          <w:lang w:bidi="th-TH"/>
        </w:rPr>
        <w:t>mod_func</w:t>
      </w:r>
      <w:proofErr w:type="spellEnd"/>
      <w:r w:rsidRPr="00FE53AF">
        <w:rPr>
          <w:rFonts w:ascii="TH SarabunPSK" w:hAnsi="TH SarabunPSK" w:cs="TH SarabunPSK"/>
          <w:sz w:val="32"/>
          <w:szCs w:val="32"/>
          <w:lang w:bidi="th-TH"/>
        </w:rPr>
        <w:t>:</w:t>
      </w:r>
    </w:p>
    <w:p w14:paraId="5C8C29C0" w14:textId="77777777" w:rsidR="00FE53AF" w:rsidRPr="00FE53AF" w:rsidRDefault="00FE53AF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proofErr w:type="spellStart"/>
      <w:r w:rsidRPr="00FE53AF">
        <w:rPr>
          <w:rFonts w:ascii="TH SarabunPSK" w:hAnsi="TH SarabunPSK" w:cs="TH SarabunPSK"/>
          <w:sz w:val="32"/>
          <w:szCs w:val="32"/>
          <w:lang w:bidi="th-TH"/>
        </w:rPr>
        <w:t>mod_loop</w:t>
      </w:r>
      <w:proofErr w:type="spellEnd"/>
      <w:r w:rsidRPr="00FE53AF">
        <w:rPr>
          <w:rFonts w:ascii="TH SarabunPSK" w:hAnsi="TH SarabunPSK" w:cs="TH SarabunPSK"/>
          <w:sz w:val="32"/>
          <w:szCs w:val="32"/>
          <w:lang w:bidi="th-TH"/>
        </w:rPr>
        <w:t>:</w:t>
      </w:r>
    </w:p>
    <w:p w14:paraId="082A8245" w14:textId="77777777" w:rsidR="00FE53AF" w:rsidRPr="00FE53AF" w:rsidRDefault="00FE53AF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FE53AF">
        <w:rPr>
          <w:rFonts w:ascii="TH SarabunPSK" w:hAnsi="TH SarabunPSK" w:cs="TH SarabunPSK"/>
          <w:sz w:val="32"/>
          <w:szCs w:val="32"/>
          <w:lang w:bidi="th-TH"/>
        </w:rPr>
        <w:t xml:space="preserve">    CMP R</w:t>
      </w:r>
      <w:proofErr w:type="gramStart"/>
      <w:r w:rsidRPr="00FE53AF">
        <w:rPr>
          <w:rFonts w:ascii="TH SarabunPSK" w:hAnsi="TH SarabunPSK" w:cs="TH SarabunPSK"/>
          <w:sz w:val="32"/>
          <w:szCs w:val="32"/>
          <w:lang w:bidi="th-TH"/>
        </w:rPr>
        <w:t>0,R</w:t>
      </w:r>
      <w:proofErr w:type="gramEnd"/>
      <w:r w:rsidRPr="00FE53AF">
        <w:rPr>
          <w:rFonts w:ascii="TH SarabunPSK" w:hAnsi="TH SarabunPSK" w:cs="TH SarabunPSK"/>
          <w:sz w:val="32"/>
          <w:szCs w:val="32"/>
          <w:lang w:bidi="th-TH"/>
        </w:rPr>
        <w:t>1</w:t>
      </w:r>
    </w:p>
    <w:p w14:paraId="61D44A89" w14:textId="77777777" w:rsidR="00FE53AF" w:rsidRPr="00FE53AF" w:rsidRDefault="00FE53AF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FE53AF">
        <w:rPr>
          <w:rFonts w:ascii="TH SarabunPSK" w:hAnsi="TH SarabunPSK" w:cs="TH SarabunPSK"/>
          <w:sz w:val="32"/>
          <w:szCs w:val="32"/>
          <w:lang w:bidi="th-TH"/>
        </w:rPr>
        <w:t xml:space="preserve">    BLT </w:t>
      </w:r>
      <w:proofErr w:type="spellStart"/>
      <w:r w:rsidRPr="00FE53AF">
        <w:rPr>
          <w:rFonts w:ascii="TH SarabunPSK" w:hAnsi="TH SarabunPSK" w:cs="TH SarabunPSK"/>
          <w:sz w:val="32"/>
          <w:szCs w:val="32"/>
          <w:lang w:bidi="th-TH"/>
        </w:rPr>
        <w:t>end_mod</w:t>
      </w:r>
      <w:proofErr w:type="spellEnd"/>
    </w:p>
    <w:p w14:paraId="283C4FD3" w14:textId="77777777" w:rsidR="00FE53AF" w:rsidRPr="00FE53AF" w:rsidRDefault="00FE53AF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FE53AF">
        <w:rPr>
          <w:rFonts w:ascii="TH SarabunPSK" w:hAnsi="TH SarabunPSK" w:cs="TH SarabunPSK"/>
          <w:sz w:val="32"/>
          <w:szCs w:val="32"/>
          <w:lang w:bidi="th-TH"/>
        </w:rPr>
        <w:t xml:space="preserve">    SUB R0, R0, R1</w:t>
      </w:r>
    </w:p>
    <w:p w14:paraId="2CCF1444" w14:textId="77777777" w:rsidR="00FE53AF" w:rsidRPr="00FE53AF" w:rsidRDefault="00FE53AF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FE53AF">
        <w:rPr>
          <w:rFonts w:ascii="TH SarabunPSK" w:hAnsi="TH SarabunPSK" w:cs="TH SarabunPSK"/>
          <w:sz w:val="32"/>
          <w:szCs w:val="32"/>
          <w:lang w:bidi="th-TH"/>
        </w:rPr>
        <w:t xml:space="preserve">    B </w:t>
      </w:r>
      <w:proofErr w:type="spellStart"/>
      <w:r w:rsidRPr="00FE53AF">
        <w:rPr>
          <w:rFonts w:ascii="TH SarabunPSK" w:hAnsi="TH SarabunPSK" w:cs="TH SarabunPSK"/>
          <w:sz w:val="32"/>
          <w:szCs w:val="32"/>
          <w:lang w:bidi="th-TH"/>
        </w:rPr>
        <w:t>mod_loop</w:t>
      </w:r>
      <w:proofErr w:type="spellEnd"/>
    </w:p>
    <w:p w14:paraId="1F493A8A" w14:textId="77777777" w:rsidR="00FE53AF" w:rsidRPr="00FE53AF" w:rsidRDefault="00FE53AF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proofErr w:type="spellStart"/>
      <w:r w:rsidRPr="00FE53AF">
        <w:rPr>
          <w:rFonts w:ascii="TH SarabunPSK" w:hAnsi="TH SarabunPSK" w:cs="TH SarabunPSK"/>
          <w:sz w:val="32"/>
          <w:szCs w:val="32"/>
          <w:lang w:bidi="th-TH"/>
        </w:rPr>
        <w:t>end_mod</w:t>
      </w:r>
      <w:proofErr w:type="spellEnd"/>
      <w:r w:rsidRPr="00FE53AF">
        <w:rPr>
          <w:rFonts w:ascii="TH SarabunPSK" w:hAnsi="TH SarabunPSK" w:cs="TH SarabunPSK"/>
          <w:sz w:val="32"/>
          <w:szCs w:val="32"/>
          <w:lang w:bidi="th-TH"/>
        </w:rPr>
        <w:t>:</w:t>
      </w:r>
    </w:p>
    <w:p w14:paraId="436C5B54" w14:textId="6BB37BFD" w:rsidR="00FE53AF" w:rsidRDefault="00FE53AF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FE53AF">
        <w:rPr>
          <w:rFonts w:ascii="TH SarabunPSK" w:hAnsi="TH SarabunPSK" w:cs="TH SarabunPSK"/>
          <w:sz w:val="32"/>
          <w:szCs w:val="32"/>
          <w:lang w:bidi="th-TH"/>
        </w:rPr>
        <w:t xml:space="preserve">    BX </w:t>
      </w:r>
      <w:proofErr w:type="spellStart"/>
      <w:r w:rsidRPr="00FE53AF">
        <w:rPr>
          <w:rFonts w:ascii="TH SarabunPSK" w:hAnsi="TH SarabunPSK" w:cs="TH SarabunPSK"/>
          <w:sz w:val="32"/>
          <w:szCs w:val="32"/>
          <w:lang w:bidi="th-TH"/>
        </w:rPr>
        <w:t>lr</w:t>
      </w:r>
      <w:proofErr w:type="spellEnd"/>
    </w:p>
    <w:p w14:paraId="5FA89909" w14:textId="6203DF7C" w:rsidR="0092086D" w:rsidRDefault="0092086D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</w:p>
    <w:p w14:paraId="49A1837E" w14:textId="0ACCA00C" w:rsidR="0092086D" w:rsidRPr="00861644" w:rsidRDefault="00804181" w:rsidP="00861644">
      <w:pPr>
        <w:pStyle w:val="Standard"/>
        <w:ind w:left="2836"/>
        <w:rPr>
          <w:rFonts w:ascii="TH SarabunPSK" w:hAnsi="TH SarabunPSK" w:cs="TH SarabunPSK"/>
          <w:b/>
          <w:bCs/>
          <w:color w:val="FF0000"/>
          <w:sz w:val="32"/>
          <w:szCs w:val="32"/>
          <w:lang w:bidi="th-TH"/>
        </w:rPr>
      </w:pPr>
      <w:proofErr w:type="spellStart"/>
      <w:r w:rsidRPr="00861644">
        <w:rPr>
          <w:rFonts w:ascii="TH SarabunPSK" w:hAnsi="TH SarabunPSK" w:cs="TH SarabunPSK"/>
          <w:b/>
          <w:bCs/>
          <w:color w:val="FF0000"/>
          <w:sz w:val="32"/>
          <w:szCs w:val="32"/>
          <w:lang w:bidi="th-TH"/>
        </w:rPr>
        <w:t>ma</w:t>
      </w:r>
      <w:r w:rsidR="0092086D" w:rsidRPr="00861644">
        <w:rPr>
          <w:rFonts w:ascii="TH SarabunPSK" w:hAnsi="TH SarabunPSK" w:cs="TH SarabunPSK"/>
          <w:b/>
          <w:bCs/>
          <w:color w:val="FF0000"/>
          <w:sz w:val="32"/>
          <w:szCs w:val="32"/>
          <w:lang w:bidi="th-TH"/>
        </w:rPr>
        <w:t>in.c</w:t>
      </w:r>
      <w:proofErr w:type="spellEnd"/>
    </w:p>
    <w:p w14:paraId="16E10C70" w14:textId="77777777" w:rsidR="00A53F68" w:rsidRDefault="00804181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804181">
        <w:rPr>
          <w:rFonts w:ascii="TH SarabunPSK" w:hAnsi="TH SarabunPSK" w:cs="TH SarabunPSK"/>
          <w:sz w:val="32"/>
          <w:szCs w:val="32"/>
          <w:lang w:bidi="th-TH"/>
        </w:rPr>
        <w:t>#include &lt;</w:t>
      </w:r>
      <w:proofErr w:type="spellStart"/>
      <w:r w:rsidRPr="00804181">
        <w:rPr>
          <w:rFonts w:ascii="TH SarabunPSK" w:hAnsi="TH SarabunPSK" w:cs="TH SarabunPSK"/>
          <w:sz w:val="32"/>
          <w:szCs w:val="32"/>
          <w:lang w:bidi="th-TH"/>
        </w:rPr>
        <w:t>stdio.h</w:t>
      </w:r>
      <w:proofErr w:type="spellEnd"/>
      <w:r w:rsidRPr="00804181">
        <w:rPr>
          <w:rFonts w:ascii="TH SarabunPSK" w:hAnsi="TH SarabunPSK" w:cs="TH SarabunPSK"/>
          <w:sz w:val="32"/>
          <w:szCs w:val="32"/>
          <w:lang w:bidi="th-TH"/>
        </w:rPr>
        <w:t>&gt;</w:t>
      </w:r>
    </w:p>
    <w:p w14:paraId="10679405" w14:textId="670160E5" w:rsidR="00804181" w:rsidRPr="00804181" w:rsidRDefault="00804181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804181">
        <w:rPr>
          <w:rFonts w:ascii="TH SarabunPSK" w:hAnsi="TH SarabunPSK" w:cs="TH SarabunPSK"/>
          <w:sz w:val="32"/>
          <w:szCs w:val="32"/>
          <w:lang w:bidi="th-TH"/>
        </w:rPr>
        <w:t xml:space="preserve">int </w:t>
      </w:r>
      <w:proofErr w:type="gramStart"/>
      <w:r w:rsidRPr="00804181">
        <w:rPr>
          <w:rFonts w:ascii="TH SarabunPSK" w:hAnsi="TH SarabunPSK" w:cs="TH SarabunPSK"/>
          <w:sz w:val="32"/>
          <w:szCs w:val="32"/>
          <w:lang w:bidi="th-TH"/>
        </w:rPr>
        <w:t>main(</w:t>
      </w:r>
      <w:proofErr w:type="gramEnd"/>
      <w:r w:rsidRPr="00804181">
        <w:rPr>
          <w:rFonts w:ascii="TH SarabunPSK" w:hAnsi="TH SarabunPSK" w:cs="TH SarabunPSK"/>
          <w:sz w:val="32"/>
          <w:szCs w:val="32"/>
          <w:lang w:bidi="th-TH"/>
        </w:rPr>
        <w:t>){</w:t>
      </w:r>
    </w:p>
    <w:p w14:paraId="1552227A" w14:textId="50C50E0E" w:rsidR="00D205CA" w:rsidRDefault="00804181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804181">
        <w:rPr>
          <w:rFonts w:ascii="TH SarabunPSK" w:hAnsi="TH SarabunPSK" w:cs="TH SarabunPSK"/>
          <w:sz w:val="32"/>
          <w:szCs w:val="32"/>
          <w:lang w:bidi="th-TH"/>
        </w:rPr>
        <w:t xml:space="preserve">    int </w:t>
      </w:r>
      <w:proofErr w:type="spellStart"/>
      <w:proofErr w:type="gramStart"/>
      <w:r w:rsidRPr="00804181">
        <w:rPr>
          <w:rFonts w:ascii="TH SarabunPSK" w:hAnsi="TH SarabunPSK" w:cs="TH SarabunPSK"/>
          <w:sz w:val="32"/>
          <w:szCs w:val="32"/>
          <w:lang w:bidi="th-TH"/>
        </w:rPr>
        <w:t>a</w:t>
      </w:r>
      <w:r w:rsidR="00D205CA">
        <w:rPr>
          <w:rFonts w:ascii="TH SarabunPSK" w:hAnsi="TH SarabunPSK" w:cs="TH SarabunPSK"/>
          <w:sz w:val="32"/>
          <w:szCs w:val="32"/>
          <w:lang w:bidi="th-TH"/>
        </w:rPr>
        <w:t>,b</w:t>
      </w:r>
      <w:proofErr w:type="spellEnd"/>
      <w:proofErr w:type="gramEnd"/>
      <w:r w:rsidR="00D205CA">
        <w:rPr>
          <w:rFonts w:ascii="TH SarabunPSK" w:hAnsi="TH SarabunPSK" w:cs="TH SarabunPSK"/>
          <w:sz w:val="32"/>
          <w:szCs w:val="32"/>
          <w:lang w:bidi="th-TH"/>
        </w:rPr>
        <w:t>;</w:t>
      </w:r>
    </w:p>
    <w:p w14:paraId="32B919EF" w14:textId="74307369" w:rsidR="00A174D1" w:rsidRDefault="00A174D1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/>
          <w:sz w:val="32"/>
          <w:szCs w:val="32"/>
          <w:lang w:bidi="th-TH"/>
        </w:rPr>
        <w:t xml:space="preserve">    </w:t>
      </w:r>
      <w:proofErr w:type="spellStart"/>
      <w:proofErr w:type="gramStart"/>
      <w:r w:rsidRPr="00BB7021">
        <w:rPr>
          <w:rFonts w:ascii="TH SarabunPSK" w:hAnsi="TH SarabunPSK" w:cs="TH SarabunPSK"/>
          <w:sz w:val="32"/>
          <w:szCs w:val="32"/>
          <w:lang w:bidi="th-TH"/>
        </w:rPr>
        <w:t>printf</w:t>
      </w:r>
      <w:proofErr w:type="spellEnd"/>
      <w:r w:rsidRPr="00BB7021">
        <w:rPr>
          <w:rFonts w:ascii="TH SarabunPSK" w:hAnsi="TH SarabunPSK" w:cs="TH SarabunPSK"/>
          <w:sz w:val="32"/>
          <w:szCs w:val="32"/>
          <w:lang w:bidi="th-TH"/>
        </w:rPr>
        <w:t>(</w:t>
      </w:r>
      <w:proofErr w:type="gramEnd"/>
      <w:r w:rsidRPr="00BB7021">
        <w:rPr>
          <w:rFonts w:ascii="TH SarabunPSK" w:hAnsi="TH SarabunPSK" w:cs="TH SarabunPSK"/>
          <w:sz w:val="32"/>
          <w:szCs w:val="32"/>
          <w:lang w:bidi="th-TH"/>
        </w:rPr>
        <w:t>"</w:t>
      </w:r>
      <w:r>
        <w:rPr>
          <w:rFonts w:ascii="TH SarabunPSK" w:hAnsi="TH SarabunPSK" w:cs="TH SarabunPSK"/>
          <w:sz w:val="32"/>
          <w:szCs w:val="32"/>
          <w:lang w:bidi="th-TH"/>
        </w:rPr>
        <w:t>Positive modulus\n</w:t>
      </w:r>
      <w:r w:rsidRPr="00BB7021">
        <w:rPr>
          <w:rFonts w:ascii="TH SarabunPSK" w:hAnsi="TH SarabunPSK" w:cs="TH SarabunPSK"/>
          <w:sz w:val="32"/>
          <w:szCs w:val="32"/>
          <w:lang w:bidi="th-TH"/>
        </w:rPr>
        <w:t>");</w:t>
      </w:r>
    </w:p>
    <w:p w14:paraId="6E25B894" w14:textId="224DAE05" w:rsidR="00417A9C" w:rsidRPr="00BB7021" w:rsidRDefault="00417A9C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/>
          <w:sz w:val="32"/>
          <w:szCs w:val="32"/>
          <w:lang w:bidi="th-TH"/>
        </w:rPr>
        <w:t xml:space="preserve">    </w:t>
      </w:r>
      <w:proofErr w:type="spellStart"/>
      <w:proofErr w:type="gramStart"/>
      <w:r w:rsidRPr="00BB7021">
        <w:rPr>
          <w:rFonts w:ascii="TH SarabunPSK" w:hAnsi="TH SarabunPSK" w:cs="TH SarabunPSK"/>
          <w:sz w:val="32"/>
          <w:szCs w:val="32"/>
          <w:lang w:bidi="th-TH"/>
        </w:rPr>
        <w:t>printf</w:t>
      </w:r>
      <w:proofErr w:type="spellEnd"/>
      <w:r w:rsidRPr="00BB7021">
        <w:rPr>
          <w:rFonts w:ascii="TH SarabunPSK" w:hAnsi="TH SarabunPSK" w:cs="TH SarabunPSK"/>
          <w:sz w:val="32"/>
          <w:szCs w:val="32"/>
          <w:lang w:bidi="th-TH"/>
        </w:rPr>
        <w:t>(</w:t>
      </w:r>
      <w:proofErr w:type="gramEnd"/>
      <w:r w:rsidRPr="00BB7021">
        <w:rPr>
          <w:rFonts w:ascii="TH SarabunPSK" w:hAnsi="TH SarabunPSK" w:cs="TH SarabunPSK"/>
          <w:sz w:val="32"/>
          <w:szCs w:val="32"/>
          <w:lang w:bidi="th-TH"/>
        </w:rPr>
        <w:t>"Enter number 1: ");</w:t>
      </w:r>
    </w:p>
    <w:p w14:paraId="3826ED8B" w14:textId="77777777" w:rsidR="00417A9C" w:rsidRPr="00BB7021" w:rsidRDefault="00417A9C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BB7021">
        <w:rPr>
          <w:rFonts w:ascii="TH SarabunPSK" w:hAnsi="TH SarabunPSK" w:cs="TH SarabunPSK"/>
          <w:sz w:val="32"/>
          <w:szCs w:val="32"/>
          <w:lang w:bidi="th-TH"/>
        </w:rPr>
        <w:t xml:space="preserve">    </w:t>
      </w:r>
      <w:proofErr w:type="spellStart"/>
      <w:proofErr w:type="gramStart"/>
      <w:r w:rsidRPr="00BB7021">
        <w:rPr>
          <w:rFonts w:ascii="TH SarabunPSK" w:hAnsi="TH SarabunPSK" w:cs="TH SarabunPSK"/>
          <w:sz w:val="32"/>
          <w:szCs w:val="32"/>
          <w:lang w:bidi="th-TH"/>
        </w:rPr>
        <w:t>scanf</w:t>
      </w:r>
      <w:proofErr w:type="spellEnd"/>
      <w:r w:rsidRPr="00BB7021">
        <w:rPr>
          <w:rFonts w:ascii="TH SarabunPSK" w:hAnsi="TH SarabunPSK" w:cs="TH SarabunPSK"/>
          <w:sz w:val="32"/>
          <w:szCs w:val="32"/>
          <w:lang w:bidi="th-TH"/>
        </w:rPr>
        <w:t>(</w:t>
      </w:r>
      <w:proofErr w:type="gramEnd"/>
      <w:r w:rsidRPr="00BB7021">
        <w:rPr>
          <w:rFonts w:ascii="TH SarabunPSK" w:hAnsi="TH SarabunPSK" w:cs="TH SarabunPSK"/>
          <w:sz w:val="32"/>
          <w:szCs w:val="32"/>
          <w:lang w:bidi="th-TH"/>
        </w:rPr>
        <w:t>"%d", &amp;a);</w:t>
      </w:r>
    </w:p>
    <w:p w14:paraId="4873B700" w14:textId="77777777" w:rsidR="00417A9C" w:rsidRPr="00BB7021" w:rsidRDefault="00417A9C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BB7021">
        <w:rPr>
          <w:rFonts w:ascii="TH SarabunPSK" w:hAnsi="TH SarabunPSK" w:cs="TH SarabunPSK"/>
          <w:sz w:val="32"/>
          <w:szCs w:val="32"/>
          <w:lang w:bidi="th-TH"/>
        </w:rPr>
        <w:t xml:space="preserve">    </w:t>
      </w:r>
      <w:proofErr w:type="spellStart"/>
      <w:proofErr w:type="gramStart"/>
      <w:r w:rsidRPr="00BB7021">
        <w:rPr>
          <w:rFonts w:ascii="TH SarabunPSK" w:hAnsi="TH SarabunPSK" w:cs="TH SarabunPSK"/>
          <w:sz w:val="32"/>
          <w:szCs w:val="32"/>
          <w:lang w:bidi="th-TH"/>
        </w:rPr>
        <w:t>printf</w:t>
      </w:r>
      <w:proofErr w:type="spellEnd"/>
      <w:r w:rsidRPr="00BB7021">
        <w:rPr>
          <w:rFonts w:ascii="TH SarabunPSK" w:hAnsi="TH SarabunPSK" w:cs="TH SarabunPSK"/>
          <w:sz w:val="32"/>
          <w:szCs w:val="32"/>
          <w:lang w:bidi="th-TH"/>
        </w:rPr>
        <w:t>(</w:t>
      </w:r>
      <w:proofErr w:type="gramEnd"/>
      <w:r w:rsidRPr="00BB7021">
        <w:rPr>
          <w:rFonts w:ascii="TH SarabunPSK" w:hAnsi="TH SarabunPSK" w:cs="TH SarabunPSK"/>
          <w:sz w:val="32"/>
          <w:szCs w:val="32"/>
          <w:lang w:bidi="th-TH"/>
        </w:rPr>
        <w:t>"Enter number 2: ");</w:t>
      </w:r>
    </w:p>
    <w:p w14:paraId="1A405C1C" w14:textId="77777777" w:rsidR="00417A9C" w:rsidRPr="00BB7021" w:rsidRDefault="00417A9C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BB7021">
        <w:rPr>
          <w:rFonts w:ascii="TH SarabunPSK" w:hAnsi="TH SarabunPSK" w:cs="TH SarabunPSK"/>
          <w:sz w:val="32"/>
          <w:szCs w:val="32"/>
          <w:lang w:bidi="th-TH"/>
        </w:rPr>
        <w:t xml:space="preserve">    </w:t>
      </w:r>
      <w:proofErr w:type="spellStart"/>
      <w:proofErr w:type="gramStart"/>
      <w:r w:rsidRPr="00BB7021">
        <w:rPr>
          <w:rFonts w:ascii="TH SarabunPSK" w:hAnsi="TH SarabunPSK" w:cs="TH SarabunPSK"/>
          <w:sz w:val="32"/>
          <w:szCs w:val="32"/>
          <w:lang w:bidi="th-TH"/>
        </w:rPr>
        <w:t>scanf</w:t>
      </w:r>
      <w:proofErr w:type="spellEnd"/>
      <w:r w:rsidRPr="00BB7021">
        <w:rPr>
          <w:rFonts w:ascii="TH SarabunPSK" w:hAnsi="TH SarabunPSK" w:cs="TH SarabunPSK"/>
          <w:sz w:val="32"/>
          <w:szCs w:val="32"/>
          <w:lang w:bidi="th-TH"/>
        </w:rPr>
        <w:t>(</w:t>
      </w:r>
      <w:proofErr w:type="gramEnd"/>
      <w:r w:rsidRPr="00BB7021">
        <w:rPr>
          <w:rFonts w:ascii="TH SarabunPSK" w:hAnsi="TH SarabunPSK" w:cs="TH SarabunPSK"/>
          <w:sz w:val="32"/>
          <w:szCs w:val="32"/>
          <w:lang w:bidi="th-TH"/>
        </w:rPr>
        <w:t>"%d", &amp;b);</w:t>
      </w:r>
    </w:p>
    <w:p w14:paraId="7036FD78" w14:textId="0B016FA6" w:rsidR="00804181" w:rsidRPr="00804181" w:rsidRDefault="00804181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804181">
        <w:rPr>
          <w:rFonts w:ascii="TH SarabunPSK" w:hAnsi="TH SarabunPSK" w:cs="TH SarabunPSK"/>
          <w:sz w:val="32"/>
          <w:szCs w:val="32"/>
          <w:lang w:bidi="th-TH"/>
        </w:rPr>
        <w:t xml:space="preserve">    int </w:t>
      </w:r>
      <w:proofErr w:type="spellStart"/>
      <w:r w:rsidRPr="00804181">
        <w:rPr>
          <w:rFonts w:ascii="TH SarabunPSK" w:hAnsi="TH SarabunPSK" w:cs="TH SarabunPSK"/>
          <w:sz w:val="32"/>
          <w:szCs w:val="32"/>
          <w:lang w:bidi="th-TH"/>
        </w:rPr>
        <w:t>i</w:t>
      </w:r>
      <w:proofErr w:type="spellEnd"/>
      <w:r w:rsidRPr="00804181">
        <w:rPr>
          <w:rFonts w:ascii="TH SarabunPSK" w:hAnsi="TH SarabunPSK" w:cs="TH SarabunPSK"/>
          <w:sz w:val="32"/>
          <w:szCs w:val="32"/>
          <w:lang w:bidi="th-TH"/>
        </w:rPr>
        <w:t>=</w:t>
      </w:r>
      <w:proofErr w:type="spellStart"/>
      <w:r w:rsidRPr="00804181">
        <w:rPr>
          <w:rFonts w:ascii="TH SarabunPSK" w:hAnsi="TH SarabunPSK" w:cs="TH SarabunPSK"/>
          <w:sz w:val="32"/>
          <w:szCs w:val="32"/>
          <w:lang w:bidi="th-TH"/>
        </w:rPr>
        <w:t>mod_func</w:t>
      </w:r>
      <w:proofErr w:type="spellEnd"/>
      <w:r w:rsidRPr="00804181">
        <w:rPr>
          <w:rFonts w:ascii="TH SarabunPSK" w:hAnsi="TH SarabunPSK" w:cs="TH SarabunPSK"/>
          <w:sz w:val="32"/>
          <w:szCs w:val="32"/>
          <w:lang w:bidi="th-TH"/>
        </w:rPr>
        <w:t>(</w:t>
      </w:r>
      <w:proofErr w:type="spellStart"/>
      <w:proofErr w:type="gramStart"/>
      <w:r w:rsidRPr="00804181">
        <w:rPr>
          <w:rFonts w:ascii="TH SarabunPSK" w:hAnsi="TH SarabunPSK" w:cs="TH SarabunPSK"/>
          <w:sz w:val="32"/>
          <w:szCs w:val="32"/>
          <w:lang w:bidi="th-TH"/>
        </w:rPr>
        <w:t>a,b</w:t>
      </w:r>
      <w:proofErr w:type="spellEnd"/>
      <w:proofErr w:type="gramEnd"/>
      <w:r w:rsidRPr="00804181">
        <w:rPr>
          <w:rFonts w:ascii="TH SarabunPSK" w:hAnsi="TH SarabunPSK" w:cs="TH SarabunPSK"/>
          <w:sz w:val="32"/>
          <w:szCs w:val="32"/>
          <w:lang w:bidi="th-TH"/>
        </w:rPr>
        <w:t>);</w:t>
      </w:r>
    </w:p>
    <w:p w14:paraId="08A6E89F" w14:textId="77777777" w:rsidR="00804181" w:rsidRPr="00804181" w:rsidRDefault="00804181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804181">
        <w:rPr>
          <w:rFonts w:ascii="TH SarabunPSK" w:hAnsi="TH SarabunPSK" w:cs="TH SarabunPSK"/>
          <w:sz w:val="32"/>
          <w:szCs w:val="32"/>
          <w:lang w:bidi="th-TH"/>
        </w:rPr>
        <w:t xml:space="preserve">    </w:t>
      </w:r>
      <w:proofErr w:type="spellStart"/>
      <w:proofErr w:type="gramStart"/>
      <w:r w:rsidRPr="00804181">
        <w:rPr>
          <w:rFonts w:ascii="TH SarabunPSK" w:hAnsi="TH SarabunPSK" w:cs="TH SarabunPSK"/>
          <w:sz w:val="32"/>
          <w:szCs w:val="32"/>
          <w:lang w:bidi="th-TH"/>
        </w:rPr>
        <w:t>printf</w:t>
      </w:r>
      <w:proofErr w:type="spellEnd"/>
      <w:r w:rsidRPr="00804181">
        <w:rPr>
          <w:rFonts w:ascii="TH SarabunPSK" w:hAnsi="TH SarabunPSK" w:cs="TH SarabunPSK"/>
          <w:sz w:val="32"/>
          <w:szCs w:val="32"/>
          <w:lang w:bidi="th-TH"/>
        </w:rPr>
        <w:t>(</w:t>
      </w:r>
      <w:proofErr w:type="gramEnd"/>
      <w:r w:rsidRPr="00804181">
        <w:rPr>
          <w:rFonts w:ascii="TH SarabunPSK" w:hAnsi="TH SarabunPSK" w:cs="TH SarabunPSK"/>
          <w:sz w:val="32"/>
          <w:szCs w:val="32"/>
          <w:lang w:bidi="th-TH"/>
        </w:rPr>
        <w:t>"%d %% %d = %d",</w:t>
      </w:r>
      <w:proofErr w:type="spellStart"/>
      <w:r w:rsidRPr="00804181">
        <w:rPr>
          <w:rFonts w:ascii="TH SarabunPSK" w:hAnsi="TH SarabunPSK" w:cs="TH SarabunPSK"/>
          <w:sz w:val="32"/>
          <w:szCs w:val="32"/>
          <w:lang w:bidi="th-TH"/>
        </w:rPr>
        <w:t>a,b,i</w:t>
      </w:r>
      <w:proofErr w:type="spellEnd"/>
      <w:r w:rsidRPr="00804181">
        <w:rPr>
          <w:rFonts w:ascii="TH SarabunPSK" w:hAnsi="TH SarabunPSK" w:cs="TH SarabunPSK"/>
          <w:sz w:val="32"/>
          <w:szCs w:val="32"/>
          <w:lang w:bidi="th-TH"/>
        </w:rPr>
        <w:t>);</w:t>
      </w:r>
    </w:p>
    <w:p w14:paraId="0636D157" w14:textId="77777777" w:rsidR="00804181" w:rsidRPr="00804181" w:rsidRDefault="00804181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804181">
        <w:rPr>
          <w:rFonts w:ascii="TH SarabunPSK" w:hAnsi="TH SarabunPSK" w:cs="TH SarabunPSK"/>
          <w:sz w:val="32"/>
          <w:szCs w:val="32"/>
          <w:lang w:bidi="th-TH"/>
        </w:rPr>
        <w:t xml:space="preserve">    return </w:t>
      </w:r>
      <w:proofErr w:type="gramStart"/>
      <w:r w:rsidRPr="00804181">
        <w:rPr>
          <w:rFonts w:ascii="TH SarabunPSK" w:hAnsi="TH SarabunPSK" w:cs="TH SarabunPSK"/>
          <w:sz w:val="32"/>
          <w:szCs w:val="32"/>
          <w:lang w:bidi="th-TH"/>
        </w:rPr>
        <w:t>0;</w:t>
      </w:r>
      <w:proofErr w:type="gramEnd"/>
    </w:p>
    <w:p w14:paraId="6724B111" w14:textId="0009A537" w:rsidR="00804181" w:rsidRPr="003B6B82" w:rsidRDefault="00804181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804181">
        <w:rPr>
          <w:rFonts w:ascii="TH SarabunPSK" w:hAnsi="TH SarabunPSK" w:cs="TH SarabunPSK"/>
          <w:sz w:val="32"/>
          <w:szCs w:val="32"/>
          <w:lang w:bidi="th-TH"/>
        </w:rPr>
        <w:t>}</w:t>
      </w:r>
    </w:p>
    <w:p w14:paraId="6EAC0F42" w14:textId="00AFE04E" w:rsidR="00B414DD" w:rsidRPr="002374A4" w:rsidRDefault="00861644" w:rsidP="00B414DD">
      <w:pPr>
        <w:pStyle w:val="Standard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lang w:bidi="th-TH"/>
        </w:rPr>
        <w:t xml:space="preserve">6. </w:t>
      </w:r>
      <w:r w:rsidR="00B414DD" w:rsidRPr="002374A4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จงนําโปรแกรมภาษาแอสเซมบลีสําหรับคํานวณค่า </w:t>
      </w:r>
      <w:r w:rsidR="00B414DD" w:rsidRPr="002374A4">
        <w:rPr>
          <w:rFonts w:ascii="TH SarabunPSK" w:hAnsi="TH SarabunPSK" w:cs="TH SarabunPSK" w:hint="cs"/>
          <w:sz w:val="32"/>
          <w:szCs w:val="32"/>
          <w:lang w:bidi="th-TH"/>
        </w:rPr>
        <w:t>GCD</w:t>
      </w:r>
      <w:r w:rsidR="00B414DD" w:rsidRPr="002374A4">
        <w:rPr>
          <w:rFonts w:ascii="TH SarabunPSK" w:hAnsi="TH SarabunPSK" w:cs="TH SarabunPSK" w:hint="cs"/>
          <w:sz w:val="32"/>
          <w:szCs w:val="32"/>
        </w:rPr>
        <w:t xml:space="preserve"> </w:t>
      </w:r>
      <w:r w:rsidR="00B414DD" w:rsidRPr="002374A4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ในการทดลองที่ </w:t>
      </w:r>
      <w:r w:rsidR="00B414DD" w:rsidRPr="002374A4">
        <w:rPr>
          <w:rFonts w:ascii="TH SarabunPSK" w:hAnsi="TH SarabunPSK" w:cs="TH SarabunPSK" w:hint="cs"/>
          <w:sz w:val="32"/>
          <w:szCs w:val="32"/>
        </w:rPr>
        <w:t>7</w:t>
      </w:r>
      <w:r w:rsidR="00B414DD" w:rsidRPr="002374A4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มาเรียกใช้ผ่านโปรแกรม</w:t>
      </w:r>
    </w:p>
    <w:p w14:paraId="59D25AD9" w14:textId="60060506" w:rsidR="00B414DD" w:rsidRPr="002374A4" w:rsidRDefault="00B414DD" w:rsidP="00B414DD">
      <w:pPr>
        <w:pStyle w:val="Standard"/>
        <w:rPr>
          <w:rFonts w:ascii="TH SarabunPSK" w:hAnsi="TH SarabunPSK" w:cs="TH SarabunPSK"/>
          <w:sz w:val="32"/>
          <w:szCs w:val="32"/>
        </w:rPr>
      </w:pPr>
      <w:r w:rsidRPr="002374A4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ภาษา </w:t>
      </w:r>
      <w:r w:rsidRPr="002374A4">
        <w:rPr>
          <w:rFonts w:ascii="TH SarabunPSK" w:hAnsi="TH SarabunPSK" w:cs="TH SarabunPSK" w:hint="cs"/>
          <w:sz w:val="32"/>
          <w:szCs w:val="32"/>
        </w:rPr>
        <w:t>C</w:t>
      </w:r>
    </w:p>
    <w:p w14:paraId="244B0FDB" w14:textId="10C72B81" w:rsidR="00B414DD" w:rsidRDefault="00E729F8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</w:p>
    <w:p w14:paraId="43DCB773" w14:textId="269EED63" w:rsidR="00631C60" w:rsidRPr="00861644" w:rsidRDefault="00631C60" w:rsidP="00861644">
      <w:pPr>
        <w:pStyle w:val="Standard"/>
        <w:ind w:left="2836"/>
        <w:rPr>
          <w:rFonts w:ascii="TH SarabunPSK" w:hAnsi="TH SarabunPSK" w:cs="TH SarabunPSK"/>
          <w:b/>
          <w:bCs/>
          <w:color w:val="FF0000"/>
          <w:sz w:val="32"/>
          <w:szCs w:val="32"/>
          <w:lang w:bidi="th-TH"/>
        </w:rPr>
      </w:pPr>
      <w:proofErr w:type="spellStart"/>
      <w:r w:rsidRPr="00861644">
        <w:rPr>
          <w:rFonts w:ascii="TH SarabunPSK" w:hAnsi="TH SarabunPSK" w:cs="TH SarabunPSK" w:hint="cs"/>
          <w:b/>
          <w:bCs/>
          <w:color w:val="FF0000"/>
          <w:sz w:val="32"/>
          <w:szCs w:val="32"/>
          <w:lang w:bidi="th-TH"/>
        </w:rPr>
        <w:t>Gcd_</w:t>
      </w:r>
      <w:proofErr w:type="gramStart"/>
      <w:r w:rsidRPr="00861644">
        <w:rPr>
          <w:rFonts w:ascii="TH SarabunPSK" w:hAnsi="TH SarabunPSK" w:cs="TH SarabunPSK" w:hint="cs"/>
          <w:b/>
          <w:bCs/>
          <w:color w:val="FF0000"/>
          <w:sz w:val="32"/>
          <w:szCs w:val="32"/>
          <w:lang w:bidi="th-TH"/>
        </w:rPr>
        <w:t>func.s</w:t>
      </w:r>
      <w:proofErr w:type="spellEnd"/>
      <w:proofErr w:type="gramEnd"/>
    </w:p>
    <w:p w14:paraId="24D26DE7" w14:textId="6253CF5A" w:rsidR="00475F94" w:rsidRPr="00475F94" w:rsidRDefault="00475F94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475F94">
        <w:rPr>
          <w:rFonts w:ascii="TH SarabunPSK" w:hAnsi="TH SarabunPSK" w:cs="TH SarabunPSK"/>
          <w:sz w:val="32"/>
          <w:szCs w:val="32"/>
          <w:lang w:bidi="th-TH"/>
        </w:rPr>
        <w:t xml:space="preserve">   </w:t>
      </w:r>
      <w:proofErr w:type="gramStart"/>
      <w:r w:rsidR="00861644" w:rsidRPr="00475F94">
        <w:rPr>
          <w:rFonts w:ascii="TH SarabunPSK" w:hAnsi="TH SarabunPSK" w:cs="TH SarabunPSK"/>
          <w:sz w:val="32"/>
          <w:szCs w:val="32"/>
          <w:lang w:bidi="th-TH"/>
        </w:rPr>
        <w:t>.global</w:t>
      </w:r>
      <w:proofErr w:type="gramEnd"/>
      <w:r w:rsidRPr="00475F94">
        <w:rPr>
          <w:rFonts w:ascii="TH SarabunPSK" w:hAnsi="TH SarabunPSK" w:cs="TH SarabunPSK"/>
          <w:sz w:val="32"/>
          <w:szCs w:val="32"/>
          <w:lang w:bidi="th-TH"/>
        </w:rPr>
        <w:t xml:space="preserve"> </w:t>
      </w:r>
      <w:proofErr w:type="spellStart"/>
      <w:r w:rsidRPr="00475F94">
        <w:rPr>
          <w:rFonts w:ascii="TH SarabunPSK" w:hAnsi="TH SarabunPSK" w:cs="TH SarabunPSK"/>
          <w:sz w:val="32"/>
          <w:szCs w:val="32"/>
          <w:lang w:bidi="th-TH"/>
        </w:rPr>
        <w:t>gcd_func</w:t>
      </w:r>
      <w:proofErr w:type="spellEnd"/>
    </w:p>
    <w:p w14:paraId="37CEF27D" w14:textId="77777777" w:rsidR="00475F94" w:rsidRPr="00475F94" w:rsidRDefault="00475F94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proofErr w:type="spellStart"/>
      <w:r w:rsidRPr="00475F94">
        <w:rPr>
          <w:rFonts w:ascii="TH SarabunPSK" w:hAnsi="TH SarabunPSK" w:cs="TH SarabunPSK"/>
          <w:sz w:val="32"/>
          <w:szCs w:val="32"/>
          <w:lang w:bidi="th-TH"/>
        </w:rPr>
        <w:t>gcd_func</w:t>
      </w:r>
      <w:proofErr w:type="spellEnd"/>
      <w:r w:rsidRPr="00475F94">
        <w:rPr>
          <w:rFonts w:ascii="TH SarabunPSK" w:hAnsi="TH SarabunPSK" w:cs="TH SarabunPSK"/>
          <w:sz w:val="32"/>
          <w:szCs w:val="32"/>
          <w:lang w:bidi="th-TH"/>
        </w:rPr>
        <w:t>:</w:t>
      </w:r>
    </w:p>
    <w:p w14:paraId="4A66D35E" w14:textId="3149D8E2" w:rsidR="00475F94" w:rsidRPr="00475F94" w:rsidRDefault="00475F94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475F94">
        <w:rPr>
          <w:rFonts w:ascii="TH SarabunPSK" w:hAnsi="TH SarabunPSK" w:cs="TH SarabunPSK"/>
          <w:sz w:val="32"/>
          <w:szCs w:val="32"/>
          <w:lang w:bidi="th-TH"/>
        </w:rPr>
        <w:lastRenderedPageBreak/>
        <w:tab/>
        <w:t>mov r4, #0</w:t>
      </w:r>
    </w:p>
    <w:p w14:paraId="65C78D78" w14:textId="77777777" w:rsidR="00475F94" w:rsidRPr="00475F94" w:rsidRDefault="00475F94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proofErr w:type="spellStart"/>
      <w:r w:rsidRPr="00475F94">
        <w:rPr>
          <w:rFonts w:ascii="TH SarabunPSK" w:hAnsi="TH SarabunPSK" w:cs="TH SarabunPSK"/>
          <w:sz w:val="32"/>
          <w:szCs w:val="32"/>
          <w:lang w:bidi="th-TH"/>
        </w:rPr>
        <w:t>gcd_loop</w:t>
      </w:r>
      <w:proofErr w:type="spellEnd"/>
      <w:r w:rsidRPr="00475F94">
        <w:rPr>
          <w:rFonts w:ascii="TH SarabunPSK" w:hAnsi="TH SarabunPSK" w:cs="TH SarabunPSK"/>
          <w:sz w:val="32"/>
          <w:szCs w:val="32"/>
          <w:lang w:bidi="th-TH"/>
        </w:rPr>
        <w:t>:</w:t>
      </w:r>
    </w:p>
    <w:p w14:paraId="338B2A02" w14:textId="77777777" w:rsidR="00475F94" w:rsidRPr="00475F94" w:rsidRDefault="00475F94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475F94">
        <w:rPr>
          <w:rFonts w:ascii="TH SarabunPSK" w:hAnsi="TH SarabunPSK" w:cs="TH SarabunPSK"/>
          <w:sz w:val="32"/>
          <w:szCs w:val="32"/>
          <w:lang w:bidi="th-TH"/>
        </w:rPr>
        <w:tab/>
      </w:r>
      <w:proofErr w:type="spellStart"/>
      <w:r w:rsidRPr="00475F94">
        <w:rPr>
          <w:rFonts w:ascii="TH SarabunPSK" w:hAnsi="TH SarabunPSK" w:cs="TH SarabunPSK"/>
          <w:sz w:val="32"/>
          <w:szCs w:val="32"/>
          <w:lang w:bidi="th-TH"/>
        </w:rPr>
        <w:t>cmp</w:t>
      </w:r>
      <w:proofErr w:type="spellEnd"/>
      <w:r w:rsidRPr="00475F94">
        <w:rPr>
          <w:rFonts w:ascii="TH SarabunPSK" w:hAnsi="TH SarabunPSK" w:cs="TH SarabunPSK"/>
          <w:sz w:val="32"/>
          <w:szCs w:val="32"/>
          <w:lang w:bidi="th-TH"/>
        </w:rPr>
        <w:t xml:space="preserve"> r1, r4</w:t>
      </w:r>
    </w:p>
    <w:p w14:paraId="7CD75A67" w14:textId="77777777" w:rsidR="00475F94" w:rsidRPr="00475F94" w:rsidRDefault="00475F94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475F94">
        <w:rPr>
          <w:rFonts w:ascii="TH SarabunPSK" w:hAnsi="TH SarabunPSK" w:cs="TH SarabunPSK"/>
          <w:sz w:val="32"/>
          <w:szCs w:val="32"/>
          <w:lang w:bidi="th-TH"/>
        </w:rPr>
        <w:tab/>
      </w:r>
      <w:proofErr w:type="spellStart"/>
      <w:r w:rsidRPr="00475F94">
        <w:rPr>
          <w:rFonts w:ascii="TH SarabunPSK" w:hAnsi="TH SarabunPSK" w:cs="TH SarabunPSK"/>
          <w:sz w:val="32"/>
          <w:szCs w:val="32"/>
          <w:lang w:bidi="th-TH"/>
        </w:rPr>
        <w:t>beq</w:t>
      </w:r>
      <w:proofErr w:type="spellEnd"/>
      <w:r w:rsidRPr="00475F94">
        <w:rPr>
          <w:rFonts w:ascii="TH SarabunPSK" w:hAnsi="TH SarabunPSK" w:cs="TH SarabunPSK"/>
          <w:sz w:val="32"/>
          <w:szCs w:val="32"/>
          <w:lang w:bidi="th-TH"/>
        </w:rPr>
        <w:t xml:space="preserve"> </w:t>
      </w:r>
      <w:proofErr w:type="spellStart"/>
      <w:r w:rsidRPr="00475F94">
        <w:rPr>
          <w:rFonts w:ascii="TH SarabunPSK" w:hAnsi="TH SarabunPSK" w:cs="TH SarabunPSK"/>
          <w:sz w:val="32"/>
          <w:szCs w:val="32"/>
          <w:lang w:bidi="th-TH"/>
        </w:rPr>
        <w:t>end_gcd</w:t>
      </w:r>
      <w:proofErr w:type="spellEnd"/>
    </w:p>
    <w:p w14:paraId="6CB40CCA" w14:textId="77777777" w:rsidR="00475F94" w:rsidRPr="00475F94" w:rsidRDefault="00475F94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</w:p>
    <w:p w14:paraId="525B8676" w14:textId="77777777" w:rsidR="00475F94" w:rsidRPr="00475F94" w:rsidRDefault="00475F94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proofErr w:type="spellStart"/>
      <w:r w:rsidRPr="00475F94">
        <w:rPr>
          <w:rFonts w:ascii="TH SarabunPSK" w:hAnsi="TH SarabunPSK" w:cs="TH SarabunPSK"/>
          <w:sz w:val="32"/>
          <w:szCs w:val="32"/>
          <w:lang w:bidi="th-TH"/>
        </w:rPr>
        <w:t>mod_loop</w:t>
      </w:r>
      <w:proofErr w:type="spellEnd"/>
      <w:r w:rsidRPr="00475F94">
        <w:rPr>
          <w:rFonts w:ascii="TH SarabunPSK" w:hAnsi="TH SarabunPSK" w:cs="TH SarabunPSK"/>
          <w:sz w:val="32"/>
          <w:szCs w:val="32"/>
          <w:lang w:bidi="th-TH"/>
        </w:rPr>
        <w:t>:</w:t>
      </w:r>
    </w:p>
    <w:p w14:paraId="1C42380F" w14:textId="77777777" w:rsidR="00475F94" w:rsidRPr="00475F94" w:rsidRDefault="00475F94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475F94">
        <w:rPr>
          <w:rFonts w:ascii="TH SarabunPSK" w:hAnsi="TH SarabunPSK" w:cs="TH SarabunPSK"/>
          <w:sz w:val="32"/>
          <w:szCs w:val="32"/>
          <w:lang w:bidi="th-TH"/>
        </w:rPr>
        <w:tab/>
      </w:r>
      <w:proofErr w:type="spellStart"/>
      <w:r w:rsidRPr="00475F94">
        <w:rPr>
          <w:rFonts w:ascii="TH SarabunPSK" w:hAnsi="TH SarabunPSK" w:cs="TH SarabunPSK"/>
          <w:sz w:val="32"/>
          <w:szCs w:val="32"/>
          <w:lang w:bidi="th-TH"/>
        </w:rPr>
        <w:t>cmp</w:t>
      </w:r>
      <w:proofErr w:type="spellEnd"/>
      <w:r w:rsidRPr="00475F94">
        <w:rPr>
          <w:rFonts w:ascii="TH SarabunPSK" w:hAnsi="TH SarabunPSK" w:cs="TH SarabunPSK"/>
          <w:sz w:val="32"/>
          <w:szCs w:val="32"/>
          <w:lang w:bidi="th-TH"/>
        </w:rPr>
        <w:t xml:space="preserve"> r0, r1</w:t>
      </w:r>
    </w:p>
    <w:p w14:paraId="336D4D19" w14:textId="77777777" w:rsidR="00475F94" w:rsidRPr="00475F94" w:rsidRDefault="00475F94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475F94">
        <w:rPr>
          <w:rFonts w:ascii="TH SarabunPSK" w:hAnsi="TH SarabunPSK" w:cs="TH SarabunPSK"/>
          <w:sz w:val="32"/>
          <w:szCs w:val="32"/>
          <w:lang w:bidi="th-TH"/>
        </w:rPr>
        <w:tab/>
      </w:r>
      <w:proofErr w:type="spellStart"/>
      <w:r w:rsidRPr="00475F94">
        <w:rPr>
          <w:rFonts w:ascii="TH SarabunPSK" w:hAnsi="TH SarabunPSK" w:cs="TH SarabunPSK"/>
          <w:sz w:val="32"/>
          <w:szCs w:val="32"/>
          <w:lang w:bidi="th-TH"/>
        </w:rPr>
        <w:t>blt</w:t>
      </w:r>
      <w:proofErr w:type="spellEnd"/>
      <w:r w:rsidRPr="00475F94">
        <w:rPr>
          <w:rFonts w:ascii="TH SarabunPSK" w:hAnsi="TH SarabunPSK" w:cs="TH SarabunPSK"/>
          <w:sz w:val="32"/>
          <w:szCs w:val="32"/>
          <w:lang w:bidi="th-TH"/>
        </w:rPr>
        <w:t xml:space="preserve"> </w:t>
      </w:r>
      <w:proofErr w:type="spellStart"/>
      <w:r w:rsidRPr="00475F94">
        <w:rPr>
          <w:rFonts w:ascii="TH SarabunPSK" w:hAnsi="TH SarabunPSK" w:cs="TH SarabunPSK"/>
          <w:sz w:val="32"/>
          <w:szCs w:val="32"/>
          <w:lang w:bidi="th-TH"/>
        </w:rPr>
        <w:t>end_mod</w:t>
      </w:r>
      <w:proofErr w:type="spellEnd"/>
    </w:p>
    <w:p w14:paraId="03339406" w14:textId="77777777" w:rsidR="00475F94" w:rsidRPr="00475F94" w:rsidRDefault="00475F94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475F94">
        <w:rPr>
          <w:rFonts w:ascii="TH SarabunPSK" w:hAnsi="TH SarabunPSK" w:cs="TH SarabunPSK"/>
          <w:sz w:val="32"/>
          <w:szCs w:val="32"/>
          <w:lang w:bidi="th-TH"/>
        </w:rPr>
        <w:tab/>
        <w:t>sub r0, r0, r1</w:t>
      </w:r>
    </w:p>
    <w:p w14:paraId="76D4F01C" w14:textId="455C550C" w:rsidR="00475F94" w:rsidRPr="00475F94" w:rsidRDefault="00475F94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475F94">
        <w:rPr>
          <w:rFonts w:ascii="TH SarabunPSK" w:hAnsi="TH SarabunPSK" w:cs="TH SarabunPSK"/>
          <w:sz w:val="32"/>
          <w:szCs w:val="32"/>
          <w:lang w:bidi="th-TH"/>
        </w:rPr>
        <w:tab/>
        <w:t xml:space="preserve">b </w:t>
      </w:r>
      <w:proofErr w:type="spellStart"/>
      <w:r w:rsidRPr="00475F94">
        <w:rPr>
          <w:rFonts w:ascii="TH SarabunPSK" w:hAnsi="TH SarabunPSK" w:cs="TH SarabunPSK"/>
          <w:sz w:val="32"/>
          <w:szCs w:val="32"/>
          <w:lang w:bidi="th-TH"/>
        </w:rPr>
        <w:t>mod_loop</w:t>
      </w:r>
      <w:proofErr w:type="spellEnd"/>
    </w:p>
    <w:p w14:paraId="620C51E3" w14:textId="77777777" w:rsidR="00475F94" w:rsidRPr="00475F94" w:rsidRDefault="00475F94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proofErr w:type="spellStart"/>
      <w:r w:rsidRPr="00475F94">
        <w:rPr>
          <w:rFonts w:ascii="TH SarabunPSK" w:hAnsi="TH SarabunPSK" w:cs="TH SarabunPSK"/>
          <w:sz w:val="32"/>
          <w:szCs w:val="32"/>
          <w:lang w:bidi="th-TH"/>
        </w:rPr>
        <w:t>end_mod</w:t>
      </w:r>
      <w:proofErr w:type="spellEnd"/>
      <w:r w:rsidRPr="00475F94">
        <w:rPr>
          <w:rFonts w:ascii="TH SarabunPSK" w:hAnsi="TH SarabunPSK" w:cs="TH SarabunPSK"/>
          <w:sz w:val="32"/>
          <w:szCs w:val="32"/>
          <w:lang w:bidi="th-TH"/>
        </w:rPr>
        <w:t>:</w:t>
      </w:r>
    </w:p>
    <w:p w14:paraId="0DAE6B14" w14:textId="77777777" w:rsidR="00475F94" w:rsidRPr="00475F94" w:rsidRDefault="00475F94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475F94">
        <w:rPr>
          <w:rFonts w:ascii="TH SarabunPSK" w:hAnsi="TH SarabunPSK" w:cs="TH SarabunPSK"/>
          <w:sz w:val="32"/>
          <w:szCs w:val="32"/>
          <w:lang w:bidi="th-TH"/>
        </w:rPr>
        <w:tab/>
        <w:t>mov r2, r0</w:t>
      </w:r>
    </w:p>
    <w:p w14:paraId="774E8A2C" w14:textId="77777777" w:rsidR="00475F94" w:rsidRPr="00475F94" w:rsidRDefault="00475F94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475F94">
        <w:rPr>
          <w:rFonts w:ascii="TH SarabunPSK" w:hAnsi="TH SarabunPSK" w:cs="TH SarabunPSK"/>
          <w:sz w:val="32"/>
          <w:szCs w:val="32"/>
          <w:lang w:bidi="th-TH"/>
        </w:rPr>
        <w:tab/>
        <w:t>mov r0, r1</w:t>
      </w:r>
    </w:p>
    <w:p w14:paraId="1B17A4C3" w14:textId="77777777" w:rsidR="00475F94" w:rsidRPr="00475F94" w:rsidRDefault="00475F94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475F94">
        <w:rPr>
          <w:rFonts w:ascii="TH SarabunPSK" w:hAnsi="TH SarabunPSK" w:cs="TH SarabunPSK"/>
          <w:sz w:val="32"/>
          <w:szCs w:val="32"/>
          <w:lang w:bidi="th-TH"/>
        </w:rPr>
        <w:tab/>
        <w:t>mov r1, r2</w:t>
      </w:r>
    </w:p>
    <w:p w14:paraId="4713BFB4" w14:textId="7912127E" w:rsidR="00475F94" w:rsidRPr="00475F94" w:rsidRDefault="00475F94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475F94">
        <w:rPr>
          <w:rFonts w:ascii="TH SarabunPSK" w:hAnsi="TH SarabunPSK" w:cs="TH SarabunPSK"/>
          <w:sz w:val="32"/>
          <w:szCs w:val="32"/>
          <w:lang w:bidi="th-TH"/>
        </w:rPr>
        <w:tab/>
        <w:t xml:space="preserve">b </w:t>
      </w:r>
      <w:proofErr w:type="spellStart"/>
      <w:r w:rsidRPr="00475F94">
        <w:rPr>
          <w:rFonts w:ascii="TH SarabunPSK" w:hAnsi="TH SarabunPSK" w:cs="TH SarabunPSK"/>
          <w:sz w:val="32"/>
          <w:szCs w:val="32"/>
          <w:lang w:bidi="th-TH"/>
        </w:rPr>
        <w:t>gcd_loop</w:t>
      </w:r>
      <w:proofErr w:type="spellEnd"/>
    </w:p>
    <w:p w14:paraId="5BAE2E70" w14:textId="77777777" w:rsidR="00475F94" w:rsidRPr="00475F94" w:rsidRDefault="00475F94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proofErr w:type="spellStart"/>
      <w:r w:rsidRPr="00475F94">
        <w:rPr>
          <w:rFonts w:ascii="TH SarabunPSK" w:hAnsi="TH SarabunPSK" w:cs="TH SarabunPSK"/>
          <w:sz w:val="32"/>
          <w:szCs w:val="32"/>
          <w:lang w:bidi="th-TH"/>
        </w:rPr>
        <w:t>end_gcd</w:t>
      </w:r>
      <w:proofErr w:type="spellEnd"/>
      <w:r w:rsidRPr="00475F94">
        <w:rPr>
          <w:rFonts w:ascii="TH SarabunPSK" w:hAnsi="TH SarabunPSK" w:cs="TH SarabunPSK"/>
          <w:sz w:val="32"/>
          <w:szCs w:val="32"/>
          <w:lang w:bidi="th-TH"/>
        </w:rPr>
        <w:t>:</w:t>
      </w:r>
    </w:p>
    <w:p w14:paraId="3A05C642" w14:textId="57727BDC" w:rsidR="00631C60" w:rsidRDefault="00475F94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475F94">
        <w:rPr>
          <w:rFonts w:ascii="TH SarabunPSK" w:hAnsi="TH SarabunPSK" w:cs="TH SarabunPSK"/>
          <w:sz w:val="32"/>
          <w:szCs w:val="32"/>
          <w:lang w:bidi="th-TH"/>
        </w:rPr>
        <w:tab/>
        <w:t xml:space="preserve">bx </w:t>
      </w:r>
      <w:proofErr w:type="spellStart"/>
      <w:r w:rsidRPr="00475F94">
        <w:rPr>
          <w:rFonts w:ascii="TH SarabunPSK" w:hAnsi="TH SarabunPSK" w:cs="TH SarabunPSK"/>
          <w:sz w:val="32"/>
          <w:szCs w:val="32"/>
          <w:lang w:bidi="th-TH"/>
        </w:rPr>
        <w:t>lr</w:t>
      </w:r>
      <w:proofErr w:type="spellEnd"/>
      <w:r>
        <w:rPr>
          <w:rFonts w:ascii="TH SarabunPSK" w:hAnsi="TH SarabunPSK" w:cs="TH SarabunPSK"/>
          <w:sz w:val="32"/>
          <w:szCs w:val="32"/>
          <w:lang w:bidi="th-TH"/>
        </w:rPr>
        <w:br/>
      </w:r>
    </w:p>
    <w:p w14:paraId="119C45B7" w14:textId="0C7ED61E" w:rsidR="001B194A" w:rsidRPr="00861644" w:rsidRDefault="001B194A" w:rsidP="00861644">
      <w:pPr>
        <w:pStyle w:val="Standard"/>
        <w:ind w:left="2836"/>
        <w:rPr>
          <w:rFonts w:ascii="TH SarabunPSK" w:hAnsi="TH SarabunPSK" w:cs="TH SarabunPSK"/>
          <w:b/>
          <w:bCs/>
          <w:color w:val="FF0000"/>
          <w:sz w:val="32"/>
          <w:szCs w:val="32"/>
          <w:lang w:bidi="th-TH"/>
        </w:rPr>
      </w:pPr>
      <w:proofErr w:type="spellStart"/>
      <w:r w:rsidRPr="00861644">
        <w:rPr>
          <w:rFonts w:ascii="TH SarabunPSK" w:hAnsi="TH SarabunPSK" w:cs="TH SarabunPSK"/>
          <w:b/>
          <w:bCs/>
          <w:color w:val="FF0000"/>
          <w:sz w:val="32"/>
          <w:szCs w:val="32"/>
          <w:lang w:bidi="th-TH"/>
        </w:rPr>
        <w:t>main.c</w:t>
      </w:r>
      <w:proofErr w:type="spellEnd"/>
    </w:p>
    <w:p w14:paraId="1FD02153" w14:textId="0F747411" w:rsidR="00BB7021" w:rsidRPr="00BB7021" w:rsidRDefault="00BB7021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BB7021">
        <w:rPr>
          <w:rFonts w:ascii="TH SarabunPSK" w:hAnsi="TH SarabunPSK" w:cs="TH SarabunPSK"/>
          <w:sz w:val="32"/>
          <w:szCs w:val="32"/>
          <w:lang w:bidi="th-TH"/>
        </w:rPr>
        <w:t>#include &lt;</w:t>
      </w:r>
      <w:proofErr w:type="spellStart"/>
      <w:r w:rsidRPr="00BB7021">
        <w:rPr>
          <w:rFonts w:ascii="TH SarabunPSK" w:hAnsi="TH SarabunPSK" w:cs="TH SarabunPSK"/>
          <w:sz w:val="32"/>
          <w:szCs w:val="32"/>
          <w:lang w:bidi="th-TH"/>
        </w:rPr>
        <w:t>stdio.h</w:t>
      </w:r>
      <w:proofErr w:type="spellEnd"/>
      <w:r w:rsidRPr="00BB7021">
        <w:rPr>
          <w:rFonts w:ascii="TH SarabunPSK" w:hAnsi="TH SarabunPSK" w:cs="TH SarabunPSK"/>
          <w:sz w:val="32"/>
          <w:szCs w:val="32"/>
          <w:lang w:bidi="th-TH"/>
        </w:rPr>
        <w:t>&gt;</w:t>
      </w:r>
    </w:p>
    <w:p w14:paraId="72E5F3A3" w14:textId="019562C2" w:rsidR="00BB7021" w:rsidRPr="00BB7021" w:rsidRDefault="00BB7021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BB7021">
        <w:rPr>
          <w:rFonts w:ascii="TH SarabunPSK" w:hAnsi="TH SarabunPSK" w:cs="TH SarabunPSK"/>
          <w:sz w:val="32"/>
          <w:szCs w:val="32"/>
          <w:lang w:bidi="th-TH"/>
        </w:rPr>
        <w:t xml:space="preserve">int </w:t>
      </w:r>
      <w:proofErr w:type="gramStart"/>
      <w:r w:rsidRPr="00BB7021">
        <w:rPr>
          <w:rFonts w:ascii="TH SarabunPSK" w:hAnsi="TH SarabunPSK" w:cs="TH SarabunPSK"/>
          <w:sz w:val="32"/>
          <w:szCs w:val="32"/>
          <w:lang w:bidi="th-TH"/>
        </w:rPr>
        <w:t>main(</w:t>
      </w:r>
      <w:proofErr w:type="gramEnd"/>
      <w:r w:rsidRPr="00BB7021">
        <w:rPr>
          <w:rFonts w:ascii="TH SarabunPSK" w:hAnsi="TH SarabunPSK" w:cs="TH SarabunPSK"/>
          <w:sz w:val="32"/>
          <w:szCs w:val="32"/>
          <w:lang w:bidi="th-TH"/>
        </w:rPr>
        <w:t>){</w:t>
      </w:r>
    </w:p>
    <w:p w14:paraId="7AC0A67A" w14:textId="77777777" w:rsidR="00BB7021" w:rsidRPr="00BB7021" w:rsidRDefault="00BB7021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BB7021">
        <w:rPr>
          <w:rFonts w:ascii="TH SarabunPSK" w:hAnsi="TH SarabunPSK" w:cs="TH SarabunPSK"/>
          <w:sz w:val="32"/>
          <w:szCs w:val="32"/>
          <w:lang w:bidi="th-TH"/>
        </w:rPr>
        <w:t xml:space="preserve">    int a, </w:t>
      </w:r>
      <w:proofErr w:type="gramStart"/>
      <w:r w:rsidRPr="00BB7021">
        <w:rPr>
          <w:rFonts w:ascii="TH SarabunPSK" w:hAnsi="TH SarabunPSK" w:cs="TH SarabunPSK"/>
          <w:sz w:val="32"/>
          <w:szCs w:val="32"/>
          <w:lang w:bidi="th-TH"/>
        </w:rPr>
        <w:t>b;</w:t>
      </w:r>
      <w:proofErr w:type="gramEnd"/>
    </w:p>
    <w:p w14:paraId="4BBF96AC" w14:textId="2DD21C56" w:rsidR="00BB7021" w:rsidRPr="00BB7021" w:rsidRDefault="00BB7021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BB7021">
        <w:rPr>
          <w:rFonts w:ascii="TH SarabunPSK" w:hAnsi="TH SarabunPSK" w:cs="TH SarabunPSK"/>
          <w:sz w:val="32"/>
          <w:szCs w:val="32"/>
          <w:lang w:bidi="th-TH"/>
        </w:rPr>
        <w:t xml:space="preserve">    </w:t>
      </w:r>
      <w:proofErr w:type="spellStart"/>
      <w:proofErr w:type="gramStart"/>
      <w:r w:rsidRPr="00BB7021">
        <w:rPr>
          <w:rFonts w:ascii="TH SarabunPSK" w:hAnsi="TH SarabunPSK" w:cs="TH SarabunPSK"/>
          <w:sz w:val="32"/>
          <w:szCs w:val="32"/>
          <w:lang w:bidi="th-TH"/>
        </w:rPr>
        <w:t>printf</w:t>
      </w:r>
      <w:proofErr w:type="spellEnd"/>
      <w:r w:rsidRPr="00BB7021">
        <w:rPr>
          <w:rFonts w:ascii="TH SarabunPSK" w:hAnsi="TH SarabunPSK" w:cs="TH SarabunPSK"/>
          <w:sz w:val="32"/>
          <w:szCs w:val="32"/>
          <w:lang w:bidi="th-TH"/>
        </w:rPr>
        <w:t>(</w:t>
      </w:r>
      <w:proofErr w:type="gramEnd"/>
      <w:r w:rsidRPr="00BB7021">
        <w:rPr>
          <w:rFonts w:ascii="TH SarabunPSK" w:hAnsi="TH SarabunPSK" w:cs="TH SarabunPSK"/>
          <w:sz w:val="32"/>
          <w:szCs w:val="32"/>
          <w:lang w:bidi="th-TH"/>
        </w:rPr>
        <w:t>"</w:t>
      </w:r>
      <w:r w:rsidR="00D205CA">
        <w:rPr>
          <w:rFonts w:ascii="TH SarabunPSK" w:hAnsi="TH SarabunPSK" w:cs="TH SarabunPSK"/>
          <w:sz w:val="32"/>
          <w:szCs w:val="32"/>
          <w:lang w:bidi="th-TH"/>
        </w:rPr>
        <w:t>G</w:t>
      </w:r>
      <w:r w:rsidRPr="00BB7021">
        <w:rPr>
          <w:rFonts w:ascii="TH SarabunPSK" w:hAnsi="TH SarabunPSK" w:cs="TH SarabunPSK"/>
          <w:sz w:val="32"/>
          <w:szCs w:val="32"/>
          <w:lang w:bidi="th-TH"/>
        </w:rPr>
        <w:t>CD : Greatest Common Divisor\n");</w:t>
      </w:r>
    </w:p>
    <w:p w14:paraId="1004242C" w14:textId="77777777" w:rsidR="00BB7021" w:rsidRPr="00BB7021" w:rsidRDefault="00BB7021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</w:p>
    <w:p w14:paraId="09EC5DBE" w14:textId="77777777" w:rsidR="00BB7021" w:rsidRPr="00BB7021" w:rsidRDefault="00BB7021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BB7021">
        <w:rPr>
          <w:rFonts w:ascii="TH SarabunPSK" w:hAnsi="TH SarabunPSK" w:cs="TH SarabunPSK"/>
          <w:sz w:val="32"/>
          <w:szCs w:val="32"/>
          <w:lang w:bidi="th-TH"/>
        </w:rPr>
        <w:t xml:space="preserve">    </w:t>
      </w:r>
      <w:proofErr w:type="spellStart"/>
      <w:proofErr w:type="gramStart"/>
      <w:r w:rsidRPr="00BB7021">
        <w:rPr>
          <w:rFonts w:ascii="TH SarabunPSK" w:hAnsi="TH SarabunPSK" w:cs="TH SarabunPSK"/>
          <w:sz w:val="32"/>
          <w:szCs w:val="32"/>
          <w:lang w:bidi="th-TH"/>
        </w:rPr>
        <w:t>printf</w:t>
      </w:r>
      <w:proofErr w:type="spellEnd"/>
      <w:r w:rsidRPr="00BB7021">
        <w:rPr>
          <w:rFonts w:ascii="TH SarabunPSK" w:hAnsi="TH SarabunPSK" w:cs="TH SarabunPSK"/>
          <w:sz w:val="32"/>
          <w:szCs w:val="32"/>
          <w:lang w:bidi="th-TH"/>
        </w:rPr>
        <w:t>(</w:t>
      </w:r>
      <w:proofErr w:type="gramEnd"/>
      <w:r w:rsidRPr="00BB7021">
        <w:rPr>
          <w:rFonts w:ascii="TH SarabunPSK" w:hAnsi="TH SarabunPSK" w:cs="TH SarabunPSK"/>
          <w:sz w:val="32"/>
          <w:szCs w:val="32"/>
          <w:lang w:bidi="th-TH"/>
        </w:rPr>
        <w:t>"Enter number 1: ");</w:t>
      </w:r>
    </w:p>
    <w:p w14:paraId="4BD4E683" w14:textId="77777777" w:rsidR="00BB7021" w:rsidRPr="00BB7021" w:rsidRDefault="00BB7021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BB7021">
        <w:rPr>
          <w:rFonts w:ascii="TH SarabunPSK" w:hAnsi="TH SarabunPSK" w:cs="TH SarabunPSK"/>
          <w:sz w:val="32"/>
          <w:szCs w:val="32"/>
          <w:lang w:bidi="th-TH"/>
        </w:rPr>
        <w:t xml:space="preserve">    </w:t>
      </w:r>
      <w:proofErr w:type="spellStart"/>
      <w:proofErr w:type="gramStart"/>
      <w:r w:rsidRPr="00BB7021">
        <w:rPr>
          <w:rFonts w:ascii="TH SarabunPSK" w:hAnsi="TH SarabunPSK" w:cs="TH SarabunPSK"/>
          <w:sz w:val="32"/>
          <w:szCs w:val="32"/>
          <w:lang w:bidi="th-TH"/>
        </w:rPr>
        <w:t>scanf</w:t>
      </w:r>
      <w:proofErr w:type="spellEnd"/>
      <w:r w:rsidRPr="00BB7021">
        <w:rPr>
          <w:rFonts w:ascii="TH SarabunPSK" w:hAnsi="TH SarabunPSK" w:cs="TH SarabunPSK"/>
          <w:sz w:val="32"/>
          <w:szCs w:val="32"/>
          <w:lang w:bidi="th-TH"/>
        </w:rPr>
        <w:t>(</w:t>
      </w:r>
      <w:proofErr w:type="gramEnd"/>
      <w:r w:rsidRPr="00BB7021">
        <w:rPr>
          <w:rFonts w:ascii="TH SarabunPSK" w:hAnsi="TH SarabunPSK" w:cs="TH SarabunPSK"/>
          <w:sz w:val="32"/>
          <w:szCs w:val="32"/>
          <w:lang w:bidi="th-TH"/>
        </w:rPr>
        <w:t>"%d", &amp;a);</w:t>
      </w:r>
    </w:p>
    <w:p w14:paraId="419C1B0A" w14:textId="77777777" w:rsidR="00BB7021" w:rsidRPr="00BB7021" w:rsidRDefault="00BB7021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BB7021">
        <w:rPr>
          <w:rFonts w:ascii="TH SarabunPSK" w:hAnsi="TH SarabunPSK" w:cs="TH SarabunPSK"/>
          <w:sz w:val="32"/>
          <w:szCs w:val="32"/>
          <w:lang w:bidi="th-TH"/>
        </w:rPr>
        <w:t xml:space="preserve">    </w:t>
      </w:r>
      <w:proofErr w:type="spellStart"/>
      <w:proofErr w:type="gramStart"/>
      <w:r w:rsidRPr="00BB7021">
        <w:rPr>
          <w:rFonts w:ascii="TH SarabunPSK" w:hAnsi="TH SarabunPSK" w:cs="TH SarabunPSK"/>
          <w:sz w:val="32"/>
          <w:szCs w:val="32"/>
          <w:lang w:bidi="th-TH"/>
        </w:rPr>
        <w:t>printf</w:t>
      </w:r>
      <w:proofErr w:type="spellEnd"/>
      <w:r w:rsidRPr="00BB7021">
        <w:rPr>
          <w:rFonts w:ascii="TH SarabunPSK" w:hAnsi="TH SarabunPSK" w:cs="TH SarabunPSK"/>
          <w:sz w:val="32"/>
          <w:szCs w:val="32"/>
          <w:lang w:bidi="th-TH"/>
        </w:rPr>
        <w:t>(</w:t>
      </w:r>
      <w:proofErr w:type="gramEnd"/>
      <w:r w:rsidRPr="00BB7021">
        <w:rPr>
          <w:rFonts w:ascii="TH SarabunPSK" w:hAnsi="TH SarabunPSK" w:cs="TH SarabunPSK"/>
          <w:sz w:val="32"/>
          <w:szCs w:val="32"/>
          <w:lang w:bidi="th-TH"/>
        </w:rPr>
        <w:t>"Enter number 2: ");</w:t>
      </w:r>
    </w:p>
    <w:p w14:paraId="1CC6143E" w14:textId="77777777" w:rsidR="00BB7021" w:rsidRPr="00BB7021" w:rsidRDefault="00BB7021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BB7021">
        <w:rPr>
          <w:rFonts w:ascii="TH SarabunPSK" w:hAnsi="TH SarabunPSK" w:cs="TH SarabunPSK"/>
          <w:sz w:val="32"/>
          <w:szCs w:val="32"/>
          <w:lang w:bidi="th-TH"/>
        </w:rPr>
        <w:t xml:space="preserve">    </w:t>
      </w:r>
      <w:proofErr w:type="spellStart"/>
      <w:proofErr w:type="gramStart"/>
      <w:r w:rsidRPr="00BB7021">
        <w:rPr>
          <w:rFonts w:ascii="TH SarabunPSK" w:hAnsi="TH SarabunPSK" w:cs="TH SarabunPSK"/>
          <w:sz w:val="32"/>
          <w:szCs w:val="32"/>
          <w:lang w:bidi="th-TH"/>
        </w:rPr>
        <w:t>scanf</w:t>
      </w:r>
      <w:proofErr w:type="spellEnd"/>
      <w:r w:rsidRPr="00BB7021">
        <w:rPr>
          <w:rFonts w:ascii="TH SarabunPSK" w:hAnsi="TH SarabunPSK" w:cs="TH SarabunPSK"/>
          <w:sz w:val="32"/>
          <w:szCs w:val="32"/>
          <w:lang w:bidi="th-TH"/>
        </w:rPr>
        <w:t>(</w:t>
      </w:r>
      <w:proofErr w:type="gramEnd"/>
      <w:r w:rsidRPr="00BB7021">
        <w:rPr>
          <w:rFonts w:ascii="TH SarabunPSK" w:hAnsi="TH SarabunPSK" w:cs="TH SarabunPSK"/>
          <w:sz w:val="32"/>
          <w:szCs w:val="32"/>
          <w:lang w:bidi="th-TH"/>
        </w:rPr>
        <w:t>"%d", &amp;b);</w:t>
      </w:r>
    </w:p>
    <w:p w14:paraId="76035E8B" w14:textId="77777777" w:rsidR="00BB7021" w:rsidRPr="00BB7021" w:rsidRDefault="00BB7021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</w:p>
    <w:p w14:paraId="7A4EFA65" w14:textId="77777777" w:rsidR="00BB7021" w:rsidRPr="00BB7021" w:rsidRDefault="00BB7021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BB7021">
        <w:rPr>
          <w:rFonts w:ascii="TH SarabunPSK" w:hAnsi="TH SarabunPSK" w:cs="TH SarabunPSK"/>
          <w:sz w:val="32"/>
          <w:szCs w:val="32"/>
          <w:lang w:bidi="th-TH"/>
        </w:rPr>
        <w:t xml:space="preserve">    int </w:t>
      </w:r>
      <w:proofErr w:type="spellStart"/>
      <w:r w:rsidRPr="00BB7021">
        <w:rPr>
          <w:rFonts w:ascii="TH SarabunPSK" w:hAnsi="TH SarabunPSK" w:cs="TH SarabunPSK"/>
          <w:sz w:val="32"/>
          <w:szCs w:val="32"/>
          <w:lang w:bidi="th-TH"/>
        </w:rPr>
        <w:t>gcd</w:t>
      </w:r>
      <w:proofErr w:type="spellEnd"/>
      <w:r w:rsidRPr="00BB7021">
        <w:rPr>
          <w:rFonts w:ascii="TH SarabunPSK" w:hAnsi="TH SarabunPSK" w:cs="TH SarabunPSK"/>
          <w:sz w:val="32"/>
          <w:szCs w:val="32"/>
          <w:lang w:bidi="th-TH"/>
        </w:rPr>
        <w:t xml:space="preserve"> = </w:t>
      </w:r>
      <w:proofErr w:type="spellStart"/>
      <w:r w:rsidRPr="00BB7021">
        <w:rPr>
          <w:rFonts w:ascii="TH SarabunPSK" w:hAnsi="TH SarabunPSK" w:cs="TH SarabunPSK"/>
          <w:sz w:val="32"/>
          <w:szCs w:val="32"/>
          <w:lang w:bidi="th-TH"/>
        </w:rPr>
        <w:t>gcd_</w:t>
      </w:r>
      <w:proofErr w:type="gramStart"/>
      <w:r w:rsidRPr="00BB7021">
        <w:rPr>
          <w:rFonts w:ascii="TH SarabunPSK" w:hAnsi="TH SarabunPSK" w:cs="TH SarabunPSK"/>
          <w:sz w:val="32"/>
          <w:szCs w:val="32"/>
          <w:lang w:bidi="th-TH"/>
        </w:rPr>
        <w:t>func</w:t>
      </w:r>
      <w:proofErr w:type="spellEnd"/>
      <w:r w:rsidRPr="00BB7021">
        <w:rPr>
          <w:rFonts w:ascii="TH SarabunPSK" w:hAnsi="TH SarabunPSK" w:cs="TH SarabunPSK"/>
          <w:sz w:val="32"/>
          <w:szCs w:val="32"/>
          <w:lang w:bidi="th-TH"/>
        </w:rPr>
        <w:t>(</w:t>
      </w:r>
      <w:proofErr w:type="gramEnd"/>
      <w:r w:rsidRPr="00BB7021">
        <w:rPr>
          <w:rFonts w:ascii="TH SarabunPSK" w:hAnsi="TH SarabunPSK" w:cs="TH SarabunPSK"/>
          <w:sz w:val="32"/>
          <w:szCs w:val="32"/>
          <w:lang w:bidi="th-TH"/>
        </w:rPr>
        <w:t>a, b);</w:t>
      </w:r>
    </w:p>
    <w:p w14:paraId="42E8F74B" w14:textId="77777777" w:rsidR="00BB7021" w:rsidRPr="00BB7021" w:rsidRDefault="00BB7021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BB7021">
        <w:rPr>
          <w:rFonts w:ascii="TH SarabunPSK" w:hAnsi="TH SarabunPSK" w:cs="TH SarabunPSK"/>
          <w:sz w:val="32"/>
          <w:szCs w:val="32"/>
          <w:lang w:bidi="th-TH"/>
        </w:rPr>
        <w:t xml:space="preserve">    </w:t>
      </w:r>
      <w:proofErr w:type="spellStart"/>
      <w:proofErr w:type="gramStart"/>
      <w:r w:rsidRPr="00BB7021">
        <w:rPr>
          <w:rFonts w:ascii="TH SarabunPSK" w:hAnsi="TH SarabunPSK" w:cs="TH SarabunPSK"/>
          <w:sz w:val="32"/>
          <w:szCs w:val="32"/>
          <w:lang w:bidi="th-TH"/>
        </w:rPr>
        <w:t>printf</w:t>
      </w:r>
      <w:proofErr w:type="spellEnd"/>
      <w:r w:rsidRPr="00BB7021">
        <w:rPr>
          <w:rFonts w:ascii="TH SarabunPSK" w:hAnsi="TH SarabunPSK" w:cs="TH SarabunPSK"/>
          <w:sz w:val="32"/>
          <w:szCs w:val="32"/>
          <w:lang w:bidi="th-TH"/>
        </w:rPr>
        <w:t>(</w:t>
      </w:r>
      <w:proofErr w:type="gramEnd"/>
      <w:r w:rsidRPr="00BB7021">
        <w:rPr>
          <w:rFonts w:ascii="TH SarabunPSK" w:hAnsi="TH SarabunPSK" w:cs="TH SarabunPSK"/>
          <w:sz w:val="32"/>
          <w:szCs w:val="32"/>
          <w:lang w:bidi="th-TH"/>
        </w:rPr>
        <w:t xml:space="preserve">"GCD of %d and %d is %d.\n", a, b, </w:t>
      </w:r>
      <w:proofErr w:type="spellStart"/>
      <w:r w:rsidRPr="00BB7021">
        <w:rPr>
          <w:rFonts w:ascii="TH SarabunPSK" w:hAnsi="TH SarabunPSK" w:cs="TH SarabunPSK"/>
          <w:sz w:val="32"/>
          <w:szCs w:val="32"/>
          <w:lang w:bidi="th-TH"/>
        </w:rPr>
        <w:t>gcd</w:t>
      </w:r>
      <w:proofErr w:type="spellEnd"/>
      <w:r w:rsidRPr="00BB7021">
        <w:rPr>
          <w:rFonts w:ascii="TH SarabunPSK" w:hAnsi="TH SarabunPSK" w:cs="TH SarabunPSK"/>
          <w:sz w:val="32"/>
          <w:szCs w:val="32"/>
          <w:lang w:bidi="th-TH"/>
        </w:rPr>
        <w:t>);</w:t>
      </w:r>
    </w:p>
    <w:p w14:paraId="7E63C2CC" w14:textId="77777777" w:rsidR="00BB7021" w:rsidRPr="00BB7021" w:rsidRDefault="00BB7021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BB7021">
        <w:rPr>
          <w:rFonts w:ascii="TH SarabunPSK" w:hAnsi="TH SarabunPSK" w:cs="TH SarabunPSK"/>
          <w:sz w:val="32"/>
          <w:szCs w:val="32"/>
          <w:lang w:bidi="th-TH"/>
        </w:rPr>
        <w:t xml:space="preserve">    return </w:t>
      </w:r>
      <w:proofErr w:type="gramStart"/>
      <w:r w:rsidRPr="00BB7021">
        <w:rPr>
          <w:rFonts w:ascii="TH SarabunPSK" w:hAnsi="TH SarabunPSK" w:cs="TH SarabunPSK"/>
          <w:sz w:val="32"/>
          <w:szCs w:val="32"/>
          <w:lang w:bidi="th-TH"/>
        </w:rPr>
        <w:t>0;</w:t>
      </w:r>
      <w:proofErr w:type="gramEnd"/>
    </w:p>
    <w:p w14:paraId="495FFD9B" w14:textId="5435020C" w:rsidR="00475F94" w:rsidRPr="00631C60" w:rsidRDefault="00BB7021" w:rsidP="00861644">
      <w:pPr>
        <w:pStyle w:val="Standard"/>
        <w:ind w:left="2836"/>
        <w:rPr>
          <w:rFonts w:ascii="TH SarabunPSK" w:hAnsi="TH SarabunPSK" w:cs="TH SarabunPSK"/>
          <w:sz w:val="32"/>
          <w:szCs w:val="32"/>
          <w:lang w:bidi="th-TH"/>
        </w:rPr>
      </w:pPr>
      <w:r w:rsidRPr="00BB7021">
        <w:rPr>
          <w:rFonts w:ascii="TH SarabunPSK" w:hAnsi="TH SarabunPSK" w:cs="TH SarabunPSK"/>
          <w:sz w:val="32"/>
          <w:szCs w:val="32"/>
          <w:lang w:bidi="th-TH"/>
        </w:rPr>
        <w:t>}</w:t>
      </w:r>
    </w:p>
    <w:sectPr w:rsidR="00475F94" w:rsidRPr="00631C60"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058F59" w14:textId="77777777" w:rsidR="00B2779E" w:rsidRDefault="00B2779E">
      <w:r>
        <w:separator/>
      </w:r>
    </w:p>
  </w:endnote>
  <w:endnote w:type="continuationSeparator" w:id="0">
    <w:p w14:paraId="7CAFEBC6" w14:textId="77777777" w:rsidR="00B2779E" w:rsidRDefault="00B277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DejaVu Sans">
    <w:altName w:val="Verdana"/>
    <w:charset w:val="00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roman"/>
    <w:pitch w:val="variable"/>
  </w:font>
  <w:font w:name="FreeSans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0609F9" w14:textId="77777777" w:rsidR="00B2779E" w:rsidRDefault="00B2779E">
      <w:r>
        <w:rPr>
          <w:color w:val="000000"/>
        </w:rPr>
        <w:separator/>
      </w:r>
    </w:p>
  </w:footnote>
  <w:footnote w:type="continuationSeparator" w:id="0">
    <w:p w14:paraId="2890D810" w14:textId="77777777" w:rsidR="00B2779E" w:rsidRDefault="00B277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E51E26"/>
    <w:multiLevelType w:val="hybridMultilevel"/>
    <w:tmpl w:val="05FCDBDC"/>
    <w:lvl w:ilvl="0" w:tplc="6AF805AC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" w15:restartNumberingAfterBreak="0">
    <w:nsid w:val="483735E0"/>
    <w:multiLevelType w:val="hybridMultilevel"/>
    <w:tmpl w:val="09404D2E"/>
    <w:lvl w:ilvl="0" w:tplc="7FB47BBA">
      <w:start w:val="4"/>
      <w:numFmt w:val="bullet"/>
      <w:lvlText w:val="-"/>
      <w:lvlJc w:val="left"/>
      <w:pPr>
        <w:ind w:left="720" w:hanging="360"/>
      </w:pPr>
      <w:rPr>
        <w:rFonts w:ascii="TH SarabunPSK" w:eastAsia="DejaVu Sans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bQ0MzCyNDEwNzBT0lEKTi0uzszPAykwrgUAm85D5ywAAAA="/>
  </w:docVars>
  <w:rsids>
    <w:rsidRoot w:val="00F5067C"/>
    <w:rsid w:val="00022613"/>
    <w:rsid w:val="0004779C"/>
    <w:rsid w:val="000805A5"/>
    <w:rsid w:val="00085453"/>
    <w:rsid w:val="00090A8A"/>
    <w:rsid w:val="000E7E16"/>
    <w:rsid w:val="000F4E6A"/>
    <w:rsid w:val="000F51E9"/>
    <w:rsid w:val="00103FC4"/>
    <w:rsid w:val="00112F5F"/>
    <w:rsid w:val="00120176"/>
    <w:rsid w:val="001339DD"/>
    <w:rsid w:val="00135F70"/>
    <w:rsid w:val="001A63CF"/>
    <w:rsid w:val="001B194A"/>
    <w:rsid w:val="001D38BB"/>
    <w:rsid w:val="001F4FB0"/>
    <w:rsid w:val="001F5BAC"/>
    <w:rsid w:val="002374A4"/>
    <w:rsid w:val="00255ACB"/>
    <w:rsid w:val="00276015"/>
    <w:rsid w:val="002827AF"/>
    <w:rsid w:val="00284816"/>
    <w:rsid w:val="002C76CF"/>
    <w:rsid w:val="003B6B82"/>
    <w:rsid w:val="00417A9C"/>
    <w:rsid w:val="004541FE"/>
    <w:rsid w:val="00475F94"/>
    <w:rsid w:val="0049172C"/>
    <w:rsid w:val="00495FE7"/>
    <w:rsid w:val="004A1667"/>
    <w:rsid w:val="004B48D2"/>
    <w:rsid w:val="004F420E"/>
    <w:rsid w:val="005103A8"/>
    <w:rsid w:val="005153EC"/>
    <w:rsid w:val="00531C97"/>
    <w:rsid w:val="00551FF2"/>
    <w:rsid w:val="00554475"/>
    <w:rsid w:val="005C1BD7"/>
    <w:rsid w:val="005D7C6B"/>
    <w:rsid w:val="00624B53"/>
    <w:rsid w:val="00631C60"/>
    <w:rsid w:val="00640CED"/>
    <w:rsid w:val="00667B14"/>
    <w:rsid w:val="00686AF2"/>
    <w:rsid w:val="006D2723"/>
    <w:rsid w:val="006F3E5D"/>
    <w:rsid w:val="00712415"/>
    <w:rsid w:val="00750892"/>
    <w:rsid w:val="007F16B5"/>
    <w:rsid w:val="00804181"/>
    <w:rsid w:val="00806941"/>
    <w:rsid w:val="008116D9"/>
    <w:rsid w:val="008152A7"/>
    <w:rsid w:val="00827F0A"/>
    <w:rsid w:val="0083342C"/>
    <w:rsid w:val="00861644"/>
    <w:rsid w:val="008935A6"/>
    <w:rsid w:val="008F226E"/>
    <w:rsid w:val="0092086D"/>
    <w:rsid w:val="00935278"/>
    <w:rsid w:val="00971F6B"/>
    <w:rsid w:val="00981FEB"/>
    <w:rsid w:val="00983DB9"/>
    <w:rsid w:val="009A6A68"/>
    <w:rsid w:val="009D780C"/>
    <w:rsid w:val="009F2DD7"/>
    <w:rsid w:val="009F6D8A"/>
    <w:rsid w:val="00A11EFE"/>
    <w:rsid w:val="00A127DD"/>
    <w:rsid w:val="00A174D1"/>
    <w:rsid w:val="00A21502"/>
    <w:rsid w:val="00A40915"/>
    <w:rsid w:val="00A539F1"/>
    <w:rsid w:val="00A53F68"/>
    <w:rsid w:val="00B02382"/>
    <w:rsid w:val="00B05BA9"/>
    <w:rsid w:val="00B2779E"/>
    <w:rsid w:val="00B414DD"/>
    <w:rsid w:val="00B41DA7"/>
    <w:rsid w:val="00B60A9F"/>
    <w:rsid w:val="00B7049C"/>
    <w:rsid w:val="00B86A67"/>
    <w:rsid w:val="00BA62BB"/>
    <w:rsid w:val="00BB193E"/>
    <w:rsid w:val="00BB7021"/>
    <w:rsid w:val="00C41E3A"/>
    <w:rsid w:val="00C76B78"/>
    <w:rsid w:val="00C92450"/>
    <w:rsid w:val="00CD072A"/>
    <w:rsid w:val="00CF28A4"/>
    <w:rsid w:val="00D205CA"/>
    <w:rsid w:val="00D60B4A"/>
    <w:rsid w:val="00D92BD9"/>
    <w:rsid w:val="00DC21FE"/>
    <w:rsid w:val="00DC517E"/>
    <w:rsid w:val="00E135B5"/>
    <w:rsid w:val="00E37A11"/>
    <w:rsid w:val="00E479CB"/>
    <w:rsid w:val="00E64363"/>
    <w:rsid w:val="00E729F8"/>
    <w:rsid w:val="00E8603D"/>
    <w:rsid w:val="00E9451B"/>
    <w:rsid w:val="00E94AB2"/>
    <w:rsid w:val="00EA6D06"/>
    <w:rsid w:val="00ED2B94"/>
    <w:rsid w:val="00EE65E6"/>
    <w:rsid w:val="00EE78B3"/>
    <w:rsid w:val="00F5067C"/>
    <w:rsid w:val="00F53DE2"/>
    <w:rsid w:val="00F63293"/>
    <w:rsid w:val="00F67135"/>
    <w:rsid w:val="00F753E7"/>
    <w:rsid w:val="00F933A3"/>
    <w:rsid w:val="00F93E86"/>
    <w:rsid w:val="00FA45EC"/>
    <w:rsid w:val="00FE53AF"/>
    <w:rsid w:val="00FF6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9F21"/>
  <w15:docId w15:val="{DB31C741-9671-4B7E-A660-8E7150F3E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DejaVu Sans" w:hAnsi="Liberation Serif" w:cs="FreeSans"/>
        <w:kern w:val="3"/>
        <w:sz w:val="24"/>
        <w:szCs w:val="24"/>
        <w:lang w:val="en-US" w:eastAsia="zh-CN" w:bidi="hi-IN"/>
      </w:rPr>
    </w:rPrDefault>
    <w:pPrDefault>
      <w:pPr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a3">
    <w:name w:val="List"/>
    <w:basedOn w:val="Textbody"/>
  </w:style>
  <w:style w:type="paragraph" w:styleId="a4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Default">
    <w:name w:val="Default"/>
    <w:rsid w:val="00F67135"/>
    <w:pPr>
      <w:suppressAutoHyphens w:val="0"/>
      <w:autoSpaceDE w:val="0"/>
      <w:adjustRightInd w:val="0"/>
      <w:textAlignment w:val="auto"/>
    </w:pPr>
    <w:rPr>
      <w:rFonts w:ascii="TH SarabunPSK" w:eastAsiaTheme="minorHAnsi" w:hAnsi="TH SarabunPSK" w:cs="TH SarabunPSK"/>
      <w:color w:val="000000"/>
      <w:kern w:val="0"/>
      <w:lang w:eastAsia="en-US" w:bidi="th-TH"/>
    </w:rPr>
  </w:style>
  <w:style w:type="paragraph" w:styleId="a5">
    <w:name w:val="List Paragraph"/>
    <w:basedOn w:val="a"/>
    <w:uiPriority w:val="34"/>
    <w:qFormat/>
    <w:rsid w:val="000805A5"/>
    <w:pPr>
      <w:ind w:left="720"/>
      <w:contextualSpacing/>
    </w:pPr>
    <w:rPr>
      <w:rFonts w:cs="Mangal"/>
      <w:szCs w:val="21"/>
    </w:rPr>
  </w:style>
  <w:style w:type="character" w:customStyle="1" w:styleId="pl-c1">
    <w:name w:val="pl-c1"/>
    <w:basedOn w:val="a0"/>
    <w:rsid w:val="00631C60"/>
  </w:style>
  <w:style w:type="character" w:customStyle="1" w:styleId="pl-k">
    <w:name w:val="pl-k"/>
    <w:basedOn w:val="a0"/>
    <w:rsid w:val="00631C60"/>
  </w:style>
  <w:style w:type="character" w:customStyle="1" w:styleId="pl-en">
    <w:name w:val="pl-en"/>
    <w:basedOn w:val="a0"/>
    <w:rsid w:val="00631C60"/>
  </w:style>
  <w:style w:type="character" w:customStyle="1" w:styleId="pl-c">
    <w:name w:val="pl-c"/>
    <w:basedOn w:val="a0"/>
    <w:rsid w:val="00631C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74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8</Pages>
  <Words>1147</Words>
  <Characters>654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dator</dc:creator>
  <cp:lastModifiedBy>ธนพล วงศ์อาษา</cp:lastModifiedBy>
  <cp:revision>112</cp:revision>
  <dcterms:created xsi:type="dcterms:W3CDTF">2021-03-18T14:39:00Z</dcterms:created>
  <dcterms:modified xsi:type="dcterms:W3CDTF">2021-03-23T13:23:00Z</dcterms:modified>
</cp:coreProperties>
</file>